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8C0C68" w14:textId="29E7A95B" w:rsidR="00A7375B" w:rsidRDefault="00236DAC" w:rsidP="00236DAC">
      <w:pPr>
        <w:spacing w:after="0" w:line="276" w:lineRule="auto"/>
        <w:rPr>
          <w:rStyle w:val="fontstyle01"/>
        </w:rPr>
      </w:pPr>
      <w:r>
        <w:rPr>
          <w:rFonts w:asciiTheme="majorBidi" w:hAnsiTheme="majorBidi" w:cstheme="majorBidi"/>
          <w:sz w:val="24"/>
          <w:szCs w:val="24"/>
        </w:rPr>
        <w:t>Bilgisayar Teknolojileri B</w:t>
      </w:r>
      <w:r w:rsidR="00A7375B">
        <w:rPr>
          <w:rFonts w:asciiTheme="majorBidi" w:hAnsiTheme="majorBidi" w:cstheme="majorBidi"/>
          <w:sz w:val="24"/>
          <w:szCs w:val="24"/>
        </w:rPr>
        <w:t xml:space="preserve">ölümü </w:t>
      </w:r>
      <w:r w:rsidR="00C869D2">
        <w:rPr>
          <w:rFonts w:asciiTheme="majorBidi" w:hAnsiTheme="majorBidi" w:cstheme="majorBidi"/>
          <w:sz w:val="24"/>
          <w:szCs w:val="24"/>
        </w:rPr>
        <w:t>2025</w:t>
      </w:r>
      <w:r w:rsidR="00A7375B">
        <w:rPr>
          <w:rFonts w:asciiTheme="majorBidi" w:hAnsiTheme="majorBidi" w:cstheme="majorBidi"/>
          <w:sz w:val="24"/>
          <w:szCs w:val="24"/>
        </w:rPr>
        <w:t>-202</w:t>
      </w:r>
      <w:r w:rsidR="00C869D2">
        <w:rPr>
          <w:rFonts w:asciiTheme="majorBidi" w:hAnsiTheme="majorBidi" w:cstheme="majorBidi"/>
          <w:sz w:val="24"/>
          <w:szCs w:val="24"/>
        </w:rPr>
        <w:t>6 Bahar</w:t>
      </w:r>
      <w:r w:rsidR="00A7375B">
        <w:rPr>
          <w:rFonts w:asciiTheme="majorBidi" w:hAnsiTheme="majorBidi" w:cstheme="majorBidi"/>
          <w:sz w:val="24"/>
          <w:szCs w:val="24"/>
        </w:rPr>
        <w:t xml:space="preserve"> yarıyılı sınav türleri uygulamalı yapılması planlanan dersler ve ağırlıklı puanları</w:t>
      </w:r>
    </w:p>
    <w:tbl>
      <w:tblPr>
        <w:tblStyle w:val="TabloKlavuzu"/>
        <w:tblW w:w="15584" w:type="dxa"/>
        <w:jc w:val="center"/>
        <w:tblLook w:val="04A0" w:firstRow="1" w:lastRow="0" w:firstColumn="1" w:lastColumn="0" w:noHBand="0" w:noVBand="1"/>
      </w:tblPr>
      <w:tblGrid>
        <w:gridCol w:w="1128"/>
        <w:gridCol w:w="1583"/>
        <w:gridCol w:w="2405"/>
        <w:gridCol w:w="851"/>
        <w:gridCol w:w="1009"/>
        <w:gridCol w:w="2264"/>
        <w:gridCol w:w="2263"/>
        <w:gridCol w:w="4081"/>
      </w:tblGrid>
      <w:tr w:rsidR="00C365C6" w:rsidRPr="009E2E68" w14:paraId="1CF3873B" w14:textId="77777777" w:rsidTr="00C365C6">
        <w:trPr>
          <w:jc w:val="center"/>
        </w:trPr>
        <w:tc>
          <w:tcPr>
            <w:tcW w:w="1129" w:type="dxa"/>
          </w:tcPr>
          <w:p w14:paraId="77C4CEEA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ers</w:t>
            </w:r>
          </w:p>
          <w:p w14:paraId="5442DEBE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Kodu</w:t>
            </w:r>
          </w:p>
        </w:tc>
        <w:tc>
          <w:tcPr>
            <w:tcW w:w="1584" w:type="dxa"/>
          </w:tcPr>
          <w:p w14:paraId="2468030E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ers adı</w:t>
            </w:r>
          </w:p>
        </w:tc>
        <w:tc>
          <w:tcPr>
            <w:tcW w:w="2409" w:type="dxa"/>
          </w:tcPr>
          <w:p w14:paraId="4549F65E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ogramı</w:t>
            </w:r>
          </w:p>
        </w:tc>
        <w:tc>
          <w:tcPr>
            <w:tcW w:w="852" w:type="dxa"/>
          </w:tcPr>
          <w:p w14:paraId="417D5C86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ınıfı</w:t>
            </w:r>
          </w:p>
        </w:tc>
        <w:tc>
          <w:tcPr>
            <w:tcW w:w="992" w:type="dxa"/>
          </w:tcPr>
          <w:p w14:paraId="01535B7F" w14:textId="56FFFA2E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ınav</w:t>
            </w:r>
          </w:p>
          <w:p w14:paraId="75E9D04E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ürü</w:t>
            </w:r>
          </w:p>
        </w:tc>
        <w:tc>
          <w:tcPr>
            <w:tcW w:w="2267" w:type="dxa"/>
          </w:tcPr>
          <w:p w14:paraId="25E930E2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Vize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/Tarih/Yer</w:t>
            </w:r>
          </w:p>
        </w:tc>
        <w:tc>
          <w:tcPr>
            <w:tcW w:w="2265" w:type="dxa"/>
          </w:tcPr>
          <w:p w14:paraId="7E05065F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506B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inal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/Tarih/Yer</w:t>
            </w:r>
          </w:p>
        </w:tc>
        <w:tc>
          <w:tcPr>
            <w:tcW w:w="4086" w:type="dxa"/>
          </w:tcPr>
          <w:p w14:paraId="21D2542A" w14:textId="77777777" w:rsidR="00C365C6" w:rsidRPr="002506B6" w:rsidRDefault="00C365C6" w:rsidP="007C77A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eğerlendirme</w:t>
            </w:r>
          </w:p>
        </w:tc>
      </w:tr>
      <w:tr w:rsidR="00C365C6" w:rsidRPr="009E2E68" w14:paraId="1FDB1CDE" w14:textId="77777777" w:rsidTr="00C365C6">
        <w:trPr>
          <w:jc w:val="center"/>
        </w:trPr>
        <w:tc>
          <w:tcPr>
            <w:tcW w:w="1129" w:type="dxa"/>
            <w:vAlign w:val="center"/>
          </w:tcPr>
          <w:p w14:paraId="07AEC6B5" w14:textId="70582C45" w:rsidR="00C365C6" w:rsidRPr="00D81B18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5255</w:t>
            </w:r>
          </w:p>
        </w:tc>
        <w:tc>
          <w:tcPr>
            <w:tcW w:w="1584" w:type="dxa"/>
            <w:vAlign w:val="center"/>
          </w:tcPr>
          <w:p w14:paraId="5709C7C0" w14:textId="5EA37A13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4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6"/>
              </w:rPr>
              <w:t>Oyun Programlamaya Giriş</w:t>
            </w:r>
          </w:p>
        </w:tc>
        <w:tc>
          <w:tcPr>
            <w:tcW w:w="2409" w:type="dxa"/>
            <w:vAlign w:val="center"/>
          </w:tcPr>
          <w:p w14:paraId="2D40F1D9" w14:textId="2F4FD18C" w:rsidR="00C365C6" w:rsidRPr="00B77A79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>
              <w:rPr>
                <w:rFonts w:asciiTheme="majorBidi" w:hAnsiTheme="majorBidi" w:cstheme="majorBidi"/>
                <w:sz w:val="16"/>
                <w:szCs w:val="24"/>
              </w:rPr>
              <w:t>Sanal ve Artırılmış Gerçeklik</w:t>
            </w:r>
          </w:p>
        </w:tc>
        <w:tc>
          <w:tcPr>
            <w:tcW w:w="852" w:type="dxa"/>
            <w:vAlign w:val="center"/>
          </w:tcPr>
          <w:p w14:paraId="2F8AEBF9" w14:textId="227F9735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</w:t>
            </w:r>
          </w:p>
        </w:tc>
        <w:tc>
          <w:tcPr>
            <w:tcW w:w="992" w:type="dxa"/>
            <w:vAlign w:val="center"/>
          </w:tcPr>
          <w:p w14:paraId="24533A7C" w14:textId="0A345EB3" w:rsidR="00C365C6" w:rsidRDefault="00C365C6" w:rsidP="00794825">
            <w:pPr>
              <w:spacing w:line="276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</w:t>
            </w:r>
          </w:p>
        </w:tc>
        <w:tc>
          <w:tcPr>
            <w:tcW w:w="2267" w:type="dxa"/>
            <w:vAlign w:val="center"/>
          </w:tcPr>
          <w:p w14:paraId="35162673" w14:textId="4F7D8BC6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Özeti ve Görev Dağılımı 5 Mart 2026 teslimi son gün</w:t>
            </w:r>
          </w:p>
          <w:p w14:paraId="79C13E9A" w14:textId="77777777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55C28B47" w14:textId="5A4131DA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Aşama Sunumu</w:t>
            </w:r>
          </w:p>
          <w:p w14:paraId="27F776D9" w14:textId="52266B12" w:rsidR="00C365C6" w:rsidRDefault="00C365C6" w:rsidP="00B92A23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B92A23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-12 Nisan 2026 Vize Haftası</w:t>
            </w:r>
          </w:p>
        </w:tc>
        <w:tc>
          <w:tcPr>
            <w:tcW w:w="2265" w:type="dxa"/>
            <w:vAlign w:val="center"/>
          </w:tcPr>
          <w:p w14:paraId="00812A0A" w14:textId="74CBD41B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Ara Raporu</w:t>
            </w:r>
            <w:r>
              <w:rPr>
                <w:rFonts w:asciiTheme="majorBidi" w:hAnsiTheme="majorBidi" w:cstheme="majorBidi"/>
                <w:sz w:val="16"/>
                <w:szCs w:val="16"/>
              </w:rPr>
              <w:br/>
              <w:t>22 Nisan 2026 teslimi son gün</w:t>
            </w:r>
          </w:p>
          <w:p w14:paraId="22D2BDDD" w14:textId="77777777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398C0FB0" w14:textId="7A1E91E3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Raporu Teslimi, Final Sunumu, Grup içi Akran Değerlendirmesi</w:t>
            </w:r>
          </w:p>
          <w:p w14:paraId="5B972777" w14:textId="28DE3FA6" w:rsidR="00C365C6" w:rsidRDefault="00B92A23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08-19</w:t>
            </w:r>
            <w:r w:rsidR="00C365C6">
              <w:rPr>
                <w:rFonts w:asciiTheme="majorBidi" w:hAnsiTheme="majorBidi" w:cstheme="majorBidi"/>
                <w:sz w:val="16"/>
                <w:szCs w:val="16"/>
              </w:rPr>
              <w:t xml:space="preserve"> Haziran 2026 Final Haftası</w:t>
            </w:r>
          </w:p>
        </w:tc>
        <w:tc>
          <w:tcPr>
            <w:tcW w:w="4086" w:type="dxa"/>
          </w:tcPr>
          <w:p w14:paraId="3B009E08" w14:textId="746F1840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uan karşılıkları Özet:</w:t>
            </w:r>
          </w:p>
          <w:p w14:paraId="2441ABCE" w14:textId="15130707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Özeti ve Görev Dağılımı [20puan]</w:t>
            </w:r>
          </w:p>
          <w:p w14:paraId="0E1F466D" w14:textId="60DD6FE1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Aşama Sunumu[20puan]</w:t>
            </w:r>
          </w:p>
          <w:p w14:paraId="40655C4A" w14:textId="77777777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6B4A0A45" w14:textId="1278F65A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ra Rapor[20puan]</w:t>
            </w:r>
          </w:p>
          <w:p w14:paraId="2D991351" w14:textId="38BB3488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Raporu[10puan]</w:t>
            </w:r>
          </w:p>
          <w:p w14:paraId="72E59310" w14:textId="4B558C98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Sunumu[10puan]</w:t>
            </w:r>
          </w:p>
          <w:p w14:paraId="03DAB536" w14:textId="574314DB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Grup içi Akran Değerlendirmesi[20puan]</w:t>
            </w:r>
          </w:p>
          <w:p w14:paraId="7C1F3BCA" w14:textId="520E99A9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 = (Proje Özeti ve Görev Dağılımı</w:t>
            </w:r>
          </w:p>
          <w:p w14:paraId="3322BDE9" w14:textId="1529DC03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   + Proje Aşama Sunumu) / 2</w:t>
            </w:r>
          </w:p>
          <w:p w14:paraId="13C9BA0B" w14:textId="77777777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Nihai Final puanı = (Ara Rapor/3)+(Final Raporu/6)+(Final Sunumu/6)    </w:t>
            </w:r>
          </w:p>
          <w:p w14:paraId="51BD2A3A" w14:textId="75F0BA1A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  + (Grup içi Akran Değerlendirmesi/3)</w:t>
            </w:r>
          </w:p>
          <w:p w14:paraId="28064A91" w14:textId="77777777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50D1E8C1" w14:textId="56DC720E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</w:t>
            </w:r>
          </w:p>
        </w:tc>
      </w:tr>
      <w:tr w:rsidR="00C365C6" w:rsidRPr="009E2E68" w14:paraId="6EA61B2A" w14:textId="77777777" w:rsidTr="00C365C6">
        <w:trPr>
          <w:jc w:val="center"/>
        </w:trPr>
        <w:tc>
          <w:tcPr>
            <w:tcW w:w="1129" w:type="dxa"/>
            <w:vAlign w:val="center"/>
          </w:tcPr>
          <w:p w14:paraId="07E5E07F" w14:textId="4C7B3ED4" w:rsidR="00C365C6" w:rsidRPr="00D81B18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5112</w:t>
            </w:r>
          </w:p>
        </w:tc>
        <w:tc>
          <w:tcPr>
            <w:tcW w:w="1584" w:type="dxa"/>
            <w:vAlign w:val="center"/>
          </w:tcPr>
          <w:p w14:paraId="18E22E0C" w14:textId="651B4FE1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4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6"/>
              </w:rPr>
              <w:t>Programlama Temelleri</w:t>
            </w:r>
          </w:p>
        </w:tc>
        <w:tc>
          <w:tcPr>
            <w:tcW w:w="2409" w:type="dxa"/>
            <w:vAlign w:val="center"/>
          </w:tcPr>
          <w:p w14:paraId="380D47E5" w14:textId="5DF1E37C" w:rsidR="00C365C6" w:rsidRPr="00B77A79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>
              <w:rPr>
                <w:rFonts w:asciiTheme="majorBidi" w:hAnsiTheme="majorBidi" w:cstheme="majorBidi"/>
                <w:sz w:val="16"/>
                <w:szCs w:val="24"/>
              </w:rPr>
              <w:t>Web Tasarımı ve Kodlama</w:t>
            </w:r>
          </w:p>
        </w:tc>
        <w:tc>
          <w:tcPr>
            <w:tcW w:w="852" w:type="dxa"/>
            <w:vAlign w:val="center"/>
          </w:tcPr>
          <w:p w14:paraId="708BE53E" w14:textId="1A4D421D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 – 1B</w:t>
            </w:r>
          </w:p>
        </w:tc>
        <w:tc>
          <w:tcPr>
            <w:tcW w:w="992" w:type="dxa"/>
            <w:vAlign w:val="center"/>
          </w:tcPr>
          <w:p w14:paraId="42B7F9CC" w14:textId="03C4FC34" w:rsidR="00C365C6" w:rsidRDefault="00C365C6" w:rsidP="00794825">
            <w:pPr>
              <w:spacing w:line="276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</w:t>
            </w:r>
          </w:p>
        </w:tc>
        <w:tc>
          <w:tcPr>
            <w:tcW w:w="2267" w:type="dxa"/>
            <w:vAlign w:val="center"/>
          </w:tcPr>
          <w:p w14:paraId="10766561" w14:textId="6D83DEAF" w:rsidR="00C365C6" w:rsidRDefault="00C365C6" w:rsidP="007A487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Özeti ve Görev Dağılımı 5 Mart 2026 teslimi son gün</w:t>
            </w:r>
          </w:p>
          <w:p w14:paraId="291BEED7" w14:textId="77777777" w:rsidR="00C365C6" w:rsidRDefault="00C365C6" w:rsidP="007A487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2FA67537" w14:textId="77777777" w:rsidR="00C365C6" w:rsidRDefault="00C365C6" w:rsidP="007A487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Aşama Sunumu</w:t>
            </w:r>
          </w:p>
          <w:p w14:paraId="26F6DC14" w14:textId="1FEB80EB" w:rsidR="00C365C6" w:rsidRDefault="00C365C6" w:rsidP="007A487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04-12 Nisan 2026 Vize Haftası</w:t>
            </w:r>
          </w:p>
        </w:tc>
        <w:tc>
          <w:tcPr>
            <w:tcW w:w="2265" w:type="dxa"/>
            <w:vAlign w:val="center"/>
          </w:tcPr>
          <w:p w14:paraId="5DF33358" w14:textId="77777777" w:rsidR="00C365C6" w:rsidRDefault="00C365C6" w:rsidP="009B5F0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Ara Raporu</w:t>
            </w:r>
            <w:r>
              <w:rPr>
                <w:rFonts w:asciiTheme="majorBidi" w:hAnsiTheme="majorBidi" w:cstheme="majorBidi"/>
                <w:sz w:val="16"/>
                <w:szCs w:val="16"/>
              </w:rPr>
              <w:br/>
              <w:t>22 Nisan 2026 teslimi son gün</w:t>
            </w:r>
          </w:p>
          <w:p w14:paraId="5605A5B6" w14:textId="77777777" w:rsidR="00C365C6" w:rsidRDefault="00C365C6" w:rsidP="009B5F0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31B322CA" w14:textId="77777777" w:rsidR="00C365C6" w:rsidRDefault="00C365C6" w:rsidP="009B5F0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Raporu Teslimi, Final Sunumu, Grup içi Akran Değerlendirmesi</w:t>
            </w:r>
          </w:p>
          <w:p w14:paraId="6765C45A" w14:textId="78960AA1" w:rsidR="00C365C6" w:rsidRDefault="00B92A23" w:rsidP="009B5F02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08-19 Haziran </w:t>
            </w:r>
            <w:r w:rsidR="00C365C6">
              <w:rPr>
                <w:rFonts w:asciiTheme="majorBidi" w:hAnsiTheme="majorBidi" w:cstheme="majorBidi"/>
                <w:sz w:val="16"/>
                <w:szCs w:val="16"/>
              </w:rPr>
              <w:t>2026 Final Haftası</w:t>
            </w:r>
          </w:p>
        </w:tc>
        <w:tc>
          <w:tcPr>
            <w:tcW w:w="4086" w:type="dxa"/>
          </w:tcPr>
          <w:p w14:paraId="2B92B5BB" w14:textId="77777777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uan karşılıkları Özet:</w:t>
            </w:r>
          </w:p>
          <w:p w14:paraId="365295AF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Özeti ve Görev Dağılımı [20puan]</w:t>
            </w:r>
          </w:p>
          <w:p w14:paraId="194530BF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 Aşama Sunumu[20puan]</w:t>
            </w:r>
          </w:p>
          <w:p w14:paraId="0E6BBE85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5678B175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ra Rapor[20puan]</w:t>
            </w:r>
          </w:p>
          <w:p w14:paraId="6F3CB7BB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Raporu[10puan]</w:t>
            </w:r>
          </w:p>
          <w:p w14:paraId="07618629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Sunumu[10puan]</w:t>
            </w:r>
          </w:p>
          <w:p w14:paraId="436484DF" w14:textId="77777777" w:rsidR="00C365C6" w:rsidRDefault="00C365C6" w:rsidP="009B6ED0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Grup içi Akran Değerlendirmesi[20puan]</w:t>
            </w:r>
          </w:p>
          <w:p w14:paraId="024A3EC6" w14:textId="77777777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 = (Proje Özeti ve Görev Dağılımı</w:t>
            </w:r>
          </w:p>
          <w:p w14:paraId="7556EAA6" w14:textId="77777777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   + Proje Aşama Sunumu) / 2</w:t>
            </w:r>
          </w:p>
          <w:p w14:paraId="2274CF68" w14:textId="77777777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Nihai Final puanı = (Ara Rapor/3)+(Final Raporu/6)+(Final Sunumu/6)    </w:t>
            </w:r>
          </w:p>
          <w:p w14:paraId="76457EF4" w14:textId="77777777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  + (Grup içi Akran Değerlendirmesi/3)</w:t>
            </w:r>
          </w:p>
          <w:p w14:paraId="63243CFE" w14:textId="77777777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  <w:p w14:paraId="462AAFC6" w14:textId="0044BAE9" w:rsidR="00C365C6" w:rsidRDefault="00C365C6" w:rsidP="009B6ED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</w:t>
            </w:r>
          </w:p>
        </w:tc>
      </w:tr>
      <w:tr w:rsidR="00C365C6" w:rsidRPr="009E2E68" w14:paraId="2176723E" w14:textId="77777777" w:rsidTr="00C365C6">
        <w:trPr>
          <w:jc w:val="center"/>
        </w:trPr>
        <w:tc>
          <w:tcPr>
            <w:tcW w:w="1129" w:type="dxa"/>
            <w:vAlign w:val="center"/>
          </w:tcPr>
          <w:p w14:paraId="68D04AE9" w14:textId="17345F97" w:rsidR="00C365C6" w:rsidRPr="00D81B18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5201</w:t>
            </w:r>
          </w:p>
        </w:tc>
        <w:tc>
          <w:tcPr>
            <w:tcW w:w="1584" w:type="dxa"/>
            <w:vAlign w:val="center"/>
          </w:tcPr>
          <w:p w14:paraId="19D6C7E7" w14:textId="0AA2BD63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4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6"/>
              </w:rPr>
              <w:t>Nesneye Dayalı Programlama</w:t>
            </w:r>
          </w:p>
        </w:tc>
        <w:tc>
          <w:tcPr>
            <w:tcW w:w="2409" w:type="dxa"/>
            <w:vAlign w:val="center"/>
          </w:tcPr>
          <w:p w14:paraId="5FBFBB0A" w14:textId="402C98C5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>
              <w:rPr>
                <w:rFonts w:asciiTheme="majorBidi" w:hAnsiTheme="majorBidi" w:cstheme="majorBidi"/>
                <w:sz w:val="16"/>
                <w:szCs w:val="24"/>
              </w:rPr>
              <w:t>Sanal ve Artırılmış Gerçeklik</w:t>
            </w:r>
          </w:p>
        </w:tc>
        <w:tc>
          <w:tcPr>
            <w:tcW w:w="852" w:type="dxa"/>
            <w:vAlign w:val="center"/>
          </w:tcPr>
          <w:p w14:paraId="59774B78" w14:textId="0FA9895C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</w:t>
            </w:r>
          </w:p>
        </w:tc>
        <w:tc>
          <w:tcPr>
            <w:tcW w:w="992" w:type="dxa"/>
            <w:vAlign w:val="center"/>
          </w:tcPr>
          <w:p w14:paraId="4F455481" w14:textId="42559373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Test + Ödev (ya da sertifika)</w:t>
            </w:r>
          </w:p>
        </w:tc>
        <w:tc>
          <w:tcPr>
            <w:tcW w:w="2267" w:type="dxa"/>
            <w:vAlign w:val="center"/>
          </w:tcPr>
          <w:p w14:paraId="31C7B613" w14:textId="6FEABEDB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Klasik Test Vize Haftası</w:t>
            </w:r>
          </w:p>
        </w:tc>
        <w:tc>
          <w:tcPr>
            <w:tcW w:w="2265" w:type="dxa"/>
            <w:vAlign w:val="center"/>
          </w:tcPr>
          <w:p w14:paraId="4F7FF153" w14:textId="6D94D074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Ödev 1 (22.04.2026’ya kadar)</w:t>
            </w:r>
          </w:p>
          <w:p w14:paraId="68405C55" w14:textId="6AE97C79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Ödev 2 (20.05.2026’ya kadar)</w:t>
            </w:r>
          </w:p>
          <w:p w14:paraId="55A0CF3E" w14:textId="0184676A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Klasik Test Final Haftası</w:t>
            </w:r>
          </w:p>
        </w:tc>
        <w:tc>
          <w:tcPr>
            <w:tcW w:w="4086" w:type="dxa"/>
          </w:tcPr>
          <w:p w14:paraId="393A88B4" w14:textId="77777777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Vize = %40</w:t>
            </w:r>
          </w:p>
          <w:p w14:paraId="094BC98E" w14:textId="665A4BF8" w:rsidR="00C365C6" w:rsidRDefault="00C365C6" w:rsidP="007C77AE">
            <w:pPr>
              <w:pBdr>
                <w:bottom w:val="single" w:sz="6" w:space="1" w:color="auto"/>
              </w:pBd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= %60</w:t>
            </w:r>
          </w:p>
          <w:p w14:paraId="5DC7E248" w14:textId="28CB3A14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Öğrenci ya ödevleri yapmalı ya da ders içeriğinde belirtilen sertifikayı edinmelidir.</w:t>
            </w:r>
          </w:p>
          <w:p w14:paraId="5C0A3AAD" w14:textId="34F53E07" w:rsidR="00C365C6" w:rsidRDefault="00C365C6" w:rsidP="009828FC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Ödevler (%20) = (Ödev 1+ Ödev 2)/2</w:t>
            </w:r>
          </w:p>
          <w:p w14:paraId="1CF0EFD6" w14:textId="68E10A56" w:rsidR="00C365C6" w:rsidRDefault="00C365C6" w:rsidP="009828FC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Sertifika (%20)</w:t>
            </w:r>
          </w:p>
          <w:p w14:paraId="0D226437" w14:textId="5DC14F7F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inal Testi = %40</w:t>
            </w:r>
          </w:p>
          <w:p w14:paraId="5B4AD7EA" w14:textId="3F5CF9C4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 = ((Ödevler ya da Sertifika)/3 + (</w:t>
            </w: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FinalTesti</w:t>
            </w:r>
            <w:proofErr w:type="spellEnd"/>
            <w:r>
              <w:rPr>
                <w:rFonts w:asciiTheme="majorBidi" w:hAnsiTheme="majorBidi" w:cstheme="majorBidi"/>
                <w:sz w:val="16"/>
                <w:szCs w:val="16"/>
              </w:rPr>
              <w:t>*2/3))</w:t>
            </w:r>
          </w:p>
          <w:p w14:paraId="7A4EFE10" w14:textId="05157931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-----------------------</w:t>
            </w:r>
          </w:p>
          <w:p w14:paraId="5E158029" w14:textId="77777777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</w:t>
            </w:r>
          </w:p>
          <w:p w14:paraId="153B5D49" w14:textId="0F662E93" w:rsidR="00C365C6" w:rsidRDefault="00C365C6" w:rsidP="007C77A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C15B0" w:rsidRPr="009E2E68" w14:paraId="46BE5F7A" w14:textId="77777777" w:rsidTr="004A6590">
        <w:trPr>
          <w:jc w:val="center"/>
        </w:trPr>
        <w:tc>
          <w:tcPr>
            <w:tcW w:w="1129" w:type="dxa"/>
            <w:vAlign w:val="center"/>
          </w:tcPr>
          <w:p w14:paraId="068F0BE3" w14:textId="074B2320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0614</w:t>
            </w:r>
          </w:p>
        </w:tc>
        <w:tc>
          <w:tcPr>
            <w:tcW w:w="1584" w:type="dxa"/>
            <w:vAlign w:val="center"/>
          </w:tcPr>
          <w:p w14:paraId="38C7AA0E" w14:textId="688F3D84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4"/>
                <w:szCs w:val="16"/>
              </w:rPr>
            </w:pP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İllustrasyon</w:t>
            </w:r>
            <w:proofErr w:type="spellEnd"/>
            <w:r>
              <w:rPr>
                <w:rFonts w:asciiTheme="majorBidi" w:hAnsiTheme="majorBidi" w:cstheme="majorBidi"/>
                <w:sz w:val="16"/>
                <w:szCs w:val="16"/>
              </w:rPr>
              <w:t xml:space="preserve"> II</w:t>
            </w:r>
          </w:p>
        </w:tc>
        <w:tc>
          <w:tcPr>
            <w:tcW w:w="2409" w:type="dxa"/>
            <w:vAlign w:val="center"/>
          </w:tcPr>
          <w:p w14:paraId="5ED3A377" w14:textId="5A37E850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 w:rsidRPr="00B77A79">
              <w:rPr>
                <w:rFonts w:asciiTheme="majorBidi" w:hAnsiTheme="majorBidi" w:cstheme="majorBidi"/>
                <w:sz w:val="16"/>
                <w:szCs w:val="24"/>
              </w:rPr>
              <w:t>Bilgisayar Destekli Tasarım ve Animasyon</w:t>
            </w:r>
          </w:p>
        </w:tc>
        <w:tc>
          <w:tcPr>
            <w:tcW w:w="852" w:type="dxa"/>
            <w:vAlign w:val="center"/>
          </w:tcPr>
          <w:p w14:paraId="7832F7E6" w14:textId="2DD82C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</w:t>
            </w:r>
          </w:p>
        </w:tc>
        <w:tc>
          <w:tcPr>
            <w:tcW w:w="992" w:type="dxa"/>
            <w:vAlign w:val="center"/>
          </w:tcPr>
          <w:p w14:paraId="565D336E" w14:textId="592E9E2E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</w:t>
            </w:r>
          </w:p>
        </w:tc>
        <w:tc>
          <w:tcPr>
            <w:tcW w:w="2267" w:type="dxa"/>
            <w:vAlign w:val="center"/>
          </w:tcPr>
          <w:p w14:paraId="7BCF812C" w14:textId="317853F0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1.Proje: </w:t>
            </w:r>
            <w:r w:rsidR="00B92A23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7E298E">
              <w:rPr>
                <w:rFonts w:asciiTheme="majorBidi" w:hAnsiTheme="majorBidi" w:cstheme="majorBidi"/>
                <w:sz w:val="16"/>
                <w:szCs w:val="16"/>
              </w:rPr>
              <w:t xml:space="preserve"> Nisan 2026</w:t>
            </w:r>
          </w:p>
          <w:p w14:paraId="508AECFC" w14:textId="629B6334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2265" w:type="dxa"/>
            <w:vAlign w:val="center"/>
          </w:tcPr>
          <w:p w14:paraId="043799AD" w14:textId="2423820E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2.Proje: </w:t>
            </w:r>
            <w:r w:rsidR="007E298E">
              <w:rPr>
                <w:rFonts w:asciiTheme="majorBidi" w:hAnsiTheme="majorBidi" w:cstheme="majorBidi"/>
                <w:sz w:val="16"/>
                <w:szCs w:val="16"/>
              </w:rPr>
              <w:t>18 Haziran 2026</w:t>
            </w:r>
          </w:p>
          <w:p w14:paraId="7CB25A35" w14:textId="640F3EEA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4086" w:type="dxa"/>
            <w:vAlign w:val="center"/>
          </w:tcPr>
          <w:p w14:paraId="2A4CC027" w14:textId="77777777" w:rsidR="00AC15B0" w:rsidRDefault="00AC15B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= Proje notu</w:t>
            </w:r>
          </w:p>
          <w:p w14:paraId="5D7462CC" w14:textId="77777777" w:rsidR="00AC15B0" w:rsidRDefault="00AC15B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= Proje notu</w:t>
            </w:r>
          </w:p>
          <w:p w14:paraId="613B9B36" w14:textId="54FF02A7" w:rsidR="00AC15B0" w:rsidRDefault="00AC15B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lastRenderedPageBreak/>
              <w:t>Ağırlıklı puanı = Nihai vize puanı *%40 + Nihai final puanı*%60</w:t>
            </w:r>
          </w:p>
        </w:tc>
      </w:tr>
      <w:tr w:rsidR="00AC15B0" w:rsidRPr="009E2E68" w14:paraId="0BBD1B77" w14:textId="77777777" w:rsidTr="004A6590">
        <w:trPr>
          <w:jc w:val="center"/>
        </w:trPr>
        <w:tc>
          <w:tcPr>
            <w:tcW w:w="1129" w:type="dxa"/>
            <w:vAlign w:val="center"/>
          </w:tcPr>
          <w:p w14:paraId="4D03870E" w14:textId="5FF3539E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lastRenderedPageBreak/>
              <w:t>20102</w:t>
            </w:r>
          </w:p>
        </w:tc>
        <w:tc>
          <w:tcPr>
            <w:tcW w:w="1584" w:type="dxa"/>
            <w:vAlign w:val="center"/>
          </w:tcPr>
          <w:p w14:paraId="1B611262" w14:textId="14DBB1FD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Bilgisayar Destekli Tasarım I</w:t>
            </w:r>
          </w:p>
        </w:tc>
        <w:tc>
          <w:tcPr>
            <w:tcW w:w="2409" w:type="dxa"/>
            <w:vAlign w:val="center"/>
          </w:tcPr>
          <w:p w14:paraId="760AFB76" w14:textId="2037124E" w:rsidR="00AC15B0" w:rsidRPr="00B77A79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 w:rsidRPr="00B77A79">
              <w:rPr>
                <w:rFonts w:asciiTheme="majorBidi" w:hAnsiTheme="majorBidi" w:cstheme="majorBidi"/>
                <w:sz w:val="16"/>
                <w:szCs w:val="24"/>
              </w:rPr>
              <w:t>Bilgisayar Destekli Tasarım ve Animasyon</w:t>
            </w:r>
          </w:p>
        </w:tc>
        <w:tc>
          <w:tcPr>
            <w:tcW w:w="852" w:type="dxa"/>
            <w:vAlign w:val="center"/>
          </w:tcPr>
          <w:p w14:paraId="1E5DD11C" w14:textId="0F2020E1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 – 1B</w:t>
            </w:r>
          </w:p>
        </w:tc>
        <w:tc>
          <w:tcPr>
            <w:tcW w:w="992" w:type="dxa"/>
            <w:vAlign w:val="center"/>
          </w:tcPr>
          <w:p w14:paraId="37D045FA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</w:t>
            </w:r>
          </w:p>
          <w:p w14:paraId="5FD01112" w14:textId="4DF1A6E1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/</w:t>
            </w:r>
          </w:p>
          <w:p w14:paraId="102BE0BD" w14:textId="3CD7DE3D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Yazılı </w:t>
            </w: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Sınav+Proje</w:t>
            </w:r>
            <w:proofErr w:type="spellEnd"/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267" w:type="dxa"/>
            <w:vAlign w:val="center"/>
          </w:tcPr>
          <w:p w14:paraId="7E5963A9" w14:textId="022854C3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</w:tc>
        <w:tc>
          <w:tcPr>
            <w:tcW w:w="2265" w:type="dxa"/>
            <w:vAlign w:val="center"/>
          </w:tcPr>
          <w:p w14:paraId="6E7273D0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  <w:p w14:paraId="7EE08FBB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+</w:t>
            </w:r>
          </w:p>
          <w:p w14:paraId="3D0D7D04" w14:textId="3C35ECC6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.Proje: 17 Haziran 2026</w:t>
            </w:r>
          </w:p>
          <w:p w14:paraId="465142A8" w14:textId="4981C9EF" w:rsidR="00AC15B0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4086" w:type="dxa"/>
            <w:vAlign w:val="center"/>
          </w:tcPr>
          <w:p w14:paraId="087A974B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= Yazılı Sınav</w:t>
            </w:r>
          </w:p>
          <w:p w14:paraId="620ADC21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= Yazılı Sınav + Proje notu</w:t>
            </w:r>
          </w:p>
          <w:p w14:paraId="3676EF0A" w14:textId="55ABCD8E" w:rsidR="00AC15B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 ( Yazılı sınav %30 + proje %30)</w:t>
            </w:r>
          </w:p>
        </w:tc>
      </w:tr>
      <w:tr w:rsidR="00AC15B0" w:rsidRPr="009E2E68" w14:paraId="409F1581" w14:textId="77777777" w:rsidTr="004A6590">
        <w:trPr>
          <w:jc w:val="center"/>
        </w:trPr>
        <w:tc>
          <w:tcPr>
            <w:tcW w:w="1129" w:type="dxa"/>
            <w:vAlign w:val="center"/>
          </w:tcPr>
          <w:p w14:paraId="6355716A" w14:textId="3DDB798D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br/>
              <w:t>20210</w:t>
            </w:r>
          </w:p>
        </w:tc>
        <w:tc>
          <w:tcPr>
            <w:tcW w:w="1584" w:type="dxa"/>
            <w:vAlign w:val="center"/>
          </w:tcPr>
          <w:p w14:paraId="5FECD51C" w14:textId="27D2FC5A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Bitirme Projesi</w:t>
            </w:r>
          </w:p>
        </w:tc>
        <w:tc>
          <w:tcPr>
            <w:tcW w:w="2409" w:type="dxa"/>
            <w:vAlign w:val="center"/>
          </w:tcPr>
          <w:p w14:paraId="1BB878B4" w14:textId="021C539B" w:rsidR="00AC15B0" w:rsidRPr="00B77A79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 w:rsidRPr="00B77A79">
              <w:rPr>
                <w:rFonts w:asciiTheme="majorBidi" w:hAnsiTheme="majorBidi" w:cstheme="majorBidi"/>
                <w:sz w:val="16"/>
                <w:szCs w:val="24"/>
              </w:rPr>
              <w:t>Bilgisayar Destekli Tasarım ve Animasyon</w:t>
            </w:r>
          </w:p>
        </w:tc>
        <w:tc>
          <w:tcPr>
            <w:tcW w:w="852" w:type="dxa"/>
            <w:vAlign w:val="center"/>
          </w:tcPr>
          <w:p w14:paraId="0EFB4997" w14:textId="4DA5FD12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A</w:t>
            </w:r>
          </w:p>
        </w:tc>
        <w:tc>
          <w:tcPr>
            <w:tcW w:w="992" w:type="dxa"/>
            <w:vAlign w:val="center"/>
          </w:tcPr>
          <w:p w14:paraId="5942E22C" w14:textId="4954E6EE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Proje</w:t>
            </w:r>
          </w:p>
        </w:tc>
        <w:tc>
          <w:tcPr>
            <w:tcW w:w="2267" w:type="dxa"/>
            <w:vAlign w:val="center"/>
          </w:tcPr>
          <w:p w14:paraId="67F666A7" w14:textId="63F88F3E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1.Proje: </w:t>
            </w:r>
            <w:r w:rsidR="007E298E">
              <w:rPr>
                <w:rFonts w:asciiTheme="majorBidi" w:hAnsiTheme="majorBidi" w:cstheme="majorBidi"/>
                <w:sz w:val="16"/>
                <w:szCs w:val="16"/>
              </w:rPr>
              <w:t>12 Nisan 2026</w:t>
            </w:r>
          </w:p>
          <w:p w14:paraId="75EB944A" w14:textId="7B38EDAF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2265" w:type="dxa"/>
            <w:vAlign w:val="center"/>
          </w:tcPr>
          <w:p w14:paraId="3461DEFD" w14:textId="149054B8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2.Proje: </w:t>
            </w:r>
            <w:r w:rsidR="0097403A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7E298E">
              <w:rPr>
                <w:rFonts w:asciiTheme="majorBidi" w:hAnsiTheme="majorBidi" w:cstheme="majorBidi"/>
                <w:sz w:val="16"/>
                <w:szCs w:val="16"/>
              </w:rPr>
              <w:t>9 Haziran 2026</w:t>
            </w:r>
          </w:p>
          <w:p w14:paraId="69A4C0B5" w14:textId="29B4555F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4086" w:type="dxa"/>
            <w:vAlign w:val="center"/>
          </w:tcPr>
          <w:p w14:paraId="69732574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= Proje notu</w:t>
            </w:r>
          </w:p>
          <w:p w14:paraId="0170C689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= Proje notu</w:t>
            </w:r>
          </w:p>
          <w:p w14:paraId="7081DA42" w14:textId="5E7D35C2" w:rsidR="00AC15B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</w:t>
            </w:r>
          </w:p>
        </w:tc>
      </w:tr>
      <w:tr w:rsidR="00AC15B0" w:rsidRPr="009E2E68" w14:paraId="3CB9508F" w14:textId="77777777" w:rsidTr="004A6590">
        <w:trPr>
          <w:jc w:val="center"/>
        </w:trPr>
        <w:tc>
          <w:tcPr>
            <w:tcW w:w="1129" w:type="dxa"/>
            <w:vAlign w:val="center"/>
          </w:tcPr>
          <w:p w14:paraId="44260A75" w14:textId="2AC79AE8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24202</w:t>
            </w:r>
          </w:p>
        </w:tc>
        <w:tc>
          <w:tcPr>
            <w:tcW w:w="1584" w:type="dxa"/>
            <w:vAlign w:val="center"/>
          </w:tcPr>
          <w:p w14:paraId="026BF68F" w14:textId="468E8661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3B Tasarım II</w:t>
            </w:r>
          </w:p>
        </w:tc>
        <w:tc>
          <w:tcPr>
            <w:tcW w:w="2409" w:type="dxa"/>
            <w:vAlign w:val="center"/>
          </w:tcPr>
          <w:p w14:paraId="02DE8D71" w14:textId="2F8D8FC6" w:rsidR="00AC15B0" w:rsidRPr="00B77A79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 w:rsidRPr="00B77A79">
              <w:rPr>
                <w:rFonts w:asciiTheme="majorBidi" w:hAnsiTheme="majorBidi" w:cstheme="majorBidi"/>
                <w:sz w:val="16"/>
                <w:szCs w:val="24"/>
              </w:rPr>
              <w:t>Bilgisayar Destekli Tasarım ve Animasyon</w:t>
            </w:r>
          </w:p>
        </w:tc>
        <w:tc>
          <w:tcPr>
            <w:tcW w:w="852" w:type="dxa"/>
            <w:vAlign w:val="center"/>
          </w:tcPr>
          <w:p w14:paraId="2EE4D217" w14:textId="64D15BD8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A</w:t>
            </w:r>
          </w:p>
        </w:tc>
        <w:tc>
          <w:tcPr>
            <w:tcW w:w="992" w:type="dxa"/>
            <w:vAlign w:val="center"/>
          </w:tcPr>
          <w:p w14:paraId="64C3DB4A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</w:t>
            </w:r>
          </w:p>
          <w:p w14:paraId="48C08843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/</w:t>
            </w:r>
          </w:p>
          <w:p w14:paraId="1B5C8303" w14:textId="542ED918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Yazılı </w:t>
            </w: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Sınav+Proje</w:t>
            </w:r>
            <w:proofErr w:type="spellEnd"/>
          </w:p>
        </w:tc>
        <w:tc>
          <w:tcPr>
            <w:tcW w:w="2267" w:type="dxa"/>
            <w:vAlign w:val="center"/>
          </w:tcPr>
          <w:p w14:paraId="471AC0F0" w14:textId="7689EB6A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</w:tc>
        <w:tc>
          <w:tcPr>
            <w:tcW w:w="2265" w:type="dxa"/>
            <w:vAlign w:val="center"/>
          </w:tcPr>
          <w:p w14:paraId="4DF62114" w14:textId="77777777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  <w:p w14:paraId="765FE084" w14:textId="77777777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+</w:t>
            </w:r>
          </w:p>
          <w:p w14:paraId="77745898" w14:textId="69542EE0" w:rsidR="007E298E" w:rsidRDefault="0097403A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.Proje: 10</w:t>
            </w:r>
            <w:r w:rsidR="007E298E">
              <w:rPr>
                <w:rFonts w:asciiTheme="majorBidi" w:hAnsiTheme="majorBidi" w:cstheme="majorBidi"/>
                <w:sz w:val="16"/>
                <w:szCs w:val="16"/>
              </w:rPr>
              <w:t xml:space="preserve"> Haziran 2026</w:t>
            </w:r>
          </w:p>
          <w:p w14:paraId="68688F87" w14:textId="4577B17D" w:rsidR="00AC15B0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4086" w:type="dxa"/>
            <w:vAlign w:val="center"/>
          </w:tcPr>
          <w:p w14:paraId="3AF9AC2F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= Yazılı Sınav</w:t>
            </w:r>
          </w:p>
          <w:p w14:paraId="174F5A9F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= Yazılı Sınav + Proje notu</w:t>
            </w:r>
          </w:p>
          <w:p w14:paraId="0E570DCE" w14:textId="5A544D8B" w:rsidR="00AC15B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 ( Yazılı sınav %30 + proje %30)</w:t>
            </w:r>
          </w:p>
        </w:tc>
      </w:tr>
      <w:tr w:rsidR="00AC15B0" w:rsidRPr="009E2E68" w14:paraId="4F6CBFBF" w14:textId="77777777" w:rsidTr="004A6590">
        <w:trPr>
          <w:jc w:val="center"/>
        </w:trPr>
        <w:tc>
          <w:tcPr>
            <w:tcW w:w="1129" w:type="dxa"/>
            <w:vAlign w:val="center"/>
          </w:tcPr>
          <w:p w14:paraId="00EA860D" w14:textId="0CA858CA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25254</w:t>
            </w:r>
          </w:p>
        </w:tc>
        <w:tc>
          <w:tcPr>
            <w:tcW w:w="1584" w:type="dxa"/>
            <w:vAlign w:val="center"/>
          </w:tcPr>
          <w:p w14:paraId="40255BC4" w14:textId="31630790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Karakter Tasarımı</w:t>
            </w:r>
          </w:p>
        </w:tc>
        <w:tc>
          <w:tcPr>
            <w:tcW w:w="2409" w:type="dxa"/>
            <w:vAlign w:val="center"/>
          </w:tcPr>
          <w:p w14:paraId="743E4D23" w14:textId="77C4B967" w:rsidR="00AC15B0" w:rsidRPr="00B77A79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>
              <w:rPr>
                <w:rFonts w:asciiTheme="majorBidi" w:hAnsiTheme="majorBidi" w:cstheme="majorBidi"/>
                <w:sz w:val="16"/>
                <w:szCs w:val="24"/>
              </w:rPr>
              <w:t>Sanal ve Artırılmış Gerçeklik</w:t>
            </w:r>
          </w:p>
        </w:tc>
        <w:tc>
          <w:tcPr>
            <w:tcW w:w="852" w:type="dxa"/>
            <w:vAlign w:val="center"/>
          </w:tcPr>
          <w:p w14:paraId="15222257" w14:textId="510997A8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</w:t>
            </w:r>
          </w:p>
        </w:tc>
        <w:tc>
          <w:tcPr>
            <w:tcW w:w="992" w:type="dxa"/>
            <w:vAlign w:val="center"/>
          </w:tcPr>
          <w:p w14:paraId="16A691AB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</w:t>
            </w:r>
          </w:p>
          <w:p w14:paraId="0F2EF955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/</w:t>
            </w:r>
          </w:p>
          <w:p w14:paraId="598C295D" w14:textId="61ACFB49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Yazılı </w:t>
            </w: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Sınav+Proje</w:t>
            </w:r>
            <w:proofErr w:type="spellEnd"/>
          </w:p>
        </w:tc>
        <w:tc>
          <w:tcPr>
            <w:tcW w:w="2267" w:type="dxa"/>
            <w:vAlign w:val="center"/>
          </w:tcPr>
          <w:p w14:paraId="711BB2BE" w14:textId="24192A56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</w:tc>
        <w:tc>
          <w:tcPr>
            <w:tcW w:w="2265" w:type="dxa"/>
            <w:vAlign w:val="center"/>
          </w:tcPr>
          <w:p w14:paraId="3E71BCD2" w14:textId="77777777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  <w:p w14:paraId="2C65A818" w14:textId="77777777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+</w:t>
            </w:r>
          </w:p>
          <w:p w14:paraId="52EE7875" w14:textId="35CFD0F2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1.Proje: </w:t>
            </w:r>
            <w:r w:rsidR="00450A7D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Haziran 2026</w:t>
            </w:r>
          </w:p>
          <w:p w14:paraId="4EA51AAF" w14:textId="2190153F" w:rsidR="00AC15B0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4086" w:type="dxa"/>
            <w:vAlign w:val="center"/>
          </w:tcPr>
          <w:p w14:paraId="6F2FA7C8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= Yazılı Sınav</w:t>
            </w:r>
          </w:p>
          <w:p w14:paraId="12449F24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= Yazılı Sınav + Proje notu</w:t>
            </w:r>
          </w:p>
          <w:p w14:paraId="2EFD8890" w14:textId="6D99E8BD" w:rsidR="00AC15B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 ( Yazılı sınav %30 + proje %30)</w:t>
            </w:r>
          </w:p>
        </w:tc>
      </w:tr>
      <w:tr w:rsidR="00AC15B0" w:rsidRPr="009E2E68" w14:paraId="68A8EBA9" w14:textId="77777777" w:rsidTr="004A6590">
        <w:trPr>
          <w:jc w:val="center"/>
        </w:trPr>
        <w:tc>
          <w:tcPr>
            <w:tcW w:w="1129" w:type="dxa"/>
            <w:vAlign w:val="center"/>
          </w:tcPr>
          <w:p w14:paraId="5CDB5B2E" w14:textId="6310770F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25200</w:t>
            </w:r>
          </w:p>
        </w:tc>
        <w:tc>
          <w:tcPr>
            <w:tcW w:w="1584" w:type="dxa"/>
            <w:vAlign w:val="center"/>
          </w:tcPr>
          <w:p w14:paraId="6645E214" w14:textId="09B47197" w:rsidR="00AC15B0" w:rsidRDefault="00AC15B0" w:rsidP="00AC15B0">
            <w:pPr>
              <w:spacing w:line="276" w:lineRule="auto"/>
              <w:rPr>
                <w:rFonts w:ascii="Open Sans" w:hAnsi="Open Sans" w:cs="Tahoma"/>
                <w:color w:val="3A3A3A"/>
                <w:sz w:val="16"/>
                <w:szCs w:val="16"/>
              </w:rPr>
            </w:pPr>
            <w:r>
              <w:rPr>
                <w:rFonts w:ascii="Open Sans" w:hAnsi="Open Sans" w:cs="Tahoma"/>
                <w:color w:val="3A3A3A"/>
                <w:sz w:val="16"/>
                <w:szCs w:val="16"/>
              </w:rPr>
              <w:t>Üç Boyutlu Modelleme I</w:t>
            </w:r>
          </w:p>
        </w:tc>
        <w:tc>
          <w:tcPr>
            <w:tcW w:w="2409" w:type="dxa"/>
            <w:vAlign w:val="center"/>
          </w:tcPr>
          <w:p w14:paraId="21FF0876" w14:textId="59C27BC0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24"/>
              </w:rPr>
            </w:pPr>
            <w:r>
              <w:rPr>
                <w:rFonts w:asciiTheme="majorBidi" w:hAnsiTheme="majorBidi" w:cstheme="majorBidi"/>
                <w:sz w:val="16"/>
                <w:szCs w:val="24"/>
              </w:rPr>
              <w:t>Sanal ve Artırılmış Gerçeklik</w:t>
            </w:r>
          </w:p>
        </w:tc>
        <w:tc>
          <w:tcPr>
            <w:tcW w:w="852" w:type="dxa"/>
            <w:vAlign w:val="center"/>
          </w:tcPr>
          <w:p w14:paraId="4FF45F9F" w14:textId="151262E6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A</w:t>
            </w:r>
          </w:p>
        </w:tc>
        <w:tc>
          <w:tcPr>
            <w:tcW w:w="992" w:type="dxa"/>
            <w:vAlign w:val="center"/>
          </w:tcPr>
          <w:p w14:paraId="1BA5DA9C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</w:t>
            </w:r>
          </w:p>
          <w:p w14:paraId="44C062EC" w14:textId="77777777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/</w:t>
            </w:r>
          </w:p>
          <w:p w14:paraId="6D053EE9" w14:textId="63185B98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Yazılı </w:t>
            </w: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Sınav+Proje</w:t>
            </w:r>
            <w:proofErr w:type="spellEnd"/>
          </w:p>
        </w:tc>
        <w:tc>
          <w:tcPr>
            <w:tcW w:w="2267" w:type="dxa"/>
            <w:vAlign w:val="center"/>
          </w:tcPr>
          <w:p w14:paraId="7D4B5CEA" w14:textId="7479DD36" w:rsidR="00AC15B0" w:rsidRDefault="00AC15B0" w:rsidP="00AC15B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</w:tc>
        <w:tc>
          <w:tcPr>
            <w:tcW w:w="2265" w:type="dxa"/>
            <w:vAlign w:val="center"/>
          </w:tcPr>
          <w:p w14:paraId="2F8BC537" w14:textId="77777777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azılı Sınav (Birim tarafından ilan edilen sınav tarih ve yerinde)</w:t>
            </w:r>
          </w:p>
          <w:p w14:paraId="201992B8" w14:textId="77777777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+</w:t>
            </w:r>
          </w:p>
          <w:p w14:paraId="101E581E" w14:textId="0CB7E6D5" w:rsidR="007E298E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1.Proje: </w:t>
            </w:r>
            <w:r w:rsidR="00450A7D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Haziran 2026</w:t>
            </w:r>
          </w:p>
          <w:p w14:paraId="4F3868FB" w14:textId="77271E02" w:rsidR="00AC15B0" w:rsidRDefault="007E298E" w:rsidP="007E298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Yer: Lab3</w:t>
            </w:r>
          </w:p>
        </w:tc>
        <w:tc>
          <w:tcPr>
            <w:tcW w:w="4086" w:type="dxa"/>
            <w:vAlign w:val="center"/>
          </w:tcPr>
          <w:p w14:paraId="4482917F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vize puanı= Yazılı Sınav</w:t>
            </w:r>
          </w:p>
          <w:p w14:paraId="60149245" w14:textId="77777777" w:rsidR="004A659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Nihai final puanı= Yazılı Sınav + Proje notu</w:t>
            </w:r>
          </w:p>
          <w:p w14:paraId="42203548" w14:textId="103C58CE" w:rsidR="00AC15B0" w:rsidRDefault="004A6590" w:rsidP="004A6590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Ağırlıklı puanı = Nihai vize puanı *%40 + Nihai final puanı*%60 ( Yazılı sınav %30 + proje %30)</w:t>
            </w:r>
          </w:p>
        </w:tc>
      </w:tr>
    </w:tbl>
    <w:p w14:paraId="692A3A3E" w14:textId="309474EA" w:rsidR="00236DAC" w:rsidRDefault="00236DAC"/>
    <w:p w14:paraId="4A56022F" w14:textId="77777777" w:rsidR="00236DAC" w:rsidRDefault="00236DAC">
      <w:r>
        <w:br w:type="page"/>
      </w:r>
    </w:p>
    <w:p w14:paraId="609EA25C" w14:textId="77777777" w:rsidR="00236DAC" w:rsidRDefault="00236DAC" w:rsidP="00236DA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0EF1B92" w14:textId="5E2E5C1C" w:rsidR="00236DAC" w:rsidRDefault="007C77AE" w:rsidP="00236D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ktronik ve Otomasyon Bölümü</w:t>
      </w:r>
      <w:r w:rsidR="00236DAC" w:rsidRPr="00D37649">
        <w:rPr>
          <w:rFonts w:ascii="Times New Roman" w:hAnsi="Times New Roman" w:cs="Times New Roman"/>
          <w:sz w:val="24"/>
          <w:szCs w:val="24"/>
        </w:rPr>
        <w:t xml:space="preserve"> 202</w:t>
      </w:r>
      <w:r w:rsidR="00236DAC">
        <w:rPr>
          <w:rFonts w:ascii="Times New Roman" w:hAnsi="Times New Roman" w:cs="Times New Roman"/>
          <w:sz w:val="24"/>
          <w:szCs w:val="24"/>
        </w:rPr>
        <w:t>5</w:t>
      </w:r>
      <w:r w:rsidR="00236DAC" w:rsidRPr="00D37649">
        <w:rPr>
          <w:rFonts w:ascii="Times New Roman" w:hAnsi="Times New Roman" w:cs="Times New Roman"/>
          <w:sz w:val="24"/>
          <w:szCs w:val="24"/>
        </w:rPr>
        <w:t>-202</w:t>
      </w:r>
      <w:r w:rsidR="00236DAC">
        <w:rPr>
          <w:rFonts w:ascii="Times New Roman" w:hAnsi="Times New Roman" w:cs="Times New Roman"/>
          <w:sz w:val="24"/>
          <w:szCs w:val="24"/>
        </w:rPr>
        <w:t>6</w:t>
      </w:r>
      <w:r w:rsidR="00236DAC" w:rsidRPr="00D37649">
        <w:rPr>
          <w:rFonts w:ascii="Times New Roman" w:hAnsi="Times New Roman" w:cs="Times New Roman"/>
          <w:sz w:val="24"/>
          <w:szCs w:val="24"/>
        </w:rPr>
        <w:t xml:space="preserve"> </w:t>
      </w:r>
      <w:r w:rsidR="00236DAC">
        <w:rPr>
          <w:rFonts w:ascii="Times New Roman" w:hAnsi="Times New Roman" w:cs="Times New Roman"/>
          <w:sz w:val="24"/>
          <w:szCs w:val="24"/>
        </w:rPr>
        <w:t>Bahar</w:t>
      </w:r>
      <w:r w:rsidR="00236DAC" w:rsidRPr="00D37649">
        <w:rPr>
          <w:rFonts w:ascii="Times New Roman" w:hAnsi="Times New Roman" w:cs="Times New Roman"/>
          <w:sz w:val="24"/>
          <w:szCs w:val="24"/>
        </w:rPr>
        <w:t xml:space="preserve"> Yarıyılı Sınav Türleri</w:t>
      </w:r>
      <w:r w:rsidR="00236DAC">
        <w:rPr>
          <w:rFonts w:ascii="Times New Roman" w:hAnsi="Times New Roman" w:cs="Times New Roman"/>
          <w:sz w:val="24"/>
          <w:szCs w:val="24"/>
        </w:rPr>
        <w:t xml:space="preserve"> </w:t>
      </w:r>
      <w:r w:rsidR="00236DAC" w:rsidRPr="00D37649">
        <w:rPr>
          <w:rFonts w:ascii="Times New Roman" w:hAnsi="Times New Roman" w:cs="Times New Roman"/>
          <w:sz w:val="24"/>
          <w:szCs w:val="24"/>
        </w:rPr>
        <w:t>Uygulamalı Yapılması Planlanan Dersler ve Ağırlıklı Puanları</w:t>
      </w:r>
    </w:p>
    <w:tbl>
      <w:tblPr>
        <w:tblStyle w:val="TabloKlavuzu"/>
        <w:tblW w:w="15871" w:type="dxa"/>
        <w:jc w:val="center"/>
        <w:tblLook w:val="04A0" w:firstRow="1" w:lastRow="0" w:firstColumn="1" w:lastColumn="0" w:noHBand="0" w:noVBand="1"/>
      </w:tblPr>
      <w:tblGrid>
        <w:gridCol w:w="1506"/>
        <w:gridCol w:w="1585"/>
        <w:gridCol w:w="1456"/>
        <w:gridCol w:w="790"/>
        <w:gridCol w:w="1257"/>
        <w:gridCol w:w="1727"/>
        <w:gridCol w:w="2054"/>
        <w:gridCol w:w="5496"/>
      </w:tblGrid>
      <w:tr w:rsidR="00236DAC" w14:paraId="3CC8A5C4" w14:textId="77777777" w:rsidTr="007C77AE">
        <w:trPr>
          <w:trHeight w:val="943"/>
          <w:jc w:val="center"/>
        </w:trPr>
        <w:tc>
          <w:tcPr>
            <w:tcW w:w="1524" w:type="dxa"/>
          </w:tcPr>
          <w:p w14:paraId="30018F80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Kodu</w:t>
            </w:r>
          </w:p>
        </w:tc>
        <w:tc>
          <w:tcPr>
            <w:tcW w:w="1585" w:type="dxa"/>
          </w:tcPr>
          <w:p w14:paraId="46EAE4B6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Adı</w:t>
            </w:r>
          </w:p>
        </w:tc>
        <w:tc>
          <w:tcPr>
            <w:tcW w:w="1456" w:type="dxa"/>
          </w:tcPr>
          <w:p w14:paraId="3C54F156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amı</w:t>
            </w:r>
          </w:p>
        </w:tc>
        <w:tc>
          <w:tcPr>
            <w:tcW w:w="791" w:type="dxa"/>
          </w:tcPr>
          <w:p w14:paraId="21BB3434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ınıfı</w:t>
            </w:r>
          </w:p>
        </w:tc>
        <w:tc>
          <w:tcPr>
            <w:tcW w:w="1133" w:type="dxa"/>
          </w:tcPr>
          <w:p w14:paraId="25CE7F11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ınav Türü</w:t>
            </w:r>
          </w:p>
        </w:tc>
        <w:tc>
          <w:tcPr>
            <w:tcW w:w="1727" w:type="dxa"/>
          </w:tcPr>
          <w:p w14:paraId="7DED7049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ze/Tarih/Yer</w:t>
            </w:r>
          </w:p>
        </w:tc>
        <w:tc>
          <w:tcPr>
            <w:tcW w:w="2060" w:type="dxa"/>
          </w:tcPr>
          <w:p w14:paraId="18F99ACE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nal/Tarih/Yer</w:t>
            </w:r>
          </w:p>
        </w:tc>
        <w:tc>
          <w:tcPr>
            <w:tcW w:w="5595" w:type="dxa"/>
          </w:tcPr>
          <w:p w14:paraId="3AB49519" w14:textId="77777777" w:rsidR="00236DAC" w:rsidRPr="00D37649" w:rsidRDefault="00236DAC" w:rsidP="007C77A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7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ğerlendirme</w:t>
            </w:r>
          </w:p>
        </w:tc>
      </w:tr>
      <w:tr w:rsidR="00236DAC" w14:paraId="73125583" w14:textId="77777777" w:rsidTr="007C77AE">
        <w:trPr>
          <w:trHeight w:val="1803"/>
          <w:jc w:val="center"/>
        </w:trPr>
        <w:tc>
          <w:tcPr>
            <w:tcW w:w="1524" w:type="dxa"/>
          </w:tcPr>
          <w:p w14:paraId="788C2731" w14:textId="77777777" w:rsidR="00236DAC" w:rsidRDefault="00236DAC" w:rsidP="007C77AE">
            <w:pPr>
              <w:tabs>
                <w:tab w:val="right" w:pos="6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C87E95" w14:textId="77777777" w:rsidR="00236DAC" w:rsidRDefault="00236DAC" w:rsidP="007C77AE">
            <w:pPr>
              <w:tabs>
                <w:tab w:val="right" w:pos="6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ACF6AB" w14:textId="77777777" w:rsidR="00236DAC" w:rsidRPr="00D7527F" w:rsidRDefault="00236DAC" w:rsidP="007C77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106</w:t>
            </w:r>
          </w:p>
        </w:tc>
        <w:tc>
          <w:tcPr>
            <w:tcW w:w="1585" w:type="dxa"/>
          </w:tcPr>
          <w:p w14:paraId="5F7FBE1C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boratuvar Cihazları </w:t>
            </w:r>
          </w:p>
        </w:tc>
        <w:tc>
          <w:tcPr>
            <w:tcW w:w="1456" w:type="dxa"/>
          </w:tcPr>
          <w:p w14:paraId="42AD16A8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yomedikal Cihaz Teknolojisi</w:t>
            </w:r>
          </w:p>
        </w:tc>
        <w:tc>
          <w:tcPr>
            <w:tcW w:w="791" w:type="dxa"/>
          </w:tcPr>
          <w:p w14:paraId="054B06BF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3" w:type="dxa"/>
          </w:tcPr>
          <w:p w14:paraId="2A4E8D74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zılı+ Sunum</w:t>
            </w:r>
          </w:p>
          <w:p w14:paraId="22955A3B" w14:textId="77777777" w:rsidR="00236DAC" w:rsidRDefault="00236DAC" w:rsidP="007C77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36106" w14:textId="77777777" w:rsidR="00236DAC" w:rsidRPr="00EA3BE8" w:rsidRDefault="00236DAC" w:rsidP="007C77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3A9E09FB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ze Yazılı Sınav (Sınav Tarihi okul tarafından ilan edilecektir.)</w:t>
            </w:r>
          </w:p>
        </w:tc>
        <w:tc>
          <w:tcPr>
            <w:tcW w:w="2060" w:type="dxa"/>
          </w:tcPr>
          <w:p w14:paraId="5BF1C41D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Yazılı Sınav (Sınav Tarihi okul tarafından ilan edilecektir.)</w:t>
            </w:r>
          </w:p>
          <w:p w14:paraId="64FD75E2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 Ödevleri: 02.03.2026-01.06.2026</w:t>
            </w:r>
          </w:p>
        </w:tc>
        <w:tc>
          <w:tcPr>
            <w:tcW w:w="5595" w:type="dxa"/>
          </w:tcPr>
          <w:p w14:paraId="6AA047C6" w14:textId="77777777" w:rsidR="00236DAC" w:rsidRDefault="00236DAC" w:rsidP="007C77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hai Vize Puanı=Yazılı Vize Sınav Notu</w:t>
            </w:r>
          </w:p>
          <w:p w14:paraId="21EE6D9E" w14:textId="77777777" w:rsidR="00236DAC" w:rsidRDefault="00236DAC" w:rsidP="007C77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hai Final Puanı= %80 Yazılı Final Sınav Notu</w:t>
            </w:r>
          </w:p>
          <w:p w14:paraId="52F01572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20 Sunum Notu</w:t>
            </w:r>
          </w:p>
          <w:p w14:paraId="5F73A874" w14:textId="77777777" w:rsidR="00236DAC" w:rsidRDefault="00236DAC" w:rsidP="007C77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ğırlıklı Puanı= Nihai Vize Puanı %40 + Nihai Final Puanı %60 </w:t>
            </w:r>
          </w:p>
        </w:tc>
      </w:tr>
      <w:tr w:rsidR="00236DAC" w14:paraId="43C3ADDC" w14:textId="77777777" w:rsidTr="007C77AE">
        <w:trPr>
          <w:trHeight w:val="1803"/>
          <w:jc w:val="center"/>
        </w:trPr>
        <w:tc>
          <w:tcPr>
            <w:tcW w:w="1524" w:type="dxa"/>
          </w:tcPr>
          <w:p w14:paraId="21676798" w14:textId="77777777" w:rsidR="00236DAC" w:rsidRDefault="00236DAC" w:rsidP="007C77AE">
            <w:pPr>
              <w:tabs>
                <w:tab w:val="right" w:pos="6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14112</w:t>
            </w:r>
          </w:p>
        </w:tc>
        <w:tc>
          <w:tcPr>
            <w:tcW w:w="1585" w:type="dxa"/>
          </w:tcPr>
          <w:p w14:paraId="16FE065E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nalog</w:t>
            </w:r>
          </w:p>
          <w:p w14:paraId="2A46F6F4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lektronik</w:t>
            </w:r>
          </w:p>
          <w:p w14:paraId="7F7CA7F5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6" w:type="dxa"/>
          </w:tcPr>
          <w:p w14:paraId="6C44607B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iyomedikal</w:t>
            </w:r>
          </w:p>
          <w:p w14:paraId="16363FE7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ihaz</w:t>
            </w:r>
          </w:p>
          <w:p w14:paraId="3A3E4614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Teknolojisi</w:t>
            </w:r>
          </w:p>
        </w:tc>
        <w:tc>
          <w:tcPr>
            <w:tcW w:w="791" w:type="dxa"/>
          </w:tcPr>
          <w:p w14:paraId="021339D9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3" w:type="dxa"/>
          </w:tcPr>
          <w:p w14:paraId="369EDF5F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Yazılı + Uygulama</w:t>
            </w:r>
          </w:p>
        </w:tc>
        <w:tc>
          <w:tcPr>
            <w:tcW w:w="1727" w:type="dxa"/>
          </w:tcPr>
          <w:p w14:paraId="07EC196F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ize Yazılı Sınav (Sınav tarihi okul tarafından ilan edilecektir.)</w:t>
            </w:r>
          </w:p>
          <w:p w14:paraId="07985A3F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0" w:type="dxa"/>
          </w:tcPr>
          <w:p w14:paraId="7ACAC8B9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ygulama: 13.04.2026-24.05.2026</w:t>
            </w:r>
          </w:p>
          <w:p w14:paraId="508356FE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r: Biyomedikal Laboratuvarı</w:t>
            </w:r>
          </w:p>
          <w:p w14:paraId="59AD3CCB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nal Yazılı Sınavı (Sınav tarihi okul tarafından ilan edilecektir.)</w:t>
            </w:r>
          </w:p>
          <w:p w14:paraId="66020E83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5" w:type="dxa"/>
          </w:tcPr>
          <w:p w14:paraId="77F39E77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ihai Vize Puanı= Yazılı Vize Sınav Notu</w:t>
            </w:r>
          </w:p>
          <w:p w14:paraId="58132421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ihai Final Puanı= %70 Yazılı Final Sınav Notu</w:t>
            </w:r>
          </w:p>
          <w:p w14:paraId="715DEB37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      %30 Uygulama Sınavı</w:t>
            </w:r>
          </w:p>
          <w:p w14:paraId="3B158608" w14:textId="77777777" w:rsidR="00236DAC" w:rsidRDefault="00236DAC" w:rsidP="007C77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Ağırlıklı Puanı = Nihai Vize Puanı %40 + Nihai Final Puanı %60</w:t>
            </w:r>
          </w:p>
        </w:tc>
      </w:tr>
      <w:tr w:rsidR="00236DAC" w14:paraId="25DC1646" w14:textId="77777777" w:rsidTr="007C77AE">
        <w:trPr>
          <w:trHeight w:val="1255"/>
          <w:jc w:val="center"/>
        </w:trPr>
        <w:tc>
          <w:tcPr>
            <w:tcW w:w="1524" w:type="dxa"/>
            <w:vAlign w:val="center"/>
          </w:tcPr>
          <w:p w14:paraId="44F1994D" w14:textId="77777777" w:rsidR="00236DAC" w:rsidRDefault="00236DAC" w:rsidP="007C77AE">
            <w:pPr>
              <w:tabs>
                <w:tab w:val="right" w:pos="6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1208</w:t>
            </w:r>
          </w:p>
        </w:tc>
        <w:tc>
          <w:tcPr>
            <w:tcW w:w="1585" w:type="dxa"/>
            <w:vAlign w:val="center"/>
          </w:tcPr>
          <w:p w14:paraId="03930AA6" w14:textId="77777777" w:rsidR="00236DAC" w:rsidRDefault="00236DAC" w:rsidP="007C77A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rilizasyon Cihazları</w:t>
            </w:r>
          </w:p>
          <w:p w14:paraId="3B0C3675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6" w:type="dxa"/>
            <w:vAlign w:val="center"/>
          </w:tcPr>
          <w:p w14:paraId="5E91EA2A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Biyomedikal Cihaz Teknolojisi</w:t>
            </w:r>
          </w:p>
        </w:tc>
        <w:tc>
          <w:tcPr>
            <w:tcW w:w="791" w:type="dxa"/>
            <w:vAlign w:val="center"/>
          </w:tcPr>
          <w:p w14:paraId="1ED127EC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3" w:type="dxa"/>
            <w:vAlign w:val="center"/>
          </w:tcPr>
          <w:p w14:paraId="58F55A55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Yazılı+ Sunum</w:t>
            </w:r>
          </w:p>
        </w:tc>
        <w:tc>
          <w:tcPr>
            <w:tcW w:w="1727" w:type="dxa"/>
            <w:vAlign w:val="center"/>
          </w:tcPr>
          <w:p w14:paraId="5797414D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Vize Yazılı Sınav (Sınav Tarihi okul tarafından ilan edilecektir.)</w:t>
            </w:r>
          </w:p>
        </w:tc>
        <w:tc>
          <w:tcPr>
            <w:tcW w:w="2060" w:type="dxa"/>
            <w:vAlign w:val="center"/>
          </w:tcPr>
          <w:p w14:paraId="60B0F951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l Yazılı Sınav (Sınav Tarihi okul tarafından ilan edilecektir.)</w:t>
            </w:r>
          </w:p>
          <w:p w14:paraId="00598A2C" w14:textId="77777777" w:rsidR="00236DAC" w:rsidRPr="00DA3392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="Times New Roman" w:hAnsi="Times New Roman" w:cs="Times New Roman"/>
              </w:rPr>
              <w:t xml:space="preserve">Ödevler: </w:t>
            </w:r>
          </w:p>
        </w:tc>
        <w:tc>
          <w:tcPr>
            <w:tcW w:w="5595" w:type="dxa"/>
            <w:vAlign w:val="center"/>
          </w:tcPr>
          <w:p w14:paraId="06166320" w14:textId="77777777" w:rsidR="00236DAC" w:rsidRDefault="00236DAC" w:rsidP="007C77A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hai Vize Puanı=Yazılı Vize Sınav Notu</w:t>
            </w:r>
          </w:p>
          <w:p w14:paraId="23E56B64" w14:textId="77777777" w:rsidR="00236DAC" w:rsidRDefault="00236DAC" w:rsidP="007C77A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hai Final Puanı= %80 Yazılı Final Sınav Notu</w:t>
            </w:r>
          </w:p>
          <w:p w14:paraId="335595FC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%20 Sunum Notu</w:t>
            </w:r>
          </w:p>
          <w:p w14:paraId="7567B01C" w14:textId="77777777" w:rsidR="00236DAC" w:rsidRDefault="00236DAC" w:rsidP="007C77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Ağırlıklı Puanı= Nihai Vize Puanı %40 + Nihai Final Puanı %60</w:t>
            </w:r>
          </w:p>
        </w:tc>
      </w:tr>
      <w:tr w:rsidR="00236DAC" w14:paraId="36F879DE" w14:textId="77777777" w:rsidTr="007C77AE">
        <w:tblPrEx>
          <w:jc w:val="left"/>
        </w:tblPrEx>
        <w:trPr>
          <w:trHeight w:val="804"/>
        </w:trPr>
        <w:tc>
          <w:tcPr>
            <w:tcW w:w="1524" w:type="dxa"/>
            <w:hideMark/>
          </w:tcPr>
          <w:p w14:paraId="074F5379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206</w:t>
            </w:r>
          </w:p>
        </w:tc>
        <w:tc>
          <w:tcPr>
            <w:tcW w:w="1585" w:type="dxa"/>
          </w:tcPr>
          <w:p w14:paraId="09420CD9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stek Sistem ve</w:t>
            </w:r>
          </w:p>
          <w:p w14:paraId="45F383AC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ihazları</w:t>
            </w:r>
          </w:p>
          <w:p w14:paraId="2A0F4915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56" w:type="dxa"/>
            <w:hideMark/>
          </w:tcPr>
          <w:p w14:paraId="27737E2D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iyomedikal</w:t>
            </w:r>
          </w:p>
          <w:p w14:paraId="14BC4C22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ihaz</w:t>
            </w:r>
          </w:p>
          <w:p w14:paraId="16C16848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knolojisi</w:t>
            </w:r>
          </w:p>
        </w:tc>
        <w:tc>
          <w:tcPr>
            <w:tcW w:w="791" w:type="dxa"/>
            <w:hideMark/>
          </w:tcPr>
          <w:p w14:paraId="14CA40EA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133" w:type="dxa"/>
            <w:hideMark/>
          </w:tcPr>
          <w:p w14:paraId="2E2911AC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azılı + Uygulama+ Sunum</w:t>
            </w:r>
          </w:p>
        </w:tc>
        <w:tc>
          <w:tcPr>
            <w:tcW w:w="1727" w:type="dxa"/>
          </w:tcPr>
          <w:p w14:paraId="7897C3F4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ize Yazılı Sınav (Sınav tarihi okul tarafından ilan edilecektir.)</w:t>
            </w:r>
          </w:p>
          <w:p w14:paraId="71456AFD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060" w:type="dxa"/>
            <w:hideMark/>
          </w:tcPr>
          <w:p w14:paraId="0F2655CA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ygulama: 13.04.2026-24.05.2026</w:t>
            </w:r>
          </w:p>
          <w:p w14:paraId="4CB5CCD2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unum: 13.04.2026-24.05.2026</w:t>
            </w:r>
          </w:p>
          <w:p w14:paraId="757F7518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r: Biyomedikal Laboratuvarı</w:t>
            </w:r>
          </w:p>
          <w:p w14:paraId="35BC0DA2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inal Yazılı Sınavı (Sınav tarihi okul </w:t>
            </w:r>
            <w:r>
              <w:rPr>
                <w:rFonts w:asciiTheme="majorBidi" w:hAnsiTheme="majorBidi" w:cstheme="majorBidi"/>
              </w:rPr>
              <w:lastRenderedPageBreak/>
              <w:t>tarafından ilan edilecektir.)</w:t>
            </w:r>
          </w:p>
        </w:tc>
        <w:tc>
          <w:tcPr>
            <w:tcW w:w="5595" w:type="dxa"/>
            <w:hideMark/>
          </w:tcPr>
          <w:p w14:paraId="0A63D9B2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Nihai Vize Puanı = Yazılı Vize Sınav Notu</w:t>
            </w:r>
          </w:p>
          <w:p w14:paraId="33A32CF9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ihai Final Puanı = %70 Yazılı Final Sınav Notu</w:t>
            </w:r>
          </w:p>
          <w:p w14:paraId="160125D9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       %20 Uygulama Sınavı + %10 Sunum </w:t>
            </w:r>
          </w:p>
          <w:p w14:paraId="4515C40F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6F0F3F33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ğırlıklı Puanı = Nihai Vize Puanı %40 + Nihai Final Puanı %60</w:t>
            </w:r>
          </w:p>
        </w:tc>
      </w:tr>
      <w:tr w:rsidR="00236DAC" w14:paraId="3B752506" w14:textId="77777777" w:rsidTr="007C77AE">
        <w:tblPrEx>
          <w:jc w:val="left"/>
        </w:tblPrEx>
        <w:trPr>
          <w:trHeight w:val="804"/>
        </w:trPr>
        <w:tc>
          <w:tcPr>
            <w:tcW w:w="1524" w:type="dxa"/>
            <w:hideMark/>
          </w:tcPr>
          <w:p w14:paraId="75681AAD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21502</w:t>
            </w:r>
          </w:p>
        </w:tc>
        <w:tc>
          <w:tcPr>
            <w:tcW w:w="1585" w:type="dxa"/>
          </w:tcPr>
          <w:p w14:paraId="35D467AB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ensörler</w:t>
            </w:r>
            <w:proofErr w:type="spellEnd"/>
            <w:r>
              <w:rPr>
                <w:rFonts w:asciiTheme="majorBidi" w:hAnsiTheme="majorBidi" w:cstheme="majorBidi"/>
              </w:rPr>
              <w:t xml:space="preserve"> ve</w:t>
            </w:r>
          </w:p>
          <w:p w14:paraId="3099D8AC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önüştürücüler</w:t>
            </w:r>
          </w:p>
          <w:p w14:paraId="191A1840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56" w:type="dxa"/>
            <w:hideMark/>
          </w:tcPr>
          <w:p w14:paraId="192119F5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iyomedikal</w:t>
            </w:r>
          </w:p>
          <w:p w14:paraId="25ED8327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ihaz</w:t>
            </w:r>
          </w:p>
          <w:p w14:paraId="23CD3D05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knolojisi</w:t>
            </w:r>
          </w:p>
        </w:tc>
        <w:tc>
          <w:tcPr>
            <w:tcW w:w="791" w:type="dxa"/>
            <w:hideMark/>
          </w:tcPr>
          <w:p w14:paraId="13AAB818" w14:textId="77777777" w:rsidR="00236DAC" w:rsidRDefault="00236DAC" w:rsidP="007C77A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133" w:type="dxa"/>
            <w:hideMark/>
          </w:tcPr>
          <w:p w14:paraId="17652AF1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azılı + Uygulama</w:t>
            </w:r>
          </w:p>
        </w:tc>
        <w:tc>
          <w:tcPr>
            <w:tcW w:w="1727" w:type="dxa"/>
          </w:tcPr>
          <w:p w14:paraId="1F2D1833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ize Yazılı Sınav (Sınav tarihi okul tarafından ilan edilecektir.)</w:t>
            </w:r>
          </w:p>
          <w:p w14:paraId="20061C4B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060" w:type="dxa"/>
          </w:tcPr>
          <w:p w14:paraId="257832D4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ygulama: 13.04.2026-24.05.2026</w:t>
            </w:r>
          </w:p>
          <w:p w14:paraId="0F42B0BB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r: Biyomedikal Laboratuvarı</w:t>
            </w:r>
          </w:p>
          <w:p w14:paraId="0C82B4E0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nal Yazılı Sınavı (Sınav tarihi okul tarafından ilan edilecektir.)</w:t>
            </w:r>
          </w:p>
          <w:p w14:paraId="0D61BF08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595" w:type="dxa"/>
            <w:hideMark/>
          </w:tcPr>
          <w:p w14:paraId="79EA5E95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ihai Vize Puanı= Yazılı Vize Sınav Notu</w:t>
            </w:r>
          </w:p>
          <w:p w14:paraId="2F3B81AD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ihai Final Puanı= %70 Yazılı Final Sınav Notu</w:t>
            </w:r>
          </w:p>
          <w:p w14:paraId="18EA93F4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      %30 Uygulama Sınavı</w:t>
            </w:r>
          </w:p>
          <w:p w14:paraId="7A3AC3C4" w14:textId="77777777" w:rsidR="00236DAC" w:rsidRDefault="00236DAC" w:rsidP="007C77AE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ğırlıklı Puanı = Nihai Vize Puanı %40 + Nihai Final Puanı %60</w:t>
            </w:r>
          </w:p>
        </w:tc>
      </w:tr>
    </w:tbl>
    <w:p w14:paraId="181A2389" w14:textId="77777777" w:rsidR="00236DAC" w:rsidRDefault="00236DAC" w:rsidP="00236DAC"/>
    <w:p w14:paraId="6285582C" w14:textId="1819F77A" w:rsidR="00236DAC" w:rsidRDefault="00236DAC">
      <w:r>
        <w:br w:type="page"/>
      </w:r>
    </w:p>
    <w:p w14:paraId="0C3B3FA1" w14:textId="1B84C25B" w:rsidR="007C77AE" w:rsidRDefault="007C77AE" w:rsidP="007C77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Tasarım Bölümü</w:t>
      </w:r>
      <w:r w:rsidRPr="00D37649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D37649">
        <w:rPr>
          <w:rFonts w:ascii="Times New Roman" w:hAnsi="Times New Roman" w:cs="Times New Roman"/>
          <w:sz w:val="24"/>
          <w:szCs w:val="24"/>
        </w:rPr>
        <w:t>-20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376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ahar</w:t>
      </w:r>
      <w:r w:rsidRPr="00D37649">
        <w:rPr>
          <w:rFonts w:ascii="Times New Roman" w:hAnsi="Times New Roman" w:cs="Times New Roman"/>
          <w:sz w:val="24"/>
          <w:szCs w:val="24"/>
        </w:rPr>
        <w:t xml:space="preserve"> Yarıyılı Sınav Türle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37649">
        <w:rPr>
          <w:rFonts w:ascii="Times New Roman" w:hAnsi="Times New Roman" w:cs="Times New Roman"/>
          <w:sz w:val="24"/>
          <w:szCs w:val="24"/>
        </w:rPr>
        <w:t>Uygulamalı Yapılması Planlanan Dersler ve Ağırlıklı Puanları</w:t>
      </w:r>
    </w:p>
    <w:p w14:paraId="17998331" w14:textId="37B4BA12" w:rsidR="007C77AE" w:rsidRPr="00E951DF" w:rsidRDefault="007C77AE" w:rsidP="007C77A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5147" w:type="dxa"/>
        <w:jc w:val="center"/>
        <w:tblLook w:val="04A0" w:firstRow="1" w:lastRow="0" w:firstColumn="1" w:lastColumn="0" w:noHBand="0" w:noVBand="1"/>
      </w:tblPr>
      <w:tblGrid>
        <w:gridCol w:w="804"/>
        <w:gridCol w:w="1661"/>
        <w:gridCol w:w="1300"/>
        <w:gridCol w:w="972"/>
        <w:gridCol w:w="1363"/>
        <w:gridCol w:w="1322"/>
        <w:gridCol w:w="1383"/>
        <w:gridCol w:w="1376"/>
        <w:gridCol w:w="4966"/>
      </w:tblGrid>
      <w:tr w:rsidR="007C77AE" w:rsidRPr="00E951DF" w14:paraId="2C322435" w14:textId="77777777" w:rsidTr="00574AA5">
        <w:trPr>
          <w:trHeight w:val="3688"/>
          <w:jc w:val="center"/>
        </w:trPr>
        <w:tc>
          <w:tcPr>
            <w:tcW w:w="804" w:type="dxa"/>
            <w:vAlign w:val="center"/>
          </w:tcPr>
          <w:p w14:paraId="774A9EAD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14208</w:t>
            </w:r>
          </w:p>
        </w:tc>
        <w:tc>
          <w:tcPr>
            <w:tcW w:w="1661" w:type="dxa"/>
            <w:vAlign w:val="center"/>
          </w:tcPr>
          <w:p w14:paraId="04B655AD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Bilgisayar Destekli Giysi tasarımı</w:t>
            </w:r>
          </w:p>
        </w:tc>
        <w:tc>
          <w:tcPr>
            <w:tcW w:w="1300" w:type="dxa"/>
            <w:vAlign w:val="center"/>
          </w:tcPr>
          <w:p w14:paraId="62018704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972" w:type="dxa"/>
            <w:vAlign w:val="center"/>
          </w:tcPr>
          <w:p w14:paraId="6FA594FE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1363" w:type="dxa"/>
            <w:vAlign w:val="center"/>
          </w:tcPr>
          <w:p w14:paraId="3E51CDBC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Proje + Proje</w:t>
            </w:r>
          </w:p>
        </w:tc>
        <w:tc>
          <w:tcPr>
            <w:tcW w:w="1322" w:type="dxa"/>
            <w:vAlign w:val="center"/>
          </w:tcPr>
          <w:p w14:paraId="634E69B4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383" w:type="dxa"/>
            <w:vAlign w:val="center"/>
          </w:tcPr>
          <w:p w14:paraId="523A1860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376" w:type="dxa"/>
            <w:vAlign w:val="center"/>
          </w:tcPr>
          <w:p w14:paraId="19C5E9A1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966" w:type="dxa"/>
            <w:vAlign w:val="center"/>
          </w:tcPr>
          <w:p w14:paraId="1EC093BE" w14:textId="03D6DA69" w:rsidR="007C77AE" w:rsidRPr="00E951DF" w:rsidRDefault="007C77AE" w:rsidP="007C77A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09D2A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Vize sınavı geçerli tarihte proje teslimi olarak yapılacaktır.</w:t>
            </w:r>
          </w:p>
          <w:p w14:paraId="15CA367E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Final sınavı geçerli tarihte proje teslimi olarak yapılacaktır.</w:t>
            </w:r>
          </w:p>
          <w:p w14:paraId="09993846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108742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vize puanı= Projede alınan puandır.</w:t>
            </w:r>
          </w:p>
          <w:p w14:paraId="5321C0CC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Final puanı= Projede alınan puandır.</w:t>
            </w:r>
          </w:p>
          <w:p w14:paraId="50EE396F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1E43AB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vize puanı= 1.Proje notu</w:t>
            </w:r>
          </w:p>
          <w:p w14:paraId="4A16E9FC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final puanı= 2.Proje notu</w:t>
            </w:r>
          </w:p>
          <w:p w14:paraId="6C1B53D8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%40 + Nihai final puanı%60</w:t>
            </w:r>
          </w:p>
          <w:p w14:paraId="6F6C6380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Bütünleme için ağırlıklı puan= Nihai vize puanı *%40 + Nihai bütünleme puanı*%60</w:t>
            </w:r>
          </w:p>
        </w:tc>
      </w:tr>
      <w:tr w:rsidR="007C77AE" w:rsidRPr="00E951DF" w14:paraId="782D4E07" w14:textId="77777777" w:rsidTr="00574AA5">
        <w:trPr>
          <w:trHeight w:val="714"/>
          <w:jc w:val="center"/>
        </w:trPr>
        <w:tc>
          <w:tcPr>
            <w:tcW w:w="804" w:type="dxa"/>
            <w:vAlign w:val="center"/>
          </w:tcPr>
          <w:p w14:paraId="1AA3BEBA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14110</w:t>
            </w:r>
          </w:p>
        </w:tc>
        <w:tc>
          <w:tcPr>
            <w:tcW w:w="1661" w:type="dxa"/>
            <w:vAlign w:val="center"/>
          </w:tcPr>
          <w:p w14:paraId="16D8A543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Bilgisayar Destekli Tekstil tasarımı</w:t>
            </w:r>
          </w:p>
        </w:tc>
        <w:tc>
          <w:tcPr>
            <w:tcW w:w="1300" w:type="dxa"/>
            <w:vAlign w:val="center"/>
          </w:tcPr>
          <w:p w14:paraId="1048BDF4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972" w:type="dxa"/>
            <w:vAlign w:val="center"/>
          </w:tcPr>
          <w:p w14:paraId="51ABFF79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1A</w:t>
            </w:r>
          </w:p>
        </w:tc>
        <w:tc>
          <w:tcPr>
            <w:tcW w:w="1363" w:type="dxa"/>
            <w:vAlign w:val="center"/>
          </w:tcPr>
          <w:p w14:paraId="4E74A9E3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Vize + Proje</w:t>
            </w:r>
          </w:p>
        </w:tc>
        <w:tc>
          <w:tcPr>
            <w:tcW w:w="1322" w:type="dxa"/>
            <w:vAlign w:val="center"/>
          </w:tcPr>
          <w:p w14:paraId="6CA636A3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383" w:type="dxa"/>
            <w:vAlign w:val="center"/>
          </w:tcPr>
          <w:p w14:paraId="3F8B0EDD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376" w:type="dxa"/>
            <w:vAlign w:val="center"/>
          </w:tcPr>
          <w:p w14:paraId="54C613AB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966" w:type="dxa"/>
            <w:vAlign w:val="center"/>
          </w:tcPr>
          <w:p w14:paraId="27FDDFE9" w14:textId="6485A690" w:rsidR="007C77AE" w:rsidRPr="00E951DF" w:rsidRDefault="007C77AE" w:rsidP="007C77A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83B13B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Vize sınavı geçerli tarihte test sınavı yapılacaktır.</w:t>
            </w:r>
          </w:p>
          <w:p w14:paraId="4432F821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Final sınavı geçerli tarihte proje teslimi olarak yapılacaktır.</w:t>
            </w:r>
          </w:p>
          <w:p w14:paraId="7265DFB4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43F4CD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vize puanı= Test sınavında alınan puandır.</w:t>
            </w:r>
          </w:p>
          <w:p w14:paraId="4F13326A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Final puanı= Projede alınan puandır.</w:t>
            </w:r>
          </w:p>
          <w:p w14:paraId="2E81F376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65BF5F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vize puanı= 1.sınav notu</w:t>
            </w:r>
          </w:p>
          <w:p w14:paraId="3C6B809F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final puanı= 2.Proje notu</w:t>
            </w:r>
          </w:p>
          <w:p w14:paraId="033216D4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%40 + Nihai final puanı%60</w:t>
            </w:r>
          </w:p>
          <w:p w14:paraId="33A265EF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Bütünleme için ağırlıklı puan= Nihai vize puanı *%40 + Nihai bütünleme puanı*%60</w:t>
            </w:r>
          </w:p>
        </w:tc>
      </w:tr>
      <w:tr w:rsidR="007C77AE" w:rsidRPr="00E951DF" w14:paraId="640D4B9B" w14:textId="77777777" w:rsidTr="00574AA5">
        <w:trPr>
          <w:trHeight w:val="2657"/>
          <w:jc w:val="center"/>
        </w:trPr>
        <w:tc>
          <w:tcPr>
            <w:tcW w:w="804" w:type="dxa"/>
            <w:vAlign w:val="center"/>
          </w:tcPr>
          <w:p w14:paraId="7D1748F7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21204</w:t>
            </w:r>
          </w:p>
        </w:tc>
        <w:tc>
          <w:tcPr>
            <w:tcW w:w="1661" w:type="dxa"/>
            <w:vAlign w:val="center"/>
          </w:tcPr>
          <w:p w14:paraId="015737A0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Giysi tasarımı II</w:t>
            </w:r>
          </w:p>
        </w:tc>
        <w:tc>
          <w:tcPr>
            <w:tcW w:w="1300" w:type="dxa"/>
            <w:vAlign w:val="center"/>
          </w:tcPr>
          <w:p w14:paraId="09FDAD66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972" w:type="dxa"/>
            <w:vAlign w:val="center"/>
          </w:tcPr>
          <w:p w14:paraId="63F1E557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1363" w:type="dxa"/>
            <w:vAlign w:val="center"/>
          </w:tcPr>
          <w:p w14:paraId="51F8244B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Proje + Proje</w:t>
            </w:r>
          </w:p>
        </w:tc>
        <w:tc>
          <w:tcPr>
            <w:tcW w:w="1322" w:type="dxa"/>
            <w:vAlign w:val="center"/>
          </w:tcPr>
          <w:p w14:paraId="37951FC6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383" w:type="dxa"/>
            <w:vAlign w:val="center"/>
          </w:tcPr>
          <w:p w14:paraId="6EF0B031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376" w:type="dxa"/>
            <w:vAlign w:val="center"/>
          </w:tcPr>
          <w:p w14:paraId="22A429A9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Sistemde verilen tarihte Sınav olac</w:t>
            </w:r>
            <w:bookmarkStart w:id="0" w:name="_GoBack"/>
            <w:bookmarkEnd w:id="0"/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ak.</w:t>
            </w:r>
          </w:p>
        </w:tc>
        <w:tc>
          <w:tcPr>
            <w:tcW w:w="4966" w:type="dxa"/>
            <w:vAlign w:val="center"/>
          </w:tcPr>
          <w:p w14:paraId="0EDEF491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590CAF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485D47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Vize sınavı geçerli tarihte proje teslimi olarak yapılacaktır.</w:t>
            </w:r>
          </w:p>
          <w:p w14:paraId="242F667B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Final sınavı geçerli tarihte proje teslimi olarak yapılacaktır.</w:t>
            </w:r>
          </w:p>
          <w:p w14:paraId="497B2F8F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DC679B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vize puanı= Projede alınan puandır.</w:t>
            </w:r>
          </w:p>
          <w:p w14:paraId="437F52F1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Final puanı= Projede alınan puandır.</w:t>
            </w:r>
          </w:p>
          <w:p w14:paraId="069DB2C8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E06437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vize puanı= 1.Proje notu</w:t>
            </w:r>
          </w:p>
          <w:p w14:paraId="3D718FB6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Nihai final puanı= 2.Proje notu</w:t>
            </w:r>
          </w:p>
          <w:p w14:paraId="48A30B2A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ğırlıklı puanı = Nihai vize puanı %40 + Nihai final puanı%60</w:t>
            </w:r>
          </w:p>
          <w:p w14:paraId="31F02020" w14:textId="77777777" w:rsidR="007C77AE" w:rsidRPr="00E951DF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1DF">
              <w:rPr>
                <w:rFonts w:ascii="Times New Roman" w:hAnsi="Times New Roman" w:cs="Times New Roman"/>
                <w:sz w:val="20"/>
                <w:szCs w:val="20"/>
              </w:rPr>
              <w:t>Bütünleme için ağırlıklı puan= Nihai vize puanı *%40 + Nihai bütünleme puanı*%60</w:t>
            </w:r>
          </w:p>
        </w:tc>
      </w:tr>
    </w:tbl>
    <w:p w14:paraId="6D1A6D4C" w14:textId="77777777" w:rsidR="007C77AE" w:rsidRPr="00E951DF" w:rsidRDefault="007C77AE" w:rsidP="007C77A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C4268EB" w14:textId="77777777" w:rsidR="007C77AE" w:rsidRPr="00B70948" w:rsidRDefault="007C77AE" w:rsidP="007C77A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5172" w:type="dxa"/>
        <w:jc w:val="center"/>
        <w:tblLook w:val="04A0" w:firstRow="1" w:lastRow="0" w:firstColumn="1" w:lastColumn="0" w:noHBand="0" w:noVBand="1"/>
      </w:tblPr>
      <w:tblGrid>
        <w:gridCol w:w="805"/>
        <w:gridCol w:w="1574"/>
        <w:gridCol w:w="1111"/>
        <w:gridCol w:w="990"/>
        <w:gridCol w:w="1386"/>
        <w:gridCol w:w="1346"/>
        <w:gridCol w:w="1409"/>
        <w:gridCol w:w="1782"/>
        <w:gridCol w:w="4769"/>
      </w:tblGrid>
      <w:tr w:rsidR="007C77AE" w:rsidRPr="00B70948" w14:paraId="52B5FB52" w14:textId="77777777" w:rsidTr="00574AA5">
        <w:trPr>
          <w:trHeight w:val="2420"/>
          <w:jc w:val="center"/>
        </w:trPr>
        <w:tc>
          <w:tcPr>
            <w:tcW w:w="805" w:type="dxa"/>
            <w:vAlign w:val="center"/>
          </w:tcPr>
          <w:p w14:paraId="7ABFF23C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14502</w:t>
            </w:r>
          </w:p>
        </w:tc>
        <w:tc>
          <w:tcPr>
            <w:tcW w:w="1574" w:type="dxa"/>
            <w:vAlign w:val="center"/>
          </w:tcPr>
          <w:p w14:paraId="30BCD318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Masaüstü Yayıncılık</w:t>
            </w:r>
          </w:p>
        </w:tc>
        <w:tc>
          <w:tcPr>
            <w:tcW w:w="1111" w:type="dxa"/>
            <w:vAlign w:val="center"/>
          </w:tcPr>
          <w:p w14:paraId="56FB1DC1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Grafik Tasarım</w:t>
            </w:r>
          </w:p>
        </w:tc>
        <w:tc>
          <w:tcPr>
            <w:tcW w:w="990" w:type="dxa"/>
            <w:vAlign w:val="center"/>
          </w:tcPr>
          <w:p w14:paraId="7AB14D60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1A/1B</w:t>
            </w:r>
          </w:p>
        </w:tc>
        <w:tc>
          <w:tcPr>
            <w:tcW w:w="1386" w:type="dxa"/>
            <w:vAlign w:val="center"/>
          </w:tcPr>
          <w:p w14:paraId="7EF25B06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Vize + Final</w:t>
            </w:r>
          </w:p>
        </w:tc>
        <w:tc>
          <w:tcPr>
            <w:tcW w:w="1346" w:type="dxa"/>
            <w:vAlign w:val="center"/>
          </w:tcPr>
          <w:p w14:paraId="329AFED3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409" w:type="dxa"/>
            <w:vAlign w:val="center"/>
          </w:tcPr>
          <w:p w14:paraId="7F2EB20D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782" w:type="dxa"/>
            <w:vAlign w:val="center"/>
          </w:tcPr>
          <w:p w14:paraId="3D718EEA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769" w:type="dxa"/>
            <w:vAlign w:val="center"/>
          </w:tcPr>
          <w:p w14:paraId="488479F4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476267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96DE50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Vize sınavı geçerli tarihte test olarak yapılacaktır.</w:t>
            </w:r>
          </w:p>
          <w:p w14:paraId="74DB752E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vize puanı= Sınavda alınan puandır.</w:t>
            </w:r>
          </w:p>
          <w:p w14:paraId="222B68EA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final puanı= Sınavda alınan puandır</w:t>
            </w:r>
          </w:p>
          <w:p w14:paraId="76648E94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*%40 + Nihai final puanı*%60</w:t>
            </w:r>
          </w:p>
          <w:p w14:paraId="0ABEBF1A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Bütünleme için ağırlıklı puan= Nihai vize puanı *%40 + Nihai bütünleme puanı*%60</w:t>
            </w:r>
          </w:p>
        </w:tc>
      </w:tr>
      <w:tr w:rsidR="007C77AE" w:rsidRPr="00B70948" w14:paraId="1FC6B78E" w14:textId="77777777" w:rsidTr="00574AA5">
        <w:trPr>
          <w:trHeight w:val="2420"/>
          <w:jc w:val="center"/>
        </w:trPr>
        <w:tc>
          <w:tcPr>
            <w:tcW w:w="805" w:type="dxa"/>
            <w:vAlign w:val="center"/>
          </w:tcPr>
          <w:p w14:paraId="2A775F71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25104</w:t>
            </w:r>
          </w:p>
        </w:tc>
        <w:tc>
          <w:tcPr>
            <w:tcW w:w="1574" w:type="dxa"/>
            <w:vAlign w:val="center"/>
          </w:tcPr>
          <w:p w14:paraId="4095460C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Grafik Desen</w:t>
            </w:r>
          </w:p>
        </w:tc>
        <w:tc>
          <w:tcPr>
            <w:tcW w:w="1111" w:type="dxa"/>
            <w:vAlign w:val="center"/>
          </w:tcPr>
          <w:p w14:paraId="39AD0597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Grafik Tasarım</w:t>
            </w:r>
          </w:p>
        </w:tc>
        <w:tc>
          <w:tcPr>
            <w:tcW w:w="990" w:type="dxa"/>
            <w:vAlign w:val="center"/>
          </w:tcPr>
          <w:p w14:paraId="3DBC336B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1A/1B</w:t>
            </w:r>
          </w:p>
        </w:tc>
        <w:tc>
          <w:tcPr>
            <w:tcW w:w="1386" w:type="dxa"/>
            <w:vAlign w:val="center"/>
          </w:tcPr>
          <w:p w14:paraId="780D673C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Proje + Final</w:t>
            </w:r>
          </w:p>
        </w:tc>
        <w:tc>
          <w:tcPr>
            <w:tcW w:w="1346" w:type="dxa"/>
            <w:vAlign w:val="center"/>
          </w:tcPr>
          <w:p w14:paraId="353E610F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409" w:type="dxa"/>
            <w:vAlign w:val="center"/>
          </w:tcPr>
          <w:p w14:paraId="351E447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782" w:type="dxa"/>
            <w:vAlign w:val="center"/>
          </w:tcPr>
          <w:p w14:paraId="6535055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769" w:type="dxa"/>
            <w:vAlign w:val="center"/>
          </w:tcPr>
          <w:p w14:paraId="3E1A7CFF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Vize sınavı geçerli tarihte proje teslimi olarak yapılacaktır.</w:t>
            </w:r>
          </w:p>
          <w:p w14:paraId="193A2ACA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vize puanı= Projede alınan puandır.</w:t>
            </w:r>
          </w:p>
          <w:p w14:paraId="67884D4A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09FBC7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vize puanı= 1.Proje notu</w:t>
            </w:r>
          </w:p>
          <w:p w14:paraId="610CF0B6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final puanı= 1.Proje notu</w:t>
            </w:r>
          </w:p>
          <w:p w14:paraId="487B53DA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%40 + Nihai final puanı%60</w:t>
            </w:r>
          </w:p>
          <w:p w14:paraId="3E4CB4F4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77AE" w:rsidRPr="00B70948" w14:paraId="22612C31" w14:textId="77777777" w:rsidTr="00574AA5">
        <w:trPr>
          <w:trHeight w:val="1089"/>
          <w:jc w:val="center"/>
        </w:trPr>
        <w:tc>
          <w:tcPr>
            <w:tcW w:w="805" w:type="dxa"/>
            <w:vAlign w:val="center"/>
          </w:tcPr>
          <w:p w14:paraId="257C7DEE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21208</w:t>
            </w:r>
          </w:p>
        </w:tc>
        <w:tc>
          <w:tcPr>
            <w:tcW w:w="1574" w:type="dxa"/>
            <w:vAlign w:val="center"/>
          </w:tcPr>
          <w:p w14:paraId="33F7E7E8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Bitirme Projesi</w:t>
            </w:r>
          </w:p>
        </w:tc>
        <w:tc>
          <w:tcPr>
            <w:tcW w:w="1111" w:type="dxa"/>
            <w:vAlign w:val="center"/>
          </w:tcPr>
          <w:p w14:paraId="48887DF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Grafik Tasarım</w:t>
            </w:r>
          </w:p>
        </w:tc>
        <w:tc>
          <w:tcPr>
            <w:tcW w:w="990" w:type="dxa"/>
            <w:vAlign w:val="center"/>
          </w:tcPr>
          <w:p w14:paraId="3754EF34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2A/2B</w:t>
            </w:r>
          </w:p>
        </w:tc>
        <w:tc>
          <w:tcPr>
            <w:tcW w:w="1386" w:type="dxa"/>
            <w:vAlign w:val="center"/>
          </w:tcPr>
          <w:p w14:paraId="50697781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Proje + Final</w:t>
            </w:r>
          </w:p>
        </w:tc>
        <w:tc>
          <w:tcPr>
            <w:tcW w:w="1346" w:type="dxa"/>
            <w:vAlign w:val="center"/>
          </w:tcPr>
          <w:p w14:paraId="791A72FE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409" w:type="dxa"/>
            <w:vAlign w:val="center"/>
          </w:tcPr>
          <w:p w14:paraId="06BA6008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782" w:type="dxa"/>
            <w:vAlign w:val="center"/>
          </w:tcPr>
          <w:p w14:paraId="3702B9CB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769" w:type="dxa"/>
            <w:vAlign w:val="center"/>
          </w:tcPr>
          <w:p w14:paraId="7E9E84FF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77AE" w:rsidRPr="00B70948" w14:paraId="4CF1E3FB" w14:textId="77777777" w:rsidTr="00574AA5">
        <w:trPr>
          <w:trHeight w:val="2420"/>
          <w:jc w:val="center"/>
        </w:trPr>
        <w:tc>
          <w:tcPr>
            <w:tcW w:w="805" w:type="dxa"/>
            <w:vAlign w:val="center"/>
          </w:tcPr>
          <w:p w14:paraId="04E90987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lastRenderedPageBreak/>
              <w:t>25212</w:t>
            </w:r>
          </w:p>
        </w:tc>
        <w:tc>
          <w:tcPr>
            <w:tcW w:w="1574" w:type="dxa"/>
            <w:vAlign w:val="center"/>
          </w:tcPr>
          <w:p w14:paraId="7B1F3C9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Portfolyo</w:t>
            </w:r>
            <w:proofErr w:type="spellEnd"/>
          </w:p>
        </w:tc>
        <w:tc>
          <w:tcPr>
            <w:tcW w:w="1111" w:type="dxa"/>
            <w:vAlign w:val="center"/>
          </w:tcPr>
          <w:p w14:paraId="78641756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Grafik Tasarım</w:t>
            </w:r>
          </w:p>
        </w:tc>
        <w:tc>
          <w:tcPr>
            <w:tcW w:w="990" w:type="dxa"/>
            <w:vAlign w:val="center"/>
          </w:tcPr>
          <w:p w14:paraId="32E03E2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2A/2B</w:t>
            </w:r>
          </w:p>
        </w:tc>
        <w:tc>
          <w:tcPr>
            <w:tcW w:w="1386" w:type="dxa"/>
            <w:vAlign w:val="center"/>
          </w:tcPr>
          <w:p w14:paraId="5FBCEDAD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Proje + Final</w:t>
            </w:r>
          </w:p>
        </w:tc>
        <w:tc>
          <w:tcPr>
            <w:tcW w:w="1346" w:type="dxa"/>
            <w:vAlign w:val="center"/>
          </w:tcPr>
          <w:p w14:paraId="6DF6F6B0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409" w:type="dxa"/>
            <w:vAlign w:val="center"/>
          </w:tcPr>
          <w:p w14:paraId="3662ACE8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782" w:type="dxa"/>
            <w:vAlign w:val="center"/>
          </w:tcPr>
          <w:p w14:paraId="02901A93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769" w:type="dxa"/>
            <w:vAlign w:val="center"/>
          </w:tcPr>
          <w:p w14:paraId="6D582828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096D8F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Vize sınavı geçerli tarihte proje teslimi olarak yapılacaktır.</w:t>
            </w:r>
          </w:p>
          <w:p w14:paraId="06BCEE6E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vize puanı= Projede alınan puandır.</w:t>
            </w:r>
          </w:p>
          <w:p w14:paraId="19139F8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DB7594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A7474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vize puanı= 1.Proje notu</w:t>
            </w:r>
          </w:p>
          <w:p w14:paraId="439236C5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Nihai final puanı= 1.Proje notu</w:t>
            </w:r>
          </w:p>
          <w:p w14:paraId="5B4BF8FC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0948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%40 + Nihai final puanı%60</w:t>
            </w:r>
          </w:p>
          <w:p w14:paraId="0C9BB816" w14:textId="77777777" w:rsidR="007C77AE" w:rsidRPr="00B70948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6C3F2AA" w14:textId="77777777" w:rsidR="007C77AE" w:rsidRPr="00B70948" w:rsidRDefault="007C77AE" w:rsidP="007C77A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737C5EF" w14:textId="7DA4377B" w:rsidR="007C77AE" w:rsidRDefault="007C77AE">
      <w:r>
        <w:br w:type="page"/>
      </w:r>
    </w:p>
    <w:p w14:paraId="248A55F6" w14:textId="0CAB715A" w:rsidR="007C77AE" w:rsidRDefault="007C77AE" w:rsidP="007C77AE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oKlavuzu"/>
        <w:tblW w:w="13753" w:type="dxa"/>
        <w:jc w:val="center"/>
        <w:tblLook w:val="04A0" w:firstRow="1" w:lastRow="0" w:firstColumn="1" w:lastColumn="0" w:noHBand="0" w:noVBand="1"/>
      </w:tblPr>
      <w:tblGrid>
        <w:gridCol w:w="729"/>
        <w:gridCol w:w="1256"/>
        <w:gridCol w:w="944"/>
        <w:gridCol w:w="693"/>
        <w:gridCol w:w="1990"/>
        <w:gridCol w:w="1608"/>
        <w:gridCol w:w="1156"/>
        <w:gridCol w:w="1005"/>
        <w:gridCol w:w="4372"/>
      </w:tblGrid>
      <w:tr w:rsidR="007C77AE" w:rsidRPr="008D50D3" w14:paraId="070D9D7A" w14:textId="77777777" w:rsidTr="007C77AE">
        <w:trPr>
          <w:trHeight w:val="1912"/>
          <w:jc w:val="center"/>
        </w:trPr>
        <w:tc>
          <w:tcPr>
            <w:tcW w:w="730" w:type="dxa"/>
            <w:vAlign w:val="center"/>
          </w:tcPr>
          <w:p w14:paraId="6A10791C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14108</w:t>
            </w:r>
          </w:p>
        </w:tc>
        <w:tc>
          <w:tcPr>
            <w:tcW w:w="1256" w:type="dxa"/>
            <w:vAlign w:val="center"/>
          </w:tcPr>
          <w:p w14:paraId="15031099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Moda Eğilimleri</w:t>
            </w:r>
          </w:p>
        </w:tc>
        <w:tc>
          <w:tcPr>
            <w:tcW w:w="944" w:type="dxa"/>
            <w:vAlign w:val="center"/>
          </w:tcPr>
          <w:p w14:paraId="31A086DD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693" w:type="dxa"/>
            <w:vAlign w:val="center"/>
          </w:tcPr>
          <w:p w14:paraId="7662987C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1A</w:t>
            </w:r>
          </w:p>
        </w:tc>
        <w:tc>
          <w:tcPr>
            <w:tcW w:w="1990" w:type="dxa"/>
            <w:vAlign w:val="center"/>
          </w:tcPr>
          <w:p w14:paraId="3F80C2D6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Vize + Proje</w:t>
            </w:r>
          </w:p>
        </w:tc>
        <w:tc>
          <w:tcPr>
            <w:tcW w:w="1609" w:type="dxa"/>
            <w:vAlign w:val="center"/>
          </w:tcPr>
          <w:p w14:paraId="49BF53E6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156" w:type="dxa"/>
            <w:vAlign w:val="center"/>
          </w:tcPr>
          <w:p w14:paraId="4C027552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ler teslim edilecek</w:t>
            </w:r>
          </w:p>
        </w:tc>
        <w:tc>
          <w:tcPr>
            <w:tcW w:w="999" w:type="dxa"/>
            <w:vAlign w:val="center"/>
          </w:tcPr>
          <w:p w14:paraId="155BB1A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BBAFA7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ler teslim edilecek</w:t>
            </w:r>
          </w:p>
        </w:tc>
        <w:tc>
          <w:tcPr>
            <w:tcW w:w="4376" w:type="dxa"/>
            <w:vAlign w:val="center"/>
          </w:tcPr>
          <w:p w14:paraId="304EA543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Vize, geçerli tarihte yazılı sınav olarak yapılacaktır.</w:t>
            </w:r>
          </w:p>
          <w:p w14:paraId="5426BE1A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Nihai vize puanı= Sınavda alınan puandır.</w:t>
            </w:r>
          </w:p>
          <w:p w14:paraId="6D57BF36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Nihai final puanı= Projeden alınan puandır</w:t>
            </w:r>
          </w:p>
          <w:p w14:paraId="5A4F7DAA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*%40 + Nihai proje puanı*%60</w:t>
            </w:r>
          </w:p>
          <w:p w14:paraId="3694D71F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Bütünleme için ağırlıklı puan= Nihai vize puanı *%40 + Nihai bütünleme puanı*%60</w:t>
            </w:r>
          </w:p>
        </w:tc>
      </w:tr>
      <w:tr w:rsidR="007C77AE" w14:paraId="391849F9" w14:textId="77777777" w:rsidTr="007C77AE">
        <w:trPr>
          <w:trHeight w:val="889"/>
          <w:jc w:val="center"/>
        </w:trPr>
        <w:tc>
          <w:tcPr>
            <w:tcW w:w="730" w:type="dxa"/>
            <w:vAlign w:val="center"/>
          </w:tcPr>
          <w:p w14:paraId="305F034C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21202</w:t>
            </w:r>
          </w:p>
        </w:tc>
        <w:tc>
          <w:tcPr>
            <w:tcW w:w="1256" w:type="dxa"/>
            <w:vAlign w:val="center"/>
          </w:tcPr>
          <w:p w14:paraId="480E5A5E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Kalıp Hazırlama II</w:t>
            </w:r>
          </w:p>
        </w:tc>
        <w:tc>
          <w:tcPr>
            <w:tcW w:w="944" w:type="dxa"/>
            <w:vAlign w:val="center"/>
          </w:tcPr>
          <w:p w14:paraId="69ADA73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693" w:type="dxa"/>
            <w:vAlign w:val="center"/>
          </w:tcPr>
          <w:p w14:paraId="45F56F87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1990" w:type="dxa"/>
            <w:vAlign w:val="center"/>
          </w:tcPr>
          <w:p w14:paraId="73C479DD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Uygulama+uygulama</w:t>
            </w:r>
            <w:proofErr w:type="spellEnd"/>
          </w:p>
        </w:tc>
        <w:tc>
          <w:tcPr>
            <w:tcW w:w="1609" w:type="dxa"/>
            <w:vAlign w:val="center"/>
          </w:tcPr>
          <w:p w14:paraId="5383FBBC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uygulama sınavı olacak.</w:t>
            </w:r>
          </w:p>
        </w:tc>
        <w:tc>
          <w:tcPr>
            <w:tcW w:w="1156" w:type="dxa"/>
            <w:vAlign w:val="center"/>
          </w:tcPr>
          <w:p w14:paraId="095D3D3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uygulama sınavı olacak.</w:t>
            </w:r>
          </w:p>
        </w:tc>
        <w:tc>
          <w:tcPr>
            <w:tcW w:w="999" w:type="dxa"/>
            <w:vAlign w:val="center"/>
          </w:tcPr>
          <w:p w14:paraId="5902C36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uygulama sınavı olacak.</w:t>
            </w:r>
          </w:p>
        </w:tc>
        <w:tc>
          <w:tcPr>
            <w:tcW w:w="4376" w:type="dxa"/>
            <w:vAlign w:val="center"/>
          </w:tcPr>
          <w:p w14:paraId="5A0FC88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Vize sınavı geçerli tarihte uygulama olarak yapılacaktır.</w:t>
            </w:r>
          </w:p>
          <w:p w14:paraId="2A8D732F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Nihai vize puanı= %40</w:t>
            </w:r>
          </w:p>
          <w:p w14:paraId="0F88A120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Nihai proje puanı%60</w:t>
            </w:r>
          </w:p>
          <w:p w14:paraId="079A144E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%40 + Nihai final puanı%60</w:t>
            </w:r>
          </w:p>
          <w:p w14:paraId="3D09B958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77AE" w14:paraId="761DB292" w14:textId="77777777" w:rsidTr="007C77AE">
        <w:trPr>
          <w:trHeight w:val="594"/>
          <w:jc w:val="center"/>
        </w:trPr>
        <w:tc>
          <w:tcPr>
            <w:tcW w:w="730" w:type="dxa"/>
            <w:vAlign w:val="center"/>
          </w:tcPr>
          <w:p w14:paraId="73DAA999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21206</w:t>
            </w:r>
          </w:p>
        </w:tc>
        <w:tc>
          <w:tcPr>
            <w:tcW w:w="1256" w:type="dxa"/>
            <w:vAlign w:val="center"/>
          </w:tcPr>
          <w:p w14:paraId="26A9521D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Giysi Üretimi II</w:t>
            </w:r>
          </w:p>
        </w:tc>
        <w:tc>
          <w:tcPr>
            <w:tcW w:w="944" w:type="dxa"/>
            <w:vAlign w:val="center"/>
          </w:tcPr>
          <w:p w14:paraId="48BFDC01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693" w:type="dxa"/>
            <w:vAlign w:val="center"/>
          </w:tcPr>
          <w:p w14:paraId="0367F86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1990" w:type="dxa"/>
            <w:vAlign w:val="center"/>
          </w:tcPr>
          <w:p w14:paraId="46B1E37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Proje + Proje</w:t>
            </w:r>
          </w:p>
        </w:tc>
        <w:tc>
          <w:tcPr>
            <w:tcW w:w="1609" w:type="dxa"/>
            <w:vAlign w:val="center"/>
          </w:tcPr>
          <w:p w14:paraId="3170D1E2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156" w:type="dxa"/>
            <w:vAlign w:val="center"/>
          </w:tcPr>
          <w:p w14:paraId="503089A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999" w:type="dxa"/>
            <w:vAlign w:val="center"/>
          </w:tcPr>
          <w:p w14:paraId="711E324B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4376" w:type="dxa"/>
            <w:vAlign w:val="center"/>
          </w:tcPr>
          <w:p w14:paraId="2E7C6AE6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77AE" w14:paraId="5B0EDA46" w14:textId="77777777" w:rsidTr="007C77AE">
        <w:trPr>
          <w:trHeight w:val="812"/>
          <w:jc w:val="center"/>
        </w:trPr>
        <w:tc>
          <w:tcPr>
            <w:tcW w:w="730" w:type="dxa"/>
            <w:vAlign w:val="center"/>
          </w:tcPr>
          <w:p w14:paraId="6C589401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14504</w:t>
            </w:r>
          </w:p>
        </w:tc>
        <w:tc>
          <w:tcPr>
            <w:tcW w:w="1256" w:type="dxa"/>
            <w:vAlign w:val="center"/>
          </w:tcPr>
          <w:p w14:paraId="1D32EC11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Kumaş Bilgisi</w:t>
            </w:r>
          </w:p>
        </w:tc>
        <w:tc>
          <w:tcPr>
            <w:tcW w:w="944" w:type="dxa"/>
            <w:vAlign w:val="center"/>
          </w:tcPr>
          <w:p w14:paraId="45970BD6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693" w:type="dxa"/>
            <w:vAlign w:val="center"/>
          </w:tcPr>
          <w:p w14:paraId="4EADEB68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1990" w:type="dxa"/>
            <w:vAlign w:val="center"/>
          </w:tcPr>
          <w:p w14:paraId="012CC662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ize + proje</w:t>
            </w:r>
          </w:p>
        </w:tc>
        <w:tc>
          <w:tcPr>
            <w:tcW w:w="1609" w:type="dxa"/>
            <w:vAlign w:val="center"/>
          </w:tcPr>
          <w:p w14:paraId="2DC349A9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1156" w:type="dxa"/>
            <w:vAlign w:val="center"/>
          </w:tcPr>
          <w:p w14:paraId="37EDAABE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999" w:type="dxa"/>
            <w:vAlign w:val="center"/>
          </w:tcPr>
          <w:p w14:paraId="33BC11E7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4376" w:type="dxa"/>
            <w:vAlign w:val="center"/>
          </w:tcPr>
          <w:p w14:paraId="5107A907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Vize sınavı geçerli tarihte proje teslimi olarak yapılacaktır.</w:t>
            </w:r>
          </w:p>
          <w:p w14:paraId="2DEC50C7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Nihai vize puanı= %40</w:t>
            </w:r>
          </w:p>
          <w:p w14:paraId="5DE3B6F6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Nihai final puanı= Proje notu %60</w:t>
            </w:r>
          </w:p>
          <w:p w14:paraId="03EEDEF3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0D3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%40 + Nihai final puanı%60</w:t>
            </w:r>
          </w:p>
          <w:p w14:paraId="7DEBD31C" w14:textId="77777777" w:rsidR="007C77AE" w:rsidRPr="008D50D3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3D88811" w14:textId="77777777" w:rsidR="007C77AE" w:rsidRPr="0083118B" w:rsidRDefault="007C77AE" w:rsidP="007C77AE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oKlavuzu"/>
        <w:tblW w:w="13754" w:type="dxa"/>
        <w:jc w:val="center"/>
        <w:tblLook w:val="04A0" w:firstRow="1" w:lastRow="0" w:firstColumn="1" w:lastColumn="0" w:noHBand="0" w:noVBand="1"/>
      </w:tblPr>
      <w:tblGrid>
        <w:gridCol w:w="723"/>
        <w:gridCol w:w="1508"/>
        <w:gridCol w:w="1181"/>
        <w:gridCol w:w="883"/>
        <w:gridCol w:w="1241"/>
        <w:gridCol w:w="1201"/>
        <w:gridCol w:w="1257"/>
        <w:gridCol w:w="1107"/>
        <w:gridCol w:w="4653"/>
      </w:tblGrid>
      <w:tr w:rsidR="007C77AE" w:rsidRPr="0057018B" w14:paraId="3EDE53AB" w14:textId="77777777" w:rsidTr="007F1854">
        <w:trPr>
          <w:trHeight w:val="2272"/>
          <w:jc w:val="center"/>
        </w:trPr>
        <w:tc>
          <w:tcPr>
            <w:tcW w:w="723" w:type="dxa"/>
            <w:vAlign w:val="center"/>
          </w:tcPr>
          <w:p w14:paraId="6381D46F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A3A3A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color w:val="3A3A3A"/>
                <w:sz w:val="20"/>
                <w:szCs w:val="20"/>
              </w:rPr>
              <w:t>14112</w:t>
            </w:r>
          </w:p>
        </w:tc>
        <w:tc>
          <w:tcPr>
            <w:tcW w:w="1508" w:type="dxa"/>
            <w:vAlign w:val="center"/>
          </w:tcPr>
          <w:p w14:paraId="06BF8842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Mesleki Teknik Çizim</w:t>
            </w:r>
          </w:p>
        </w:tc>
        <w:tc>
          <w:tcPr>
            <w:tcW w:w="1181" w:type="dxa"/>
            <w:vAlign w:val="center"/>
          </w:tcPr>
          <w:p w14:paraId="7CDB0EF6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color w:val="3B3A36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color w:val="3B3A36"/>
                <w:sz w:val="20"/>
                <w:szCs w:val="20"/>
              </w:rPr>
              <w:t>Moda Tasarım</w:t>
            </w:r>
          </w:p>
        </w:tc>
        <w:tc>
          <w:tcPr>
            <w:tcW w:w="883" w:type="dxa"/>
            <w:vAlign w:val="center"/>
          </w:tcPr>
          <w:p w14:paraId="7AD9DC0A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1A</w:t>
            </w:r>
          </w:p>
        </w:tc>
        <w:tc>
          <w:tcPr>
            <w:tcW w:w="1241" w:type="dxa"/>
            <w:vAlign w:val="center"/>
          </w:tcPr>
          <w:p w14:paraId="12DB6266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Proje + Uygulama</w:t>
            </w:r>
          </w:p>
        </w:tc>
        <w:tc>
          <w:tcPr>
            <w:tcW w:w="1201" w:type="dxa"/>
            <w:vAlign w:val="center"/>
          </w:tcPr>
          <w:p w14:paraId="055A92CA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Sistemde verilen tarihte Proje teslimi olacak.</w:t>
            </w:r>
          </w:p>
        </w:tc>
        <w:tc>
          <w:tcPr>
            <w:tcW w:w="1257" w:type="dxa"/>
            <w:vAlign w:val="center"/>
          </w:tcPr>
          <w:p w14:paraId="7EBDF78A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Sistemde verilen tarihte uygulama sınav olacak.</w:t>
            </w:r>
          </w:p>
        </w:tc>
        <w:tc>
          <w:tcPr>
            <w:tcW w:w="1107" w:type="dxa"/>
            <w:vAlign w:val="center"/>
          </w:tcPr>
          <w:p w14:paraId="58CE771F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Sistemde verilen tarihte sınav olacak.</w:t>
            </w:r>
          </w:p>
        </w:tc>
        <w:tc>
          <w:tcPr>
            <w:tcW w:w="4653" w:type="dxa"/>
            <w:vAlign w:val="center"/>
          </w:tcPr>
          <w:p w14:paraId="7B82897A" w14:textId="2C1F8484" w:rsidR="007C77AE" w:rsidRPr="0057018B" w:rsidRDefault="007C77AE" w:rsidP="007C77A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Vize sınavı geçerli tarihte proje teslimi olarak yapılacaktır</w:t>
            </w:r>
          </w:p>
          <w:p w14:paraId="28666FB9" w14:textId="427D9E7A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Final sınavı geçerli tarihte Uygulama sınavı olarak yapılacaktır.</w:t>
            </w:r>
          </w:p>
          <w:p w14:paraId="7CD8DABA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Nihai vize puanı= Sınavda alınan puandır.</w:t>
            </w:r>
          </w:p>
          <w:p w14:paraId="264C1F90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Nihai final puanı= Sınavda alınan puandır</w:t>
            </w:r>
          </w:p>
          <w:p w14:paraId="516392E1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Ağırlıklı puanı = Nihai vize puanı *%40 + Nihai final puanı*%60</w:t>
            </w:r>
          </w:p>
          <w:p w14:paraId="7406AB16" w14:textId="77777777" w:rsidR="007C77AE" w:rsidRPr="0057018B" w:rsidRDefault="007C77AE" w:rsidP="007C77A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018B">
              <w:rPr>
                <w:rFonts w:ascii="Times New Roman" w:hAnsi="Times New Roman" w:cs="Times New Roman"/>
                <w:sz w:val="20"/>
                <w:szCs w:val="20"/>
              </w:rPr>
              <w:t>Bütünleme için ağırlıklı puan= Nihai vize puanı *%40 + Nihai bütünleme puanı*%60</w:t>
            </w:r>
          </w:p>
        </w:tc>
      </w:tr>
    </w:tbl>
    <w:p w14:paraId="1FF162EB" w14:textId="6178711D" w:rsidR="007C77AE" w:rsidRDefault="007C77AE" w:rsidP="007C77AE"/>
    <w:p w14:paraId="1D134F24" w14:textId="2E083901" w:rsidR="007C77AE" w:rsidRDefault="007C77AE"/>
    <w:p w14:paraId="0036D840" w14:textId="2BC3B168" w:rsidR="007C77AE" w:rsidRPr="007C77AE" w:rsidRDefault="007C77AE" w:rsidP="007C77AE">
      <w:pPr>
        <w:pStyle w:val="GvdeMetni"/>
        <w:spacing w:before="79" w:after="45"/>
        <w:ind w:left="420"/>
        <w:rPr>
          <w:noProof/>
        </w:rPr>
      </w:pPr>
      <w:r w:rsidRPr="007C77AE">
        <w:rPr>
          <w:noProof/>
        </w:rPr>
        <w:t>Elektrik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ve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Enerji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Bölümü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2025-2026</w:t>
      </w:r>
      <w:r w:rsidRPr="007C77AE">
        <w:rPr>
          <w:noProof/>
          <w:spacing w:val="-3"/>
        </w:rPr>
        <w:t xml:space="preserve"> </w:t>
      </w:r>
      <w:r w:rsidRPr="007C77AE">
        <w:rPr>
          <w:noProof/>
        </w:rPr>
        <w:t>Bahar</w:t>
      </w:r>
      <w:r w:rsidRPr="007C77AE">
        <w:rPr>
          <w:noProof/>
          <w:spacing w:val="1"/>
        </w:rPr>
        <w:t xml:space="preserve"> </w:t>
      </w:r>
      <w:r w:rsidRPr="007C77AE">
        <w:rPr>
          <w:noProof/>
        </w:rPr>
        <w:t>yarıyılı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sınav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türleri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uygulamalı</w:t>
      </w:r>
      <w:r w:rsidRPr="007C77AE">
        <w:rPr>
          <w:noProof/>
          <w:spacing w:val="1"/>
        </w:rPr>
        <w:t xml:space="preserve"> </w:t>
      </w:r>
      <w:r w:rsidRPr="007C77AE">
        <w:rPr>
          <w:noProof/>
        </w:rPr>
        <w:t>yapılması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planlanan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dersler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ve</w:t>
      </w:r>
      <w:r w:rsidRPr="007C77AE">
        <w:rPr>
          <w:noProof/>
          <w:spacing w:val="-2"/>
        </w:rPr>
        <w:t xml:space="preserve"> </w:t>
      </w:r>
      <w:r w:rsidRPr="007C77AE">
        <w:rPr>
          <w:noProof/>
        </w:rPr>
        <w:t>ağırlıklı</w:t>
      </w:r>
      <w:r w:rsidRPr="007C77AE">
        <w:rPr>
          <w:noProof/>
          <w:spacing w:val="-2"/>
        </w:rPr>
        <w:t xml:space="preserve"> puanları</w:t>
      </w: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1425"/>
        <w:gridCol w:w="1149"/>
        <w:gridCol w:w="580"/>
        <w:gridCol w:w="1240"/>
        <w:gridCol w:w="1223"/>
        <w:gridCol w:w="1276"/>
        <w:gridCol w:w="1605"/>
        <w:gridCol w:w="4317"/>
      </w:tblGrid>
      <w:tr w:rsidR="007C77AE" w:rsidRPr="007C77AE" w14:paraId="17CDE656" w14:textId="77777777" w:rsidTr="007C77AE">
        <w:trPr>
          <w:trHeight w:val="422"/>
        </w:trPr>
        <w:tc>
          <w:tcPr>
            <w:tcW w:w="667" w:type="dxa"/>
          </w:tcPr>
          <w:p w14:paraId="5312BDB4" w14:textId="77777777" w:rsidR="007C77AE" w:rsidRPr="007C77AE" w:rsidRDefault="007C77AE" w:rsidP="007C77AE">
            <w:pPr>
              <w:pStyle w:val="TableParagraph"/>
              <w:spacing w:before="1"/>
              <w:ind w:left="172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4"/>
                <w:sz w:val="16"/>
                <w:lang w:val="tr-TR"/>
              </w:rPr>
              <w:t>Ders</w:t>
            </w:r>
          </w:p>
          <w:p w14:paraId="110493E9" w14:textId="77777777" w:rsidR="007C77AE" w:rsidRPr="007C77AE" w:rsidRDefault="007C77AE" w:rsidP="007C77AE">
            <w:pPr>
              <w:pStyle w:val="TableParagraph"/>
              <w:spacing w:before="28"/>
              <w:ind w:left="158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4"/>
                <w:sz w:val="16"/>
                <w:lang w:val="tr-TR"/>
              </w:rPr>
              <w:t>kodu</w:t>
            </w:r>
          </w:p>
        </w:tc>
        <w:tc>
          <w:tcPr>
            <w:tcW w:w="1425" w:type="dxa"/>
          </w:tcPr>
          <w:p w14:paraId="77AB1A9F" w14:textId="77777777" w:rsidR="007C77AE" w:rsidRPr="007C77AE" w:rsidRDefault="007C77AE" w:rsidP="007C77AE">
            <w:pPr>
              <w:pStyle w:val="TableParagraph"/>
              <w:spacing w:before="1"/>
              <w:ind w:left="424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z w:val="16"/>
                <w:lang w:val="tr-TR"/>
              </w:rPr>
              <w:t>Ders</w:t>
            </w:r>
            <w:r w:rsidRPr="007C77AE">
              <w:rPr>
                <w:b/>
                <w:noProof/>
                <w:spacing w:val="-3"/>
                <w:sz w:val="16"/>
                <w:lang w:val="tr-TR"/>
              </w:rPr>
              <w:t xml:space="preserve"> </w:t>
            </w:r>
            <w:r w:rsidRPr="007C77AE">
              <w:rPr>
                <w:b/>
                <w:noProof/>
                <w:spacing w:val="-5"/>
                <w:sz w:val="16"/>
                <w:lang w:val="tr-TR"/>
              </w:rPr>
              <w:t>adı</w:t>
            </w:r>
          </w:p>
        </w:tc>
        <w:tc>
          <w:tcPr>
            <w:tcW w:w="1149" w:type="dxa"/>
          </w:tcPr>
          <w:p w14:paraId="7A2942D0" w14:textId="77777777" w:rsidR="007C77AE" w:rsidRPr="007C77AE" w:rsidRDefault="007C77AE" w:rsidP="007C77AE">
            <w:pPr>
              <w:pStyle w:val="TableParagraph"/>
              <w:spacing w:before="1"/>
              <w:ind w:left="245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Programı</w:t>
            </w:r>
          </w:p>
        </w:tc>
        <w:tc>
          <w:tcPr>
            <w:tcW w:w="580" w:type="dxa"/>
          </w:tcPr>
          <w:p w14:paraId="1BF52BE9" w14:textId="77777777" w:rsidR="007C77AE" w:rsidRPr="007C77AE" w:rsidRDefault="007C77AE" w:rsidP="007C77AE">
            <w:pPr>
              <w:pStyle w:val="TableParagraph"/>
              <w:spacing w:before="1"/>
              <w:ind w:left="107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Sınıfı</w:t>
            </w:r>
          </w:p>
        </w:tc>
        <w:tc>
          <w:tcPr>
            <w:tcW w:w="1240" w:type="dxa"/>
          </w:tcPr>
          <w:p w14:paraId="27A25759" w14:textId="77777777" w:rsidR="007C77AE" w:rsidRPr="007C77AE" w:rsidRDefault="007C77AE" w:rsidP="007C77AE">
            <w:pPr>
              <w:pStyle w:val="TableParagraph"/>
              <w:spacing w:before="1"/>
              <w:ind w:left="13"/>
              <w:jc w:val="center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Sınav</w:t>
            </w:r>
          </w:p>
          <w:p w14:paraId="19FDB2AC" w14:textId="77777777" w:rsidR="007C77AE" w:rsidRPr="007C77AE" w:rsidRDefault="007C77AE" w:rsidP="007C77AE">
            <w:pPr>
              <w:pStyle w:val="TableParagraph"/>
              <w:spacing w:before="28"/>
              <w:ind w:left="13" w:right="3"/>
              <w:jc w:val="center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4"/>
                <w:sz w:val="16"/>
                <w:lang w:val="tr-TR"/>
              </w:rPr>
              <w:t>Türü</w:t>
            </w:r>
          </w:p>
        </w:tc>
        <w:tc>
          <w:tcPr>
            <w:tcW w:w="1223" w:type="dxa"/>
          </w:tcPr>
          <w:p w14:paraId="34BC32F2" w14:textId="77777777" w:rsidR="007C77AE" w:rsidRPr="007C77AE" w:rsidRDefault="007C77AE" w:rsidP="007C77AE">
            <w:pPr>
              <w:pStyle w:val="TableParagraph"/>
              <w:spacing w:before="1"/>
              <w:ind w:left="14" w:right="1"/>
              <w:jc w:val="center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Vize/Tarih/Yer</w:t>
            </w:r>
          </w:p>
        </w:tc>
        <w:tc>
          <w:tcPr>
            <w:tcW w:w="1276" w:type="dxa"/>
          </w:tcPr>
          <w:p w14:paraId="32FB4C2D" w14:textId="77777777" w:rsidR="007C77AE" w:rsidRPr="007C77AE" w:rsidRDefault="007C77AE" w:rsidP="007C77AE">
            <w:pPr>
              <w:pStyle w:val="TableParagraph"/>
              <w:spacing w:before="1"/>
              <w:ind w:left="111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Final/Tarih/Yer</w:t>
            </w:r>
          </w:p>
        </w:tc>
        <w:tc>
          <w:tcPr>
            <w:tcW w:w="1605" w:type="dxa"/>
          </w:tcPr>
          <w:p w14:paraId="6DA62127" w14:textId="77777777" w:rsidR="007C77AE" w:rsidRPr="007C77AE" w:rsidRDefault="007C77AE" w:rsidP="007C77AE">
            <w:pPr>
              <w:pStyle w:val="TableParagraph"/>
              <w:spacing w:before="1"/>
              <w:ind w:left="93" w:right="75"/>
              <w:jc w:val="center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Bütünleme</w:t>
            </w:r>
          </w:p>
        </w:tc>
        <w:tc>
          <w:tcPr>
            <w:tcW w:w="4317" w:type="dxa"/>
          </w:tcPr>
          <w:p w14:paraId="1952C7F6" w14:textId="77777777" w:rsidR="007C77AE" w:rsidRPr="007C77AE" w:rsidRDefault="007C77AE" w:rsidP="007C77AE">
            <w:pPr>
              <w:pStyle w:val="TableParagraph"/>
              <w:spacing w:before="1"/>
              <w:ind w:left="17"/>
              <w:jc w:val="center"/>
              <w:rPr>
                <w:b/>
                <w:noProof/>
                <w:sz w:val="16"/>
                <w:lang w:val="tr-TR"/>
              </w:rPr>
            </w:pPr>
            <w:r w:rsidRPr="007C77AE">
              <w:rPr>
                <w:b/>
                <w:noProof/>
                <w:spacing w:val="-2"/>
                <w:sz w:val="16"/>
                <w:lang w:val="tr-TR"/>
              </w:rPr>
              <w:t>Değerlendirme</w:t>
            </w:r>
          </w:p>
        </w:tc>
      </w:tr>
      <w:tr w:rsidR="007C77AE" w:rsidRPr="007C77AE" w14:paraId="6B617B7E" w14:textId="77777777" w:rsidTr="007C77AE">
        <w:trPr>
          <w:trHeight w:val="225"/>
        </w:trPr>
        <w:tc>
          <w:tcPr>
            <w:tcW w:w="667" w:type="dxa"/>
            <w:tcBorders>
              <w:bottom w:val="nil"/>
            </w:tcBorders>
          </w:tcPr>
          <w:p w14:paraId="510A2D0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bottom w:val="nil"/>
            </w:tcBorders>
          </w:tcPr>
          <w:p w14:paraId="0E6E8A2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bottom w:val="nil"/>
            </w:tcBorders>
          </w:tcPr>
          <w:p w14:paraId="41B7233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bottom w:val="nil"/>
            </w:tcBorders>
          </w:tcPr>
          <w:p w14:paraId="29CE79B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bottom w:val="nil"/>
            </w:tcBorders>
          </w:tcPr>
          <w:p w14:paraId="711FB2D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bottom w:val="nil"/>
            </w:tcBorders>
          </w:tcPr>
          <w:p w14:paraId="681E15F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bottom w:val="nil"/>
            </w:tcBorders>
          </w:tcPr>
          <w:p w14:paraId="653D6F6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bottom w:val="nil"/>
            </w:tcBorders>
          </w:tcPr>
          <w:p w14:paraId="00E8D2D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bottom w:val="nil"/>
            </w:tcBorders>
          </w:tcPr>
          <w:p w14:paraId="7EED2997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dev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notu</w:t>
            </w:r>
          </w:p>
        </w:tc>
      </w:tr>
      <w:tr w:rsidR="007C77AE" w:rsidRPr="007C77AE" w14:paraId="6265B556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15CB7CE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3A833B3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5783F85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7CDAD40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2051A1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48C790E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0E6A4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630ED08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4A6366A5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</w:tc>
      </w:tr>
      <w:tr w:rsidR="007C77AE" w:rsidRPr="007C77AE" w14:paraId="0A2E6A20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72EA859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A13305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D33699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78662E0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0300A58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4ADADD9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973065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5CC7932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6F64D438" w14:textId="77777777" w:rsidR="007C77AE" w:rsidRPr="007C77AE" w:rsidRDefault="007C77AE" w:rsidP="007C77AE">
            <w:pPr>
              <w:pStyle w:val="TableParagraph"/>
              <w:spacing w:before="1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Verilen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devlerin</w:t>
            </w:r>
            <w:r w:rsidRPr="007C77AE">
              <w:rPr>
                <w:noProof/>
                <w:spacing w:val="-1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Word</w:t>
            </w:r>
            <w:r w:rsidRPr="007C77AE">
              <w:rPr>
                <w:noProof/>
                <w:spacing w:val="-9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rtamında</w:t>
            </w:r>
            <w:r w:rsidRPr="007C77AE">
              <w:rPr>
                <w:noProof/>
                <w:spacing w:val="-10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yazılması:</w:t>
            </w:r>
            <w:r w:rsidRPr="007C77AE">
              <w:rPr>
                <w:noProof/>
                <w:spacing w:val="-9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50</w:t>
            </w:r>
          </w:p>
        </w:tc>
      </w:tr>
      <w:tr w:rsidR="007C77AE" w:rsidRPr="007C77AE" w14:paraId="4A947D76" w14:textId="77777777" w:rsidTr="007C77AE">
        <w:trPr>
          <w:trHeight w:val="475"/>
        </w:trPr>
        <w:tc>
          <w:tcPr>
            <w:tcW w:w="667" w:type="dxa"/>
            <w:tcBorders>
              <w:top w:val="nil"/>
              <w:bottom w:val="nil"/>
            </w:tcBorders>
          </w:tcPr>
          <w:p w14:paraId="31A9F1D1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5FAEAE7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4B693A9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1EF9A7B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6AA50BA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58BCC129" w14:textId="77777777" w:rsidR="007C77AE" w:rsidRPr="007C77AE" w:rsidRDefault="007C77AE" w:rsidP="007C77AE">
            <w:pPr>
              <w:pStyle w:val="TableParagraph"/>
              <w:spacing w:before="42"/>
              <w:rPr>
                <w:noProof/>
                <w:sz w:val="18"/>
                <w:lang w:val="tr-TR"/>
              </w:rPr>
            </w:pPr>
          </w:p>
          <w:p w14:paraId="5C4B2446" w14:textId="77777777" w:rsidR="007C77AE" w:rsidRPr="007C77AE" w:rsidRDefault="007C77AE" w:rsidP="007C77AE">
            <w:pPr>
              <w:pStyle w:val="TableParagraph"/>
              <w:spacing w:line="206" w:lineRule="exact"/>
              <w:ind w:left="14" w:right="5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Yıliçi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9BB7E3A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38E64705" w14:textId="77777777" w:rsidR="007C77AE" w:rsidRPr="007C77AE" w:rsidRDefault="007C77AE" w:rsidP="007C77AE">
            <w:pPr>
              <w:pStyle w:val="TableParagraph"/>
              <w:spacing w:before="124"/>
              <w:ind w:left="92" w:right="78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Sınavı</w:t>
            </w: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53F5D62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Verilen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devlerin</w:t>
            </w:r>
            <w:r w:rsidRPr="007C77AE">
              <w:rPr>
                <w:noProof/>
                <w:spacing w:val="-8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owerPoint</w:t>
            </w:r>
            <w:r w:rsidRPr="007C77AE">
              <w:rPr>
                <w:noProof/>
                <w:spacing w:val="-9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rtamında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yazılması:</w:t>
            </w:r>
          </w:p>
          <w:p w14:paraId="1AEE7F40" w14:textId="77777777" w:rsidR="007C77AE" w:rsidRPr="007C77AE" w:rsidRDefault="007C77AE" w:rsidP="007C77AE">
            <w:pPr>
              <w:pStyle w:val="TableParagraph"/>
              <w:spacing w:before="3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%50</w:t>
            </w:r>
          </w:p>
        </w:tc>
      </w:tr>
      <w:tr w:rsidR="007C77AE" w:rsidRPr="007C77AE" w14:paraId="3BE70541" w14:textId="77777777" w:rsidTr="007C77AE">
        <w:trPr>
          <w:trHeight w:val="1190"/>
        </w:trPr>
        <w:tc>
          <w:tcPr>
            <w:tcW w:w="667" w:type="dxa"/>
            <w:tcBorders>
              <w:top w:val="nil"/>
              <w:bottom w:val="nil"/>
            </w:tcBorders>
          </w:tcPr>
          <w:p w14:paraId="3D9DEF1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EE9E2F3" w14:textId="77777777" w:rsidR="007C77AE" w:rsidRPr="007C77AE" w:rsidRDefault="007C77AE" w:rsidP="007C77AE">
            <w:pPr>
              <w:pStyle w:val="TableParagraph"/>
              <w:spacing w:before="75"/>
              <w:rPr>
                <w:noProof/>
                <w:sz w:val="18"/>
                <w:lang w:val="tr-TR"/>
              </w:rPr>
            </w:pPr>
          </w:p>
          <w:p w14:paraId="1DB47AD1" w14:textId="77777777" w:rsidR="007C77AE" w:rsidRPr="007C77AE" w:rsidRDefault="007C77AE" w:rsidP="007C77AE">
            <w:pPr>
              <w:pStyle w:val="TableParagraph"/>
              <w:ind w:left="1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19214</w:t>
            </w: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FD86531" w14:textId="77777777" w:rsidR="007C77AE" w:rsidRPr="007C77AE" w:rsidRDefault="007C77AE" w:rsidP="007C77AE">
            <w:pPr>
              <w:pStyle w:val="TableParagraph"/>
              <w:spacing w:before="73"/>
              <w:rPr>
                <w:noProof/>
                <w:sz w:val="18"/>
                <w:lang w:val="tr-TR"/>
              </w:rPr>
            </w:pPr>
          </w:p>
          <w:p w14:paraId="1BAEC44C" w14:textId="77777777" w:rsidR="007C77AE" w:rsidRPr="007C77AE" w:rsidRDefault="007C77AE" w:rsidP="007C77AE">
            <w:pPr>
              <w:pStyle w:val="TableParagraph"/>
              <w:ind w:left="314" w:right="308" w:firstLine="1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Enerji Sistemleri Tasarımı</w:t>
            </w:r>
            <w:r w:rsidRPr="007C77AE">
              <w:rPr>
                <w:noProof/>
                <w:color w:val="3A3A3A"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color w:val="3A3A3A"/>
                <w:spacing w:val="-5"/>
                <w:sz w:val="18"/>
                <w:lang w:val="tr-TR"/>
              </w:rPr>
              <w:t>II</w:t>
            </w: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1AAD53A1" w14:textId="77777777" w:rsidR="007C77AE" w:rsidRPr="007C77AE" w:rsidRDefault="007C77AE" w:rsidP="007C77AE">
            <w:pPr>
              <w:pStyle w:val="TableParagraph"/>
              <w:spacing w:before="131" w:line="276" w:lineRule="auto"/>
              <w:ind w:left="170" w:right="157" w:hanging="3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Alternatif Enerji Kaynakları Teknolojisi</w:t>
            </w: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066E0DED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718E6AF" w14:textId="77777777" w:rsidR="007C77AE" w:rsidRPr="007C77AE" w:rsidRDefault="007C77AE" w:rsidP="007C77AE">
            <w:pPr>
              <w:pStyle w:val="TableParagraph"/>
              <w:spacing w:before="75"/>
              <w:rPr>
                <w:noProof/>
                <w:sz w:val="18"/>
                <w:lang w:val="tr-TR"/>
              </w:rPr>
            </w:pPr>
          </w:p>
          <w:p w14:paraId="21569A26" w14:textId="77777777" w:rsidR="007C77AE" w:rsidRPr="007C77AE" w:rsidRDefault="007C77AE" w:rsidP="007C77AE">
            <w:pPr>
              <w:pStyle w:val="TableParagraph"/>
              <w:ind w:left="178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2A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12645DBA" w14:textId="77777777" w:rsidR="007C77AE" w:rsidRPr="007C77AE" w:rsidRDefault="007C77AE" w:rsidP="007C77AE">
            <w:pPr>
              <w:pStyle w:val="TableParagraph"/>
              <w:spacing w:before="42"/>
              <w:rPr>
                <w:noProof/>
                <w:sz w:val="18"/>
                <w:lang w:val="tr-TR"/>
              </w:rPr>
            </w:pPr>
          </w:p>
          <w:p w14:paraId="2F6C6BB5" w14:textId="77777777" w:rsidR="007C77AE" w:rsidRPr="007C77AE" w:rsidRDefault="007C77AE" w:rsidP="007C77AE">
            <w:pPr>
              <w:pStyle w:val="TableParagraph"/>
              <w:spacing w:line="276" w:lineRule="auto"/>
              <w:ind w:left="181" w:firstLine="79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Araştırma ödevi+Final Uygulaması</w:t>
            </w: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D6CCF00" w14:textId="77777777" w:rsidR="007C77AE" w:rsidRPr="007C77AE" w:rsidRDefault="007C77AE" w:rsidP="007C77AE">
            <w:pPr>
              <w:pStyle w:val="TableParagraph"/>
              <w:spacing w:before="11" w:line="276" w:lineRule="auto"/>
              <w:ind w:left="175" w:right="161" w:hanging="2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Araştırma Ödevi 04.04.2026-</w:t>
            </w:r>
          </w:p>
          <w:p w14:paraId="024E2173" w14:textId="77777777" w:rsidR="007C77AE" w:rsidRPr="007C77AE" w:rsidRDefault="007C77AE" w:rsidP="007C77AE">
            <w:pPr>
              <w:pStyle w:val="TableParagraph"/>
              <w:spacing w:before="1"/>
              <w:ind w:left="14" w:right="2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12.04.2026</w:t>
            </w:r>
          </w:p>
          <w:p w14:paraId="0A65E25E" w14:textId="77777777" w:rsidR="007C77AE" w:rsidRPr="007C77AE" w:rsidRDefault="007C77AE" w:rsidP="007C77AE">
            <w:pPr>
              <w:pStyle w:val="TableParagraph"/>
              <w:spacing w:before="31" w:line="206" w:lineRule="exact"/>
              <w:ind w:left="14" w:right="6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Yer: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LAB-</w:t>
            </w:r>
            <w:r w:rsidRPr="007C77AE">
              <w:rPr>
                <w:noProof/>
                <w:spacing w:val="-10"/>
                <w:sz w:val="18"/>
                <w:lang w:val="tr-TR"/>
              </w:rPr>
              <w:t>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1A9DC5D" w14:textId="77777777" w:rsidR="007C77AE" w:rsidRPr="007C77AE" w:rsidRDefault="007C77AE" w:rsidP="007C77AE">
            <w:pPr>
              <w:pStyle w:val="TableParagraph"/>
              <w:spacing w:before="11" w:line="276" w:lineRule="auto"/>
              <w:ind w:left="202" w:right="18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>08.06.2026-</w:t>
            </w:r>
          </w:p>
          <w:p w14:paraId="6C778655" w14:textId="77777777" w:rsidR="007C77AE" w:rsidRPr="007C77AE" w:rsidRDefault="007C77AE" w:rsidP="007C77AE">
            <w:pPr>
              <w:pStyle w:val="TableParagraph"/>
              <w:spacing w:before="2"/>
              <w:ind w:left="202" w:right="18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19.06.2026</w:t>
            </w:r>
          </w:p>
          <w:p w14:paraId="4069626B" w14:textId="77777777" w:rsidR="007C77AE" w:rsidRPr="007C77AE" w:rsidRDefault="007C77AE" w:rsidP="007C77AE">
            <w:pPr>
              <w:pStyle w:val="TableParagraph"/>
              <w:spacing w:before="7" w:line="230" w:lineRule="atLeast"/>
              <w:ind w:left="212" w:right="195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Yer:</w:t>
            </w:r>
            <w:r w:rsidRPr="007C77AE">
              <w:rPr>
                <w:noProof/>
                <w:spacing w:val="-10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LAB-2 (B202)</w:t>
            </w: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5F184CE" w14:textId="77777777" w:rsidR="007C77AE" w:rsidRPr="007C77AE" w:rsidRDefault="007C77AE" w:rsidP="007C77AE">
            <w:pPr>
              <w:pStyle w:val="TableParagraph"/>
              <w:spacing w:before="64" w:line="207" w:lineRule="exact"/>
              <w:ind w:left="97" w:right="75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23.06.2026-</w:t>
            </w:r>
          </w:p>
          <w:p w14:paraId="3D8095D3" w14:textId="77777777" w:rsidR="007C77AE" w:rsidRPr="007C77AE" w:rsidRDefault="007C77AE" w:rsidP="007C77AE">
            <w:pPr>
              <w:pStyle w:val="TableParagraph"/>
              <w:spacing w:line="206" w:lineRule="exact"/>
              <w:ind w:left="92" w:right="75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30.06.2026</w:t>
            </w:r>
          </w:p>
          <w:p w14:paraId="090081F8" w14:textId="77777777" w:rsidR="007C77AE" w:rsidRPr="007C77AE" w:rsidRDefault="007C77AE" w:rsidP="007C77AE">
            <w:pPr>
              <w:pStyle w:val="TableParagraph"/>
              <w:ind w:left="155" w:right="13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Yer:</w:t>
            </w:r>
            <w:r w:rsidRPr="007C77AE">
              <w:rPr>
                <w:noProof/>
                <w:spacing w:val="-10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LAB-2 (B202)</w:t>
            </w: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386B10D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  <w:p w14:paraId="11433523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Ödevin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urumu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40</w:t>
            </w:r>
          </w:p>
          <w:p w14:paraId="5A5A4B77" w14:textId="77777777" w:rsidR="007C77AE" w:rsidRPr="007C77AE" w:rsidRDefault="007C77AE" w:rsidP="007C77AE">
            <w:pPr>
              <w:pStyle w:val="TableParagraph"/>
              <w:spacing w:before="33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sı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60</w:t>
            </w:r>
          </w:p>
          <w:p w14:paraId="550E0692" w14:textId="77777777" w:rsidR="007C77AE" w:rsidRPr="007C77AE" w:rsidRDefault="007C77AE" w:rsidP="007C77AE">
            <w:pPr>
              <w:pStyle w:val="TableParagraph"/>
              <w:spacing w:before="30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Uygulaması</w:t>
            </w:r>
          </w:p>
          <w:p w14:paraId="161EEFED" w14:textId="77777777" w:rsidR="007C77AE" w:rsidRPr="007C77AE" w:rsidRDefault="007C77AE" w:rsidP="007C77AE">
            <w:pPr>
              <w:pStyle w:val="TableParagraph"/>
              <w:spacing w:before="3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(Final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geçerl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lan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lam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şlemler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bütünleme</w:t>
            </w:r>
          </w:p>
        </w:tc>
      </w:tr>
      <w:tr w:rsidR="007C77AE" w:rsidRPr="007C77AE" w14:paraId="41131B19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28C1644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1E30030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2F20A1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0A795A8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6C9224B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D9835A3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(B202)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34E731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43A176F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245DE47B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 xml:space="preserve">içinde </w:t>
            </w:r>
            <w:r w:rsidRPr="007C77AE">
              <w:rPr>
                <w:noProof/>
                <w:spacing w:val="-2"/>
                <w:sz w:val="18"/>
                <w:lang w:val="tr-TR"/>
              </w:rPr>
              <w:t>geçerlidir)</w:t>
            </w:r>
          </w:p>
        </w:tc>
      </w:tr>
      <w:tr w:rsidR="007C77AE" w:rsidRPr="007C77AE" w14:paraId="024D94AF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150374D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40A5042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159D865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5738861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2E7CCDD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04F16E6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D2508D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50D1B68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1854A513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Ağırlıklı 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+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final</w:t>
            </w:r>
          </w:p>
        </w:tc>
      </w:tr>
      <w:tr w:rsidR="007C77AE" w:rsidRPr="007C77AE" w14:paraId="1343F7DA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754DBBB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42263F0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504CFCA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3484ADD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610CF20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48AE053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70A961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4C2D20B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A4DBC76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25E767F5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318818C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4D2B2EB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0CABBA3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3314598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2EBB5FB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552E65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85C483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474A417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06BD4407" w14:textId="77777777" w:rsidR="007C77AE" w:rsidRPr="007C77AE" w:rsidRDefault="007C77AE" w:rsidP="007C77AE">
            <w:pPr>
              <w:pStyle w:val="TableParagraph"/>
              <w:spacing w:before="1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10"/>
                <w:sz w:val="18"/>
                <w:lang w:val="tr-TR"/>
              </w:rPr>
              <w:t>+</w:t>
            </w:r>
          </w:p>
        </w:tc>
      </w:tr>
      <w:tr w:rsidR="007C77AE" w:rsidRPr="007C77AE" w14:paraId="6522C248" w14:textId="77777777" w:rsidTr="007C77AE">
        <w:trPr>
          <w:trHeight w:val="248"/>
        </w:trPr>
        <w:tc>
          <w:tcPr>
            <w:tcW w:w="667" w:type="dxa"/>
            <w:tcBorders>
              <w:top w:val="nil"/>
            </w:tcBorders>
          </w:tcPr>
          <w:p w14:paraId="398BEA4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425" w:type="dxa"/>
            <w:tcBorders>
              <w:top w:val="nil"/>
            </w:tcBorders>
          </w:tcPr>
          <w:p w14:paraId="47A8BD6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149" w:type="dxa"/>
            <w:tcBorders>
              <w:top w:val="nil"/>
            </w:tcBorders>
          </w:tcPr>
          <w:p w14:paraId="2F76F70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580" w:type="dxa"/>
            <w:tcBorders>
              <w:top w:val="nil"/>
            </w:tcBorders>
          </w:tcPr>
          <w:p w14:paraId="01F0976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40" w:type="dxa"/>
            <w:tcBorders>
              <w:top w:val="nil"/>
            </w:tcBorders>
          </w:tcPr>
          <w:p w14:paraId="05EBF5B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23" w:type="dxa"/>
            <w:tcBorders>
              <w:top w:val="nil"/>
            </w:tcBorders>
          </w:tcPr>
          <w:p w14:paraId="483D93D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7D5E933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605" w:type="dxa"/>
            <w:tcBorders>
              <w:top w:val="nil"/>
            </w:tcBorders>
          </w:tcPr>
          <w:p w14:paraId="30418A6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4317" w:type="dxa"/>
            <w:tcBorders>
              <w:top w:val="nil"/>
            </w:tcBorders>
          </w:tcPr>
          <w:p w14:paraId="5D6775E5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27E08C93" w14:textId="77777777" w:rsidTr="007C77AE">
        <w:trPr>
          <w:trHeight w:val="225"/>
        </w:trPr>
        <w:tc>
          <w:tcPr>
            <w:tcW w:w="667" w:type="dxa"/>
            <w:tcBorders>
              <w:bottom w:val="nil"/>
            </w:tcBorders>
          </w:tcPr>
          <w:p w14:paraId="01843A2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bottom w:val="nil"/>
            </w:tcBorders>
          </w:tcPr>
          <w:p w14:paraId="48B860A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bottom w:val="nil"/>
            </w:tcBorders>
          </w:tcPr>
          <w:p w14:paraId="6461E3F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bottom w:val="nil"/>
            </w:tcBorders>
          </w:tcPr>
          <w:p w14:paraId="1A73E14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bottom w:val="nil"/>
            </w:tcBorders>
          </w:tcPr>
          <w:p w14:paraId="6A9683D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bottom w:val="nil"/>
            </w:tcBorders>
          </w:tcPr>
          <w:p w14:paraId="2B4C8C2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bottom w:val="nil"/>
            </w:tcBorders>
          </w:tcPr>
          <w:p w14:paraId="32AA4F4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bottom w:val="nil"/>
            </w:tcBorders>
          </w:tcPr>
          <w:p w14:paraId="4AAF06D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bottom w:val="nil"/>
            </w:tcBorders>
          </w:tcPr>
          <w:p w14:paraId="37A74A77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ilgisayar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Puanı</w:t>
            </w:r>
          </w:p>
        </w:tc>
      </w:tr>
      <w:tr w:rsidR="007C77AE" w:rsidRPr="007C77AE" w14:paraId="7D29B1C5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6C7DB8F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E2DEC9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2D954D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5699621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5556362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76919F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14F1D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C8F97C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1BBEAE19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</w:tc>
      </w:tr>
      <w:tr w:rsidR="007C77AE" w:rsidRPr="007C77AE" w14:paraId="5D474168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4395D7B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668158C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0B37A73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711658B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01567B1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DBCD8B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0D33A5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427176F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15EDC264" w14:textId="77777777" w:rsidR="007C77AE" w:rsidRPr="007C77AE" w:rsidRDefault="007C77AE" w:rsidP="007C77AE">
            <w:pPr>
              <w:pStyle w:val="TableParagraph"/>
              <w:spacing w:before="1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Autocad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rilen </w:t>
            </w:r>
            <w:r w:rsidRPr="007C77AE">
              <w:rPr>
                <w:noProof/>
                <w:spacing w:val="-2"/>
                <w:sz w:val="18"/>
                <w:lang w:val="tr-TR"/>
              </w:rPr>
              <w:t>çizimde;</w:t>
            </w:r>
          </w:p>
        </w:tc>
      </w:tr>
      <w:tr w:rsidR="007C77AE" w:rsidRPr="007C77AE" w14:paraId="01513354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11A50CC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3E7C12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6CEAAC7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01E8531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48C9446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C51ADC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483DED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209BA0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6A31532F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1)Şekl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na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attını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(iskeleti)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et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lmesi</w:t>
            </w:r>
          </w:p>
        </w:tc>
      </w:tr>
      <w:tr w:rsidR="007C77AE" w:rsidRPr="007C77AE" w14:paraId="44959D11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232ADDA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3E863C1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EBC1D5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51BDEEF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E845BB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6BF058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943A65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13514E7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313B220A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2)Doğru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çizildikten sonr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er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yanlış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lçü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5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puan</w:t>
            </w:r>
          </w:p>
        </w:tc>
      </w:tr>
      <w:tr w:rsidR="007C77AE" w:rsidRPr="007C77AE" w14:paraId="4AB82E3F" w14:textId="77777777" w:rsidTr="007C77AE">
        <w:trPr>
          <w:trHeight w:val="1428"/>
        </w:trPr>
        <w:tc>
          <w:tcPr>
            <w:tcW w:w="667" w:type="dxa"/>
            <w:tcBorders>
              <w:top w:val="nil"/>
              <w:bottom w:val="nil"/>
            </w:tcBorders>
          </w:tcPr>
          <w:p w14:paraId="3AB7814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CE81E92" w14:textId="77777777" w:rsidR="007C77AE" w:rsidRPr="007C77AE" w:rsidRDefault="007C77AE" w:rsidP="007C77AE">
            <w:pPr>
              <w:pStyle w:val="TableParagraph"/>
              <w:spacing w:before="192"/>
              <w:rPr>
                <w:noProof/>
                <w:sz w:val="18"/>
                <w:lang w:val="tr-TR"/>
              </w:rPr>
            </w:pPr>
          </w:p>
          <w:p w14:paraId="5FE99856" w14:textId="77777777" w:rsidR="007C77AE" w:rsidRPr="007C77AE" w:rsidRDefault="007C77AE" w:rsidP="007C77AE">
            <w:pPr>
              <w:pStyle w:val="TableParagraph"/>
              <w:ind w:left="1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25532</w:t>
            </w: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1F85F82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18DD2FF" w14:textId="77777777" w:rsidR="007C77AE" w:rsidRPr="007C77AE" w:rsidRDefault="007C77AE" w:rsidP="007C77AE">
            <w:pPr>
              <w:pStyle w:val="TableParagraph"/>
              <w:spacing w:before="72"/>
              <w:rPr>
                <w:noProof/>
                <w:sz w:val="18"/>
                <w:lang w:val="tr-TR"/>
              </w:rPr>
            </w:pPr>
          </w:p>
          <w:p w14:paraId="68E470E1" w14:textId="77777777" w:rsidR="007C77AE" w:rsidRPr="007C77AE" w:rsidRDefault="007C77AE" w:rsidP="007C77AE">
            <w:pPr>
              <w:pStyle w:val="TableParagraph"/>
              <w:spacing w:line="278" w:lineRule="auto"/>
              <w:ind w:left="105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color w:val="3A3A3A"/>
                <w:sz w:val="18"/>
                <w:lang w:val="tr-TR"/>
              </w:rPr>
              <w:t xml:space="preserve">İleri CAD </w:t>
            </w: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Uygulamaları</w:t>
            </w: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1ECB457A" w14:textId="77777777" w:rsidR="007C77AE" w:rsidRPr="007C77AE" w:rsidRDefault="007C77AE" w:rsidP="007C77AE">
            <w:pPr>
              <w:pStyle w:val="TableParagraph"/>
              <w:spacing w:before="162"/>
              <w:rPr>
                <w:noProof/>
                <w:sz w:val="18"/>
                <w:lang w:val="tr-TR"/>
              </w:rPr>
            </w:pPr>
          </w:p>
          <w:p w14:paraId="773515B6" w14:textId="77777777" w:rsidR="007C77AE" w:rsidRPr="007C77AE" w:rsidRDefault="007C77AE" w:rsidP="007C77AE">
            <w:pPr>
              <w:pStyle w:val="TableParagraph"/>
              <w:spacing w:line="276" w:lineRule="auto"/>
              <w:ind w:left="108" w:right="87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Yenilenebilir Enerji Teknikerliği</w:t>
            </w: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4A8ED064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3DD6E1C" w14:textId="77777777" w:rsidR="007C77AE" w:rsidRPr="007C77AE" w:rsidRDefault="007C77AE" w:rsidP="007C77AE">
            <w:pPr>
              <w:pStyle w:val="TableParagraph"/>
              <w:spacing w:before="192"/>
              <w:rPr>
                <w:noProof/>
                <w:sz w:val="18"/>
                <w:lang w:val="tr-TR"/>
              </w:rPr>
            </w:pPr>
          </w:p>
          <w:p w14:paraId="40D60396" w14:textId="77777777" w:rsidR="007C77AE" w:rsidRPr="007C77AE" w:rsidRDefault="007C77AE" w:rsidP="007C77AE">
            <w:pPr>
              <w:pStyle w:val="TableParagraph"/>
              <w:ind w:left="106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1A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6D545C0B" w14:textId="77777777" w:rsidR="007C77AE" w:rsidRPr="007C77AE" w:rsidRDefault="007C77AE" w:rsidP="007C77AE">
            <w:pPr>
              <w:pStyle w:val="TableParagraph"/>
              <w:spacing w:before="162"/>
              <w:rPr>
                <w:noProof/>
                <w:sz w:val="18"/>
                <w:lang w:val="tr-TR"/>
              </w:rPr>
            </w:pPr>
          </w:p>
          <w:p w14:paraId="585C07EF" w14:textId="77777777" w:rsidR="007C77AE" w:rsidRPr="007C77AE" w:rsidRDefault="007C77AE" w:rsidP="007C77AE">
            <w:pPr>
              <w:pStyle w:val="TableParagraph"/>
              <w:spacing w:line="276" w:lineRule="auto"/>
              <w:ind w:left="107" w:right="369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Bilgisayar Başında Uygulama</w:t>
            </w: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5DA93211" w14:textId="77777777" w:rsidR="007C77AE" w:rsidRPr="007C77AE" w:rsidRDefault="007C77AE" w:rsidP="007C77AE">
            <w:pPr>
              <w:pStyle w:val="TableParagraph"/>
              <w:spacing w:before="11" w:line="276" w:lineRule="auto"/>
              <w:ind w:left="108" w:right="242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EF292A3" w14:textId="77777777" w:rsidR="007C77AE" w:rsidRPr="007C77AE" w:rsidRDefault="007C77AE" w:rsidP="007C77AE">
            <w:pPr>
              <w:pStyle w:val="TableParagraph"/>
              <w:spacing w:before="131" w:line="276" w:lineRule="auto"/>
              <w:ind w:left="111" w:right="271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7AF05698" w14:textId="77777777" w:rsidR="007C77AE" w:rsidRPr="007C77AE" w:rsidRDefault="007C77AE" w:rsidP="007C77AE">
            <w:pPr>
              <w:pStyle w:val="TableParagraph"/>
              <w:spacing w:before="95"/>
              <w:ind w:left="112" w:right="18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ınavı Yayınlanan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 tarihinde 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1370E2F" w14:textId="77777777" w:rsidR="007C77AE" w:rsidRPr="007C77AE" w:rsidRDefault="007C77AE" w:rsidP="007C77AE">
            <w:pPr>
              <w:pStyle w:val="TableParagraph"/>
              <w:spacing w:before="11" w:line="276" w:lineRule="auto"/>
              <w:ind w:left="113" w:right="2512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 xml:space="preserve">kırılması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  <w:p w14:paraId="682822C6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Ödevin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urumu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40</w:t>
            </w:r>
          </w:p>
          <w:p w14:paraId="66CAEFF4" w14:textId="77777777" w:rsidR="007C77AE" w:rsidRPr="007C77AE" w:rsidRDefault="007C77AE" w:rsidP="007C77AE">
            <w:pPr>
              <w:pStyle w:val="TableParagraph"/>
              <w:spacing w:before="33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sı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60</w:t>
            </w:r>
          </w:p>
          <w:p w14:paraId="12643E4F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Uygulaması</w:t>
            </w:r>
          </w:p>
          <w:p w14:paraId="2AB707EF" w14:textId="77777777" w:rsidR="007C77AE" w:rsidRPr="007C77AE" w:rsidRDefault="007C77AE" w:rsidP="007C77AE">
            <w:pPr>
              <w:pStyle w:val="TableParagraph"/>
              <w:spacing w:before="30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(Final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geçerl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lan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lam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şlemler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bütünleme</w:t>
            </w:r>
          </w:p>
        </w:tc>
      </w:tr>
      <w:tr w:rsidR="007C77AE" w:rsidRPr="007C77AE" w14:paraId="1DCEE05D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16D2F93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36B03E2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224E13D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285C3AF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54E9BA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3B6168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B8C2B1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B5ED61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0483966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 xml:space="preserve">içinde </w:t>
            </w:r>
            <w:r w:rsidRPr="007C77AE">
              <w:rPr>
                <w:noProof/>
                <w:spacing w:val="-2"/>
                <w:sz w:val="18"/>
                <w:lang w:val="tr-TR"/>
              </w:rPr>
              <w:t>geçerlidir)</w:t>
            </w:r>
          </w:p>
        </w:tc>
      </w:tr>
      <w:tr w:rsidR="007C77AE" w:rsidRPr="007C77AE" w14:paraId="128EAEB5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24820F4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C8FDE5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2650C1F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032EC45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342F887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1E91FF1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1F2F98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415AAAE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4E5AF5A6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Ağırlıklı puanı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+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final</w:t>
            </w:r>
          </w:p>
        </w:tc>
      </w:tr>
      <w:tr w:rsidR="007C77AE" w:rsidRPr="007C77AE" w14:paraId="58EF716D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06D1219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002241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0D2EC9A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56FB53A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02C4FFC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5A95C53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EBBD13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4655C34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63308F1F" w14:textId="77777777" w:rsidR="007C77AE" w:rsidRPr="007C77AE" w:rsidRDefault="007C77AE" w:rsidP="007C77AE">
            <w:pPr>
              <w:pStyle w:val="TableParagraph"/>
              <w:spacing w:before="1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14C9A473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74DF424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33FE9C4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49BDF44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1751599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26E754E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13B18B6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D3D7B3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5AAD629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48AC4B18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10"/>
                <w:sz w:val="18"/>
                <w:lang w:val="tr-TR"/>
              </w:rPr>
              <w:t>+</w:t>
            </w:r>
          </w:p>
        </w:tc>
      </w:tr>
      <w:tr w:rsidR="007C77AE" w:rsidRPr="007C77AE" w14:paraId="2BCAC392" w14:textId="77777777" w:rsidTr="007C77AE">
        <w:trPr>
          <w:trHeight w:val="248"/>
        </w:trPr>
        <w:tc>
          <w:tcPr>
            <w:tcW w:w="667" w:type="dxa"/>
            <w:tcBorders>
              <w:top w:val="nil"/>
            </w:tcBorders>
          </w:tcPr>
          <w:p w14:paraId="16B68342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425" w:type="dxa"/>
            <w:tcBorders>
              <w:top w:val="nil"/>
            </w:tcBorders>
          </w:tcPr>
          <w:p w14:paraId="72D6264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149" w:type="dxa"/>
            <w:tcBorders>
              <w:top w:val="nil"/>
            </w:tcBorders>
          </w:tcPr>
          <w:p w14:paraId="1C8797E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580" w:type="dxa"/>
            <w:tcBorders>
              <w:top w:val="nil"/>
            </w:tcBorders>
          </w:tcPr>
          <w:p w14:paraId="18DB93F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40" w:type="dxa"/>
            <w:tcBorders>
              <w:top w:val="nil"/>
            </w:tcBorders>
          </w:tcPr>
          <w:p w14:paraId="3AC77DA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23" w:type="dxa"/>
            <w:tcBorders>
              <w:top w:val="nil"/>
            </w:tcBorders>
          </w:tcPr>
          <w:p w14:paraId="122B9E1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2E5BF9C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605" w:type="dxa"/>
            <w:tcBorders>
              <w:top w:val="nil"/>
            </w:tcBorders>
          </w:tcPr>
          <w:p w14:paraId="198AD81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4317" w:type="dxa"/>
            <w:tcBorders>
              <w:top w:val="nil"/>
            </w:tcBorders>
          </w:tcPr>
          <w:p w14:paraId="7E916B35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</w:tbl>
    <w:p w14:paraId="1CBD807F" w14:textId="77777777" w:rsidR="007C77AE" w:rsidRPr="007C77AE" w:rsidRDefault="007C77AE" w:rsidP="007C77AE">
      <w:pPr>
        <w:pStyle w:val="TableParagraph"/>
        <w:rPr>
          <w:noProof/>
          <w:sz w:val="18"/>
        </w:rPr>
        <w:sectPr w:rsidR="007C77AE" w:rsidRPr="007C77AE" w:rsidSect="007C77AE">
          <w:headerReference w:type="default" r:id="rId7"/>
          <w:pgSz w:w="16840" w:h="11910" w:orient="landscape"/>
          <w:pgMar w:top="709" w:right="1559" w:bottom="280" w:left="1559" w:header="717" w:footer="0" w:gutter="0"/>
          <w:pgNumType w:start="1"/>
          <w:cols w:space="708"/>
        </w:sectPr>
      </w:pPr>
    </w:p>
    <w:p w14:paraId="2CF7546A" w14:textId="77777777" w:rsidR="007C77AE" w:rsidRPr="007C77AE" w:rsidRDefault="007C77AE" w:rsidP="007C77AE">
      <w:pPr>
        <w:pStyle w:val="GvdeMetni"/>
        <w:rPr>
          <w:noProof/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1425"/>
        <w:gridCol w:w="1149"/>
        <w:gridCol w:w="580"/>
        <w:gridCol w:w="1240"/>
        <w:gridCol w:w="1223"/>
        <w:gridCol w:w="1276"/>
        <w:gridCol w:w="1605"/>
        <w:gridCol w:w="4317"/>
      </w:tblGrid>
      <w:tr w:rsidR="007C77AE" w:rsidRPr="007C77AE" w14:paraId="4B3CDA43" w14:textId="77777777" w:rsidTr="007C77AE">
        <w:trPr>
          <w:trHeight w:val="228"/>
        </w:trPr>
        <w:tc>
          <w:tcPr>
            <w:tcW w:w="667" w:type="dxa"/>
            <w:tcBorders>
              <w:bottom w:val="nil"/>
            </w:tcBorders>
          </w:tcPr>
          <w:p w14:paraId="276E3CE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bottom w:val="nil"/>
            </w:tcBorders>
          </w:tcPr>
          <w:p w14:paraId="4B232DF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bottom w:val="nil"/>
            </w:tcBorders>
          </w:tcPr>
          <w:p w14:paraId="1FA6C0C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bottom w:val="nil"/>
            </w:tcBorders>
          </w:tcPr>
          <w:p w14:paraId="5B3E9C0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bottom w:val="nil"/>
            </w:tcBorders>
          </w:tcPr>
          <w:p w14:paraId="0BF3F36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bottom w:val="nil"/>
            </w:tcBorders>
          </w:tcPr>
          <w:p w14:paraId="28CCDDB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bottom w:val="nil"/>
            </w:tcBorders>
          </w:tcPr>
          <w:p w14:paraId="566219D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bottom w:val="nil"/>
            </w:tcBorders>
          </w:tcPr>
          <w:p w14:paraId="0C85D93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bottom w:val="nil"/>
            </w:tcBorders>
          </w:tcPr>
          <w:p w14:paraId="05EC09B3" w14:textId="77777777" w:rsidR="007C77AE" w:rsidRPr="007C77AE" w:rsidRDefault="007C77AE" w:rsidP="007C77AE">
            <w:pPr>
              <w:pStyle w:val="TableParagraph"/>
              <w:spacing w:before="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ilgisayar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Puanı</w:t>
            </w:r>
          </w:p>
        </w:tc>
      </w:tr>
      <w:tr w:rsidR="007C77AE" w:rsidRPr="007C77AE" w14:paraId="269A97A1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788E2C0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13D0EA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1E66B53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6542D57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5003734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2F6A72D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1C55CB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B83409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65526FDE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</w:tc>
      </w:tr>
      <w:tr w:rsidR="007C77AE" w:rsidRPr="007C77AE" w14:paraId="7A05763B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13B7B84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A247B5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49D924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1C00779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58F7D91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750BC1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F4BE18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0D17832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5A0E84B2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Solidworks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erile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mde;</w:t>
            </w:r>
          </w:p>
        </w:tc>
      </w:tr>
      <w:tr w:rsidR="007C77AE" w:rsidRPr="007C77AE" w14:paraId="6DB11131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3E959FE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D24657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48556C6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102DAEE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439A84F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19EBDD6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899CB4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0F183D3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2FF1E37D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1)Şekl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na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attının (iskeleti)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et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lmesi</w:t>
            </w:r>
          </w:p>
        </w:tc>
      </w:tr>
      <w:tr w:rsidR="007C77AE" w:rsidRPr="007C77AE" w14:paraId="004883CE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3CED7C6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7DC9B7E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EA1263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4744957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2D264BD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137987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CE123F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42E661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230E8D1E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2)Doğru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çizildikten sonr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er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yanlış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lçü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5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puan</w:t>
            </w:r>
          </w:p>
        </w:tc>
      </w:tr>
      <w:tr w:rsidR="007C77AE" w:rsidRPr="007C77AE" w14:paraId="74AEEF7A" w14:textId="77777777" w:rsidTr="007C77AE">
        <w:trPr>
          <w:trHeight w:val="1429"/>
        </w:trPr>
        <w:tc>
          <w:tcPr>
            <w:tcW w:w="667" w:type="dxa"/>
            <w:tcBorders>
              <w:top w:val="nil"/>
              <w:bottom w:val="nil"/>
            </w:tcBorders>
          </w:tcPr>
          <w:p w14:paraId="78F52962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041939B" w14:textId="77777777" w:rsidR="007C77AE" w:rsidRPr="007C77AE" w:rsidRDefault="007C77AE" w:rsidP="007C77AE">
            <w:pPr>
              <w:pStyle w:val="TableParagraph"/>
              <w:spacing w:before="192"/>
              <w:rPr>
                <w:noProof/>
                <w:sz w:val="18"/>
                <w:lang w:val="tr-TR"/>
              </w:rPr>
            </w:pPr>
          </w:p>
          <w:p w14:paraId="1EC8850A" w14:textId="77777777" w:rsidR="007C77AE" w:rsidRPr="007C77AE" w:rsidRDefault="007C77AE" w:rsidP="007C77AE">
            <w:pPr>
              <w:pStyle w:val="TableParagraph"/>
              <w:ind w:left="1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19604</w:t>
            </w: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DA4A17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FD3C525" w14:textId="77777777" w:rsidR="007C77AE" w:rsidRPr="007C77AE" w:rsidRDefault="007C77AE" w:rsidP="007C77AE">
            <w:pPr>
              <w:pStyle w:val="TableParagraph"/>
              <w:spacing w:before="75"/>
              <w:rPr>
                <w:noProof/>
                <w:sz w:val="18"/>
                <w:lang w:val="tr-TR"/>
              </w:rPr>
            </w:pPr>
          </w:p>
          <w:p w14:paraId="7A3F17FF" w14:textId="77777777" w:rsidR="007C77AE" w:rsidRPr="007C77AE" w:rsidRDefault="007C77AE" w:rsidP="007C77AE">
            <w:pPr>
              <w:pStyle w:val="TableParagraph"/>
              <w:spacing w:line="276" w:lineRule="auto"/>
              <w:ind w:left="105" w:right="279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Pano</w:t>
            </w:r>
            <w:r w:rsidRPr="007C77AE">
              <w:rPr>
                <w:noProof/>
                <w:color w:val="3A3A3A"/>
                <w:spacing w:val="-10"/>
                <w:sz w:val="18"/>
                <w:lang w:val="tr-TR"/>
              </w:rPr>
              <w:t xml:space="preserve"> </w:t>
            </w: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 xml:space="preserve">Tasarımı </w:t>
            </w:r>
            <w:r w:rsidRPr="007C77AE">
              <w:rPr>
                <w:noProof/>
                <w:color w:val="3A3A3A"/>
                <w:sz w:val="18"/>
                <w:lang w:val="tr-TR"/>
              </w:rPr>
              <w:t>ve Montajı</w:t>
            </w: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61887FB4" w14:textId="77777777" w:rsidR="007C77AE" w:rsidRPr="007C77AE" w:rsidRDefault="007C77AE" w:rsidP="007C77AE">
            <w:pPr>
              <w:pStyle w:val="TableParagraph"/>
              <w:spacing w:before="131" w:line="276" w:lineRule="auto"/>
              <w:ind w:left="108" w:right="378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 xml:space="preserve">Elektrik Enerjisi Üretim, </w:t>
            </w:r>
            <w:r w:rsidRPr="007C77AE">
              <w:rPr>
                <w:noProof/>
                <w:sz w:val="18"/>
                <w:lang w:val="tr-TR"/>
              </w:rPr>
              <w:t>İletim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4"/>
                <w:sz w:val="18"/>
                <w:lang w:val="tr-TR"/>
              </w:rPr>
              <w:t>Dağı</w:t>
            </w: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4C98162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1969004" w14:textId="77777777" w:rsidR="007C77AE" w:rsidRPr="007C77AE" w:rsidRDefault="007C77AE" w:rsidP="007C77AE">
            <w:pPr>
              <w:pStyle w:val="TableParagraph"/>
              <w:spacing w:before="192"/>
              <w:rPr>
                <w:noProof/>
                <w:sz w:val="18"/>
                <w:lang w:val="tr-TR"/>
              </w:rPr>
            </w:pPr>
          </w:p>
          <w:p w14:paraId="081FA5A0" w14:textId="77777777" w:rsidR="007C77AE" w:rsidRPr="007C77AE" w:rsidRDefault="007C77AE" w:rsidP="007C77AE">
            <w:pPr>
              <w:pStyle w:val="TableParagraph"/>
              <w:ind w:left="9" w:right="141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2A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41219922" w14:textId="77777777" w:rsidR="007C77AE" w:rsidRPr="007C77AE" w:rsidRDefault="007C77AE" w:rsidP="007C77AE">
            <w:pPr>
              <w:pStyle w:val="TableParagraph"/>
              <w:spacing w:before="162"/>
              <w:rPr>
                <w:noProof/>
                <w:sz w:val="18"/>
                <w:lang w:val="tr-TR"/>
              </w:rPr>
            </w:pPr>
          </w:p>
          <w:p w14:paraId="40FC808F" w14:textId="77777777" w:rsidR="007C77AE" w:rsidRPr="007C77AE" w:rsidRDefault="007C77AE" w:rsidP="007C77AE">
            <w:pPr>
              <w:pStyle w:val="TableParagraph"/>
              <w:spacing w:line="276" w:lineRule="auto"/>
              <w:ind w:left="107" w:right="369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Bilgisayar Başında Uygulama</w:t>
            </w: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1DCCFF5" w14:textId="77777777" w:rsidR="007C77AE" w:rsidRPr="007C77AE" w:rsidRDefault="007C77AE" w:rsidP="007C77AE">
            <w:pPr>
              <w:pStyle w:val="TableParagraph"/>
              <w:spacing w:before="11" w:line="276" w:lineRule="auto"/>
              <w:ind w:left="108" w:right="242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F22B3F4" w14:textId="77777777" w:rsidR="007C77AE" w:rsidRPr="007C77AE" w:rsidRDefault="007C77AE" w:rsidP="007C77AE">
            <w:pPr>
              <w:pStyle w:val="TableParagraph"/>
              <w:spacing w:before="131" w:line="276" w:lineRule="auto"/>
              <w:ind w:left="111" w:right="271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715EA28E" w14:textId="77777777" w:rsidR="007C77AE" w:rsidRPr="007C77AE" w:rsidRDefault="007C77AE" w:rsidP="007C77AE">
            <w:pPr>
              <w:pStyle w:val="TableParagraph"/>
              <w:spacing w:before="95"/>
              <w:ind w:left="112" w:right="18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ınavı Yayınlanan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 tarihinde 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568F18CC" w14:textId="77777777" w:rsidR="007C77AE" w:rsidRPr="007C77AE" w:rsidRDefault="007C77AE" w:rsidP="007C77AE">
            <w:pPr>
              <w:pStyle w:val="TableParagraph"/>
              <w:spacing w:before="11" w:line="278" w:lineRule="auto"/>
              <w:ind w:left="113" w:right="2512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 xml:space="preserve">kırılması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  <w:p w14:paraId="4AB723A6" w14:textId="77777777" w:rsidR="007C77AE" w:rsidRPr="007C77AE" w:rsidRDefault="007C77AE" w:rsidP="007C77AE">
            <w:pPr>
              <w:pStyle w:val="TableParagraph"/>
              <w:spacing w:line="204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Ödevin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urumu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40</w:t>
            </w:r>
          </w:p>
          <w:p w14:paraId="6EDF7377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sı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60</w:t>
            </w:r>
          </w:p>
          <w:p w14:paraId="0D5D861C" w14:textId="77777777" w:rsidR="007C77AE" w:rsidRPr="007C77AE" w:rsidRDefault="007C77AE" w:rsidP="007C77AE">
            <w:pPr>
              <w:pStyle w:val="TableParagraph"/>
              <w:spacing w:before="30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Uygulaması</w:t>
            </w:r>
          </w:p>
          <w:p w14:paraId="57EE869C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(Final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geçerl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lan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lam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şlemler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bütünleme</w:t>
            </w:r>
          </w:p>
        </w:tc>
      </w:tr>
      <w:tr w:rsidR="007C77AE" w:rsidRPr="007C77AE" w14:paraId="12F0E9DD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76260F3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D234AA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DF320F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33445DB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60CC72A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1E5822F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642994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33FF051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597259EE" w14:textId="77777777" w:rsidR="007C77AE" w:rsidRPr="007C77AE" w:rsidRDefault="007C77AE" w:rsidP="007C77AE">
            <w:pPr>
              <w:pStyle w:val="TableParagraph"/>
              <w:spacing w:before="1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 xml:space="preserve">içinde </w:t>
            </w:r>
            <w:r w:rsidRPr="007C77AE">
              <w:rPr>
                <w:noProof/>
                <w:spacing w:val="-2"/>
                <w:sz w:val="18"/>
                <w:lang w:val="tr-TR"/>
              </w:rPr>
              <w:t>geçerlidir)</w:t>
            </w:r>
          </w:p>
        </w:tc>
      </w:tr>
      <w:tr w:rsidR="007C77AE" w:rsidRPr="007C77AE" w14:paraId="27BC6FC8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3F48741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59996D2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6DFDDEE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3F5D9E1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05876F9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7D1B2E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2C90BB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75D3C72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588CAC57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Ağırlıklı puanı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+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final</w:t>
            </w:r>
          </w:p>
        </w:tc>
      </w:tr>
      <w:tr w:rsidR="007C77AE" w:rsidRPr="007C77AE" w14:paraId="1B2CF1B6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03190DE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7336D38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195E750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57BC964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8DE5B5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0562026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C01EF8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114EA89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11A5A80F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3B307396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264197A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3D64A96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59C3C14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45DB0AC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F3A28E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7540C66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107D07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33D4E22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08F50794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10"/>
                <w:sz w:val="18"/>
                <w:lang w:val="tr-TR"/>
              </w:rPr>
              <w:t>+</w:t>
            </w:r>
          </w:p>
        </w:tc>
      </w:tr>
      <w:tr w:rsidR="007C77AE" w:rsidRPr="007C77AE" w14:paraId="32B97CD1" w14:textId="77777777" w:rsidTr="007C77AE">
        <w:trPr>
          <w:trHeight w:val="248"/>
        </w:trPr>
        <w:tc>
          <w:tcPr>
            <w:tcW w:w="667" w:type="dxa"/>
            <w:tcBorders>
              <w:top w:val="nil"/>
            </w:tcBorders>
          </w:tcPr>
          <w:p w14:paraId="4CCF0B85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425" w:type="dxa"/>
            <w:tcBorders>
              <w:top w:val="nil"/>
            </w:tcBorders>
          </w:tcPr>
          <w:p w14:paraId="3DF9D8D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149" w:type="dxa"/>
            <w:tcBorders>
              <w:top w:val="nil"/>
            </w:tcBorders>
          </w:tcPr>
          <w:p w14:paraId="35007CA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580" w:type="dxa"/>
            <w:tcBorders>
              <w:top w:val="nil"/>
            </w:tcBorders>
          </w:tcPr>
          <w:p w14:paraId="6EBC117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40" w:type="dxa"/>
            <w:tcBorders>
              <w:top w:val="nil"/>
            </w:tcBorders>
          </w:tcPr>
          <w:p w14:paraId="3FF74F3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23" w:type="dxa"/>
            <w:tcBorders>
              <w:top w:val="nil"/>
            </w:tcBorders>
          </w:tcPr>
          <w:p w14:paraId="0DA78971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6F5062F4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605" w:type="dxa"/>
            <w:tcBorders>
              <w:top w:val="nil"/>
            </w:tcBorders>
          </w:tcPr>
          <w:p w14:paraId="79F11F9A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4317" w:type="dxa"/>
            <w:tcBorders>
              <w:top w:val="nil"/>
            </w:tcBorders>
          </w:tcPr>
          <w:p w14:paraId="3256459E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1279A598" w14:textId="77777777" w:rsidTr="007C77AE">
        <w:trPr>
          <w:trHeight w:val="228"/>
        </w:trPr>
        <w:tc>
          <w:tcPr>
            <w:tcW w:w="667" w:type="dxa"/>
            <w:tcBorders>
              <w:bottom w:val="nil"/>
            </w:tcBorders>
          </w:tcPr>
          <w:p w14:paraId="10F61D2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bottom w:val="nil"/>
            </w:tcBorders>
          </w:tcPr>
          <w:p w14:paraId="4CC9B9C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bottom w:val="nil"/>
            </w:tcBorders>
          </w:tcPr>
          <w:p w14:paraId="71E9329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bottom w:val="nil"/>
            </w:tcBorders>
          </w:tcPr>
          <w:p w14:paraId="1A463A7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bottom w:val="nil"/>
            </w:tcBorders>
          </w:tcPr>
          <w:p w14:paraId="133D09C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bottom w:val="nil"/>
            </w:tcBorders>
          </w:tcPr>
          <w:p w14:paraId="27AD9D8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bottom w:val="nil"/>
            </w:tcBorders>
          </w:tcPr>
          <w:p w14:paraId="4A81AD7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bottom w:val="nil"/>
            </w:tcBorders>
          </w:tcPr>
          <w:p w14:paraId="6BE7C0F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bottom w:val="nil"/>
            </w:tcBorders>
          </w:tcPr>
          <w:p w14:paraId="34E363D5" w14:textId="77777777" w:rsidR="007C77AE" w:rsidRPr="007C77AE" w:rsidRDefault="007C77AE" w:rsidP="007C77AE">
            <w:pPr>
              <w:pStyle w:val="TableParagraph"/>
              <w:spacing w:before="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ilgisayar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Puanı</w:t>
            </w:r>
          </w:p>
        </w:tc>
      </w:tr>
      <w:tr w:rsidR="007C77AE" w:rsidRPr="007C77AE" w14:paraId="08EA85D3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5FD2691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615C1D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2BBB0B7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41B36EF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1BB5671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19413B1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683E73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3D4A4CB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666D4485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</w:tc>
      </w:tr>
      <w:tr w:rsidR="007C77AE" w:rsidRPr="007C77AE" w14:paraId="245EC931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281CAB8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6EECEC2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122D528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6FC44A0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5858DCD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41CE5F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3AF27F8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319D3CD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8350070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Solidworks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erile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mde;</w:t>
            </w:r>
          </w:p>
        </w:tc>
      </w:tr>
      <w:tr w:rsidR="007C77AE" w:rsidRPr="007C77AE" w14:paraId="26346613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6359240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6DC9235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585CF2C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00D9BA9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3BD822F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6DC193E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654D3A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6F47639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20C44FC1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1)Şekl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na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attının (iskeleti)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et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lmesi</w:t>
            </w:r>
          </w:p>
        </w:tc>
      </w:tr>
      <w:tr w:rsidR="007C77AE" w:rsidRPr="007C77AE" w14:paraId="45B32846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433C9AE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70F6C0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75AF454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600138E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29F1428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2792D106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6996B1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5BC6D10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754DD361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2)Doğru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çizildikten sonr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er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yanlış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lçü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5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puan</w:t>
            </w:r>
          </w:p>
        </w:tc>
      </w:tr>
      <w:tr w:rsidR="007C77AE" w:rsidRPr="007C77AE" w14:paraId="43453E01" w14:textId="77777777" w:rsidTr="007C77AE">
        <w:trPr>
          <w:trHeight w:val="1427"/>
        </w:trPr>
        <w:tc>
          <w:tcPr>
            <w:tcW w:w="667" w:type="dxa"/>
            <w:tcBorders>
              <w:top w:val="nil"/>
              <w:bottom w:val="nil"/>
            </w:tcBorders>
          </w:tcPr>
          <w:p w14:paraId="051CDEF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FA2AC42" w14:textId="77777777" w:rsidR="007C77AE" w:rsidRPr="007C77AE" w:rsidRDefault="007C77AE" w:rsidP="007C77AE">
            <w:pPr>
              <w:pStyle w:val="TableParagraph"/>
              <w:spacing w:before="191"/>
              <w:rPr>
                <w:noProof/>
                <w:sz w:val="18"/>
                <w:lang w:val="tr-TR"/>
              </w:rPr>
            </w:pPr>
          </w:p>
          <w:p w14:paraId="5EB7237C" w14:textId="77777777" w:rsidR="007C77AE" w:rsidRPr="007C77AE" w:rsidRDefault="007C77AE" w:rsidP="007C77AE">
            <w:pPr>
              <w:pStyle w:val="TableParagraph"/>
              <w:ind w:left="1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19612</w:t>
            </w: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32D93F2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357FB8E" w14:textId="77777777" w:rsidR="007C77AE" w:rsidRPr="007C77AE" w:rsidRDefault="007C77AE" w:rsidP="007C77AE">
            <w:pPr>
              <w:pStyle w:val="TableParagraph"/>
              <w:spacing w:before="73"/>
              <w:rPr>
                <w:noProof/>
                <w:sz w:val="18"/>
                <w:lang w:val="tr-TR"/>
              </w:rPr>
            </w:pPr>
          </w:p>
          <w:p w14:paraId="715A4841" w14:textId="77777777" w:rsidR="007C77AE" w:rsidRPr="007C77AE" w:rsidRDefault="007C77AE" w:rsidP="007C77AE">
            <w:pPr>
              <w:pStyle w:val="TableParagraph"/>
              <w:spacing w:before="1" w:line="276" w:lineRule="auto"/>
              <w:ind w:left="105" w:right="279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Pano</w:t>
            </w:r>
            <w:r w:rsidRPr="007C77AE">
              <w:rPr>
                <w:noProof/>
                <w:color w:val="3A3A3A"/>
                <w:spacing w:val="-10"/>
                <w:sz w:val="18"/>
                <w:lang w:val="tr-TR"/>
              </w:rPr>
              <w:t xml:space="preserve"> </w:t>
            </w: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 xml:space="preserve">Tasarımı </w:t>
            </w:r>
            <w:r w:rsidRPr="007C77AE">
              <w:rPr>
                <w:noProof/>
                <w:color w:val="3A3A3A"/>
                <w:sz w:val="18"/>
                <w:lang w:val="tr-TR"/>
              </w:rPr>
              <w:t>ve Montajı</w:t>
            </w: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2F92E55E" w14:textId="77777777" w:rsidR="007C77AE" w:rsidRPr="007C77AE" w:rsidRDefault="007C77AE" w:rsidP="007C77AE">
            <w:pPr>
              <w:pStyle w:val="TableParagraph"/>
              <w:spacing w:before="43"/>
              <w:rPr>
                <w:noProof/>
                <w:sz w:val="18"/>
                <w:lang w:val="tr-TR"/>
              </w:rPr>
            </w:pPr>
          </w:p>
          <w:p w14:paraId="31761573" w14:textId="77777777" w:rsidR="007C77AE" w:rsidRPr="007C77AE" w:rsidRDefault="007C77AE" w:rsidP="007C77AE">
            <w:pPr>
              <w:pStyle w:val="TableParagraph"/>
              <w:spacing w:line="276" w:lineRule="auto"/>
              <w:ind w:left="108" w:right="2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Alternatif Enerji Kaynakları Teknolojisi</w:t>
            </w: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1A21AF8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956895C" w14:textId="77777777" w:rsidR="007C77AE" w:rsidRPr="007C77AE" w:rsidRDefault="007C77AE" w:rsidP="007C77AE">
            <w:pPr>
              <w:pStyle w:val="TableParagraph"/>
              <w:spacing w:before="191"/>
              <w:rPr>
                <w:noProof/>
                <w:sz w:val="18"/>
                <w:lang w:val="tr-TR"/>
              </w:rPr>
            </w:pPr>
          </w:p>
          <w:p w14:paraId="27E04951" w14:textId="77777777" w:rsidR="007C77AE" w:rsidRPr="007C77AE" w:rsidRDefault="007C77AE" w:rsidP="007C77AE">
            <w:pPr>
              <w:pStyle w:val="TableParagraph"/>
              <w:ind w:left="9" w:right="141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2A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6269796C" w14:textId="77777777" w:rsidR="007C77AE" w:rsidRPr="007C77AE" w:rsidRDefault="007C77AE" w:rsidP="007C77AE">
            <w:pPr>
              <w:pStyle w:val="TableParagraph"/>
              <w:spacing w:before="160"/>
              <w:rPr>
                <w:noProof/>
                <w:sz w:val="18"/>
                <w:lang w:val="tr-TR"/>
              </w:rPr>
            </w:pPr>
          </w:p>
          <w:p w14:paraId="03640BA4" w14:textId="77777777" w:rsidR="007C77AE" w:rsidRPr="007C77AE" w:rsidRDefault="007C77AE" w:rsidP="007C77AE">
            <w:pPr>
              <w:pStyle w:val="TableParagraph"/>
              <w:spacing w:before="1" w:line="276" w:lineRule="auto"/>
              <w:ind w:left="107" w:right="369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Bilgisayar Başında Uygulama</w:t>
            </w: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01F392B" w14:textId="77777777" w:rsidR="007C77AE" w:rsidRPr="007C77AE" w:rsidRDefault="007C77AE" w:rsidP="007C77AE">
            <w:pPr>
              <w:pStyle w:val="TableParagraph"/>
              <w:spacing w:before="12" w:line="276" w:lineRule="auto"/>
              <w:ind w:left="108" w:right="242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8E0EF01" w14:textId="77777777" w:rsidR="007C77AE" w:rsidRPr="007C77AE" w:rsidRDefault="007C77AE" w:rsidP="007C77AE">
            <w:pPr>
              <w:pStyle w:val="TableParagraph"/>
              <w:spacing w:before="130" w:line="276" w:lineRule="auto"/>
              <w:ind w:left="111" w:right="271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283DBEAC" w14:textId="77777777" w:rsidR="007C77AE" w:rsidRPr="007C77AE" w:rsidRDefault="007C77AE" w:rsidP="007C77AE">
            <w:pPr>
              <w:pStyle w:val="TableParagraph"/>
              <w:spacing w:before="94"/>
              <w:ind w:left="112" w:right="18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ınavı Yayınlanan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 tarihinde 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63C8A6FF" w14:textId="77777777" w:rsidR="007C77AE" w:rsidRPr="007C77AE" w:rsidRDefault="007C77AE" w:rsidP="007C77AE">
            <w:pPr>
              <w:pStyle w:val="TableParagraph"/>
              <w:spacing w:before="12" w:line="276" w:lineRule="auto"/>
              <w:ind w:left="113" w:right="2512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 xml:space="preserve">kırılması </w:t>
            </w: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  <w:p w14:paraId="23BB6EAA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Ödevin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urumu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40</w:t>
            </w:r>
          </w:p>
          <w:p w14:paraId="6891240E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sı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60</w:t>
            </w:r>
          </w:p>
          <w:p w14:paraId="2321250C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Uygulaması</w:t>
            </w:r>
          </w:p>
          <w:p w14:paraId="49970FC8" w14:textId="77777777" w:rsidR="007C77AE" w:rsidRPr="007C77AE" w:rsidRDefault="007C77AE" w:rsidP="007C77AE">
            <w:pPr>
              <w:pStyle w:val="TableParagraph"/>
              <w:spacing w:before="30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(Final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geçerl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lan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lama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şlemler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bütünleme</w:t>
            </w:r>
          </w:p>
        </w:tc>
      </w:tr>
      <w:tr w:rsidR="007C77AE" w:rsidRPr="007C77AE" w14:paraId="715D944F" w14:textId="77777777" w:rsidTr="007C77AE">
        <w:trPr>
          <w:trHeight w:val="238"/>
        </w:trPr>
        <w:tc>
          <w:tcPr>
            <w:tcW w:w="667" w:type="dxa"/>
            <w:tcBorders>
              <w:top w:val="nil"/>
              <w:bottom w:val="nil"/>
            </w:tcBorders>
          </w:tcPr>
          <w:p w14:paraId="526877B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0CC6838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36B07ACE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2B64037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36E66CF0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40EDF23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371858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351BDD8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090DCC26" w14:textId="77777777" w:rsidR="007C77AE" w:rsidRPr="007C77AE" w:rsidRDefault="007C77AE" w:rsidP="007C77AE">
            <w:pPr>
              <w:pStyle w:val="TableParagraph"/>
              <w:spacing w:before="12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 xml:space="preserve">içinde </w:t>
            </w:r>
            <w:r w:rsidRPr="007C77AE">
              <w:rPr>
                <w:noProof/>
                <w:spacing w:val="-2"/>
                <w:sz w:val="18"/>
                <w:lang w:val="tr-TR"/>
              </w:rPr>
              <w:t>geçerlidir)</w:t>
            </w:r>
          </w:p>
        </w:tc>
      </w:tr>
      <w:tr w:rsidR="007C77AE" w:rsidRPr="007C77AE" w14:paraId="40B34935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2E0F97F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74646A3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4E10958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6D44823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843E6E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5FFDCF8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70E92DB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7524B33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1BFC7F7B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Ağırlıklı puanı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+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4"/>
                <w:sz w:val="18"/>
                <w:lang w:val="tr-TR"/>
              </w:rPr>
              <w:t>final</w:t>
            </w:r>
          </w:p>
        </w:tc>
      </w:tr>
      <w:tr w:rsidR="007C77AE" w:rsidRPr="007C77AE" w14:paraId="350039DB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390C409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2616752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4699885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0B10B21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1A8D34E9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3633A197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5CAFA9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06FD544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3F979371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13AC1178" w14:textId="77777777" w:rsidTr="007C77AE">
        <w:trPr>
          <w:trHeight w:val="237"/>
        </w:trPr>
        <w:tc>
          <w:tcPr>
            <w:tcW w:w="667" w:type="dxa"/>
            <w:tcBorders>
              <w:top w:val="nil"/>
              <w:bottom w:val="nil"/>
            </w:tcBorders>
          </w:tcPr>
          <w:p w14:paraId="64B85E4C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425" w:type="dxa"/>
            <w:tcBorders>
              <w:top w:val="nil"/>
              <w:bottom w:val="nil"/>
            </w:tcBorders>
          </w:tcPr>
          <w:p w14:paraId="10067E5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</w:tcPr>
          <w:p w14:paraId="6429F605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580" w:type="dxa"/>
            <w:tcBorders>
              <w:top w:val="nil"/>
              <w:bottom w:val="nil"/>
            </w:tcBorders>
          </w:tcPr>
          <w:p w14:paraId="38D007EA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1FCC7DA4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</w:tcPr>
          <w:p w14:paraId="02FCCA0F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6E04DE2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1605" w:type="dxa"/>
            <w:tcBorders>
              <w:top w:val="nil"/>
              <w:bottom w:val="nil"/>
            </w:tcBorders>
          </w:tcPr>
          <w:p w14:paraId="5618A5ED" w14:textId="77777777" w:rsidR="007C77AE" w:rsidRPr="007C77AE" w:rsidRDefault="007C77AE" w:rsidP="007C77AE">
            <w:pPr>
              <w:pStyle w:val="TableParagraph"/>
              <w:rPr>
                <w:noProof/>
                <w:sz w:val="16"/>
                <w:lang w:val="tr-TR"/>
              </w:rPr>
            </w:pPr>
          </w:p>
        </w:tc>
        <w:tc>
          <w:tcPr>
            <w:tcW w:w="4317" w:type="dxa"/>
            <w:tcBorders>
              <w:top w:val="nil"/>
              <w:bottom w:val="nil"/>
            </w:tcBorders>
          </w:tcPr>
          <w:p w14:paraId="0AA2693D" w14:textId="77777777" w:rsidR="007C77AE" w:rsidRPr="007C77AE" w:rsidRDefault="007C77AE" w:rsidP="007C77AE">
            <w:pPr>
              <w:pStyle w:val="TableParagraph"/>
              <w:spacing w:before="11"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10"/>
                <w:sz w:val="18"/>
                <w:lang w:val="tr-TR"/>
              </w:rPr>
              <w:t>+</w:t>
            </w:r>
          </w:p>
        </w:tc>
      </w:tr>
      <w:tr w:rsidR="007C77AE" w:rsidRPr="007C77AE" w14:paraId="468A2A58" w14:textId="77777777" w:rsidTr="007C77AE">
        <w:trPr>
          <w:trHeight w:val="251"/>
        </w:trPr>
        <w:tc>
          <w:tcPr>
            <w:tcW w:w="667" w:type="dxa"/>
            <w:tcBorders>
              <w:top w:val="nil"/>
            </w:tcBorders>
          </w:tcPr>
          <w:p w14:paraId="4B26E6E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425" w:type="dxa"/>
            <w:tcBorders>
              <w:top w:val="nil"/>
            </w:tcBorders>
          </w:tcPr>
          <w:p w14:paraId="2E763D7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149" w:type="dxa"/>
            <w:tcBorders>
              <w:top w:val="nil"/>
            </w:tcBorders>
          </w:tcPr>
          <w:p w14:paraId="09209B2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580" w:type="dxa"/>
            <w:tcBorders>
              <w:top w:val="nil"/>
            </w:tcBorders>
          </w:tcPr>
          <w:p w14:paraId="42ED055A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40" w:type="dxa"/>
            <w:tcBorders>
              <w:top w:val="nil"/>
            </w:tcBorders>
          </w:tcPr>
          <w:p w14:paraId="19F333E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23" w:type="dxa"/>
            <w:tcBorders>
              <w:top w:val="nil"/>
            </w:tcBorders>
          </w:tcPr>
          <w:p w14:paraId="221ACF1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7987FC65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1605" w:type="dxa"/>
            <w:tcBorders>
              <w:top w:val="nil"/>
            </w:tcBorders>
          </w:tcPr>
          <w:p w14:paraId="70EABAB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</w:tc>
        <w:tc>
          <w:tcPr>
            <w:tcW w:w="4317" w:type="dxa"/>
            <w:tcBorders>
              <w:top w:val="nil"/>
            </w:tcBorders>
          </w:tcPr>
          <w:p w14:paraId="780A8480" w14:textId="77777777" w:rsidR="007C77AE" w:rsidRPr="007C77AE" w:rsidRDefault="007C77AE" w:rsidP="007C77AE">
            <w:pPr>
              <w:pStyle w:val="TableParagraph"/>
              <w:spacing w:before="1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</w:tbl>
    <w:p w14:paraId="3D8757F2" w14:textId="77777777" w:rsidR="007C77AE" w:rsidRPr="007C77AE" w:rsidRDefault="007C77AE" w:rsidP="007C77AE">
      <w:pPr>
        <w:pStyle w:val="TableParagraph"/>
        <w:rPr>
          <w:noProof/>
          <w:sz w:val="18"/>
        </w:rPr>
        <w:sectPr w:rsidR="007C77AE" w:rsidRPr="007C77AE">
          <w:pgSz w:w="16840" w:h="11910" w:orient="landscape"/>
          <w:pgMar w:top="1320" w:right="1559" w:bottom="280" w:left="1559" w:header="717" w:footer="0" w:gutter="0"/>
          <w:cols w:space="708"/>
        </w:sectPr>
      </w:pPr>
    </w:p>
    <w:p w14:paraId="0C45C0EC" w14:textId="77777777" w:rsidR="007C77AE" w:rsidRPr="007C77AE" w:rsidRDefault="007C77AE" w:rsidP="007C77AE">
      <w:pPr>
        <w:pStyle w:val="GvdeMetni"/>
        <w:rPr>
          <w:noProof/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1425"/>
        <w:gridCol w:w="1149"/>
        <w:gridCol w:w="580"/>
        <w:gridCol w:w="1240"/>
        <w:gridCol w:w="1223"/>
        <w:gridCol w:w="1276"/>
        <w:gridCol w:w="1605"/>
        <w:gridCol w:w="4317"/>
      </w:tblGrid>
      <w:tr w:rsidR="007C77AE" w:rsidRPr="007C77AE" w14:paraId="4D1341E2" w14:textId="77777777" w:rsidTr="007C77AE">
        <w:trPr>
          <w:trHeight w:val="3808"/>
        </w:trPr>
        <w:tc>
          <w:tcPr>
            <w:tcW w:w="667" w:type="dxa"/>
          </w:tcPr>
          <w:p w14:paraId="6B06E7B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2F32F7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671C59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5B73E3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1DB2345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EE4CCA2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A8B300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8BE59D3" w14:textId="77777777" w:rsidR="007C77AE" w:rsidRPr="007C77AE" w:rsidRDefault="007C77AE" w:rsidP="007C77AE">
            <w:pPr>
              <w:pStyle w:val="TableParagraph"/>
              <w:spacing w:before="129"/>
              <w:rPr>
                <w:noProof/>
                <w:sz w:val="18"/>
                <w:lang w:val="tr-TR"/>
              </w:rPr>
            </w:pPr>
          </w:p>
          <w:p w14:paraId="3988F953" w14:textId="77777777" w:rsidR="007C77AE" w:rsidRPr="007C77AE" w:rsidRDefault="007C77AE" w:rsidP="007C77AE">
            <w:pPr>
              <w:pStyle w:val="TableParagraph"/>
              <w:ind w:left="1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19110</w:t>
            </w:r>
          </w:p>
        </w:tc>
        <w:tc>
          <w:tcPr>
            <w:tcW w:w="1425" w:type="dxa"/>
          </w:tcPr>
          <w:p w14:paraId="56D1C0CA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7DDE4D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6A0F5A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7FDEB6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33D9EE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E0693E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D6512C2" w14:textId="77777777" w:rsidR="007C77AE" w:rsidRPr="007C77AE" w:rsidRDefault="007C77AE" w:rsidP="007C77AE">
            <w:pPr>
              <w:pStyle w:val="TableParagraph"/>
              <w:spacing w:before="98"/>
              <w:rPr>
                <w:noProof/>
                <w:sz w:val="18"/>
                <w:lang w:val="tr-TR"/>
              </w:rPr>
            </w:pPr>
          </w:p>
          <w:p w14:paraId="698D7065" w14:textId="77777777" w:rsidR="007C77AE" w:rsidRPr="007C77AE" w:rsidRDefault="007C77AE" w:rsidP="007C77AE">
            <w:pPr>
              <w:pStyle w:val="TableParagraph"/>
              <w:spacing w:before="1" w:line="276" w:lineRule="auto"/>
              <w:ind w:left="141" w:right="132" w:firstLine="1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Bilgisayar Destekli</w:t>
            </w:r>
            <w:r w:rsidRPr="007C77AE">
              <w:rPr>
                <w:noProof/>
                <w:color w:val="3A3A3A"/>
                <w:spacing w:val="-10"/>
                <w:sz w:val="18"/>
                <w:lang w:val="tr-TR"/>
              </w:rPr>
              <w:t xml:space="preserve"> </w:t>
            </w: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Teknik Çizim</w:t>
            </w:r>
          </w:p>
        </w:tc>
        <w:tc>
          <w:tcPr>
            <w:tcW w:w="1149" w:type="dxa"/>
          </w:tcPr>
          <w:p w14:paraId="721DBD5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9F4921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696135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66FC77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945080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852243F" w14:textId="77777777" w:rsidR="007C77AE" w:rsidRPr="007C77AE" w:rsidRDefault="007C77AE" w:rsidP="007C77AE">
            <w:pPr>
              <w:pStyle w:val="TableParagraph"/>
              <w:spacing w:before="68"/>
              <w:rPr>
                <w:noProof/>
                <w:sz w:val="18"/>
                <w:lang w:val="tr-TR"/>
              </w:rPr>
            </w:pPr>
          </w:p>
          <w:p w14:paraId="32458324" w14:textId="77777777" w:rsidR="007C77AE" w:rsidRPr="007C77AE" w:rsidRDefault="007C77AE" w:rsidP="007C77AE">
            <w:pPr>
              <w:pStyle w:val="TableParagraph"/>
              <w:spacing w:line="276" w:lineRule="auto"/>
              <w:ind w:left="252" w:right="240" w:hanging="2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 xml:space="preserve">Elektrik Enerjisi Üretim, </w:t>
            </w:r>
            <w:r w:rsidRPr="007C77AE">
              <w:rPr>
                <w:noProof/>
                <w:sz w:val="18"/>
                <w:lang w:val="tr-TR"/>
              </w:rPr>
              <w:t>İletim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4"/>
                <w:sz w:val="18"/>
                <w:lang w:val="tr-TR"/>
              </w:rPr>
              <w:t>Dağı</w:t>
            </w:r>
          </w:p>
        </w:tc>
        <w:tc>
          <w:tcPr>
            <w:tcW w:w="580" w:type="dxa"/>
          </w:tcPr>
          <w:p w14:paraId="2FC4D864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DAE45C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1B7A7C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DAC57E1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7B443BA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997337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89EA14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89E8925" w14:textId="77777777" w:rsidR="007C77AE" w:rsidRPr="007C77AE" w:rsidRDefault="007C77AE" w:rsidP="007C77AE">
            <w:pPr>
              <w:pStyle w:val="TableParagraph"/>
              <w:spacing w:before="129"/>
              <w:rPr>
                <w:noProof/>
                <w:sz w:val="18"/>
                <w:lang w:val="tr-TR"/>
              </w:rPr>
            </w:pPr>
          </w:p>
          <w:p w14:paraId="0500348D" w14:textId="77777777" w:rsidR="007C77AE" w:rsidRPr="007C77AE" w:rsidRDefault="007C77AE" w:rsidP="007C77AE">
            <w:pPr>
              <w:pStyle w:val="TableParagraph"/>
              <w:ind w:left="9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1A</w:t>
            </w:r>
          </w:p>
        </w:tc>
        <w:tc>
          <w:tcPr>
            <w:tcW w:w="1240" w:type="dxa"/>
          </w:tcPr>
          <w:p w14:paraId="73ECAC1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993926D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D653AF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F92CCC5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DC69BA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74D1EE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4A7F663" w14:textId="77777777" w:rsidR="007C77AE" w:rsidRPr="007C77AE" w:rsidRDefault="007C77AE" w:rsidP="007C77AE">
            <w:pPr>
              <w:pStyle w:val="TableParagraph"/>
              <w:spacing w:before="98"/>
              <w:rPr>
                <w:noProof/>
                <w:sz w:val="18"/>
                <w:lang w:val="tr-TR"/>
              </w:rPr>
            </w:pPr>
          </w:p>
          <w:p w14:paraId="2AA405B7" w14:textId="77777777" w:rsidR="007C77AE" w:rsidRPr="007C77AE" w:rsidRDefault="007C77AE" w:rsidP="007C77AE">
            <w:pPr>
              <w:pStyle w:val="TableParagraph"/>
              <w:spacing w:before="1" w:line="276" w:lineRule="auto"/>
              <w:ind w:left="244" w:right="236" w:firstLine="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Bilgisayar Başında Uygulama</w:t>
            </w:r>
          </w:p>
        </w:tc>
        <w:tc>
          <w:tcPr>
            <w:tcW w:w="1223" w:type="dxa"/>
          </w:tcPr>
          <w:p w14:paraId="717BF77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BD1CD6D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AC29AC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6B979E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48634B5" w14:textId="77777777" w:rsidR="007C77AE" w:rsidRPr="007C77AE" w:rsidRDefault="007C77AE" w:rsidP="007C77AE">
            <w:pPr>
              <w:pStyle w:val="TableParagraph"/>
              <w:spacing w:before="155"/>
              <w:rPr>
                <w:noProof/>
                <w:sz w:val="18"/>
                <w:lang w:val="tr-TR"/>
              </w:rPr>
            </w:pPr>
          </w:p>
          <w:p w14:paraId="0BA100E3" w14:textId="77777777" w:rsidR="007C77AE" w:rsidRPr="007C77AE" w:rsidRDefault="007C77AE" w:rsidP="007C77AE">
            <w:pPr>
              <w:pStyle w:val="TableParagraph"/>
              <w:spacing w:line="276" w:lineRule="auto"/>
              <w:ind w:left="185" w:right="171" w:hanging="1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276" w:type="dxa"/>
          </w:tcPr>
          <w:p w14:paraId="3AABC4F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AB093B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31FDF1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8BD9E9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D79D3A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5B9B4D7" w14:textId="77777777" w:rsidR="007C77AE" w:rsidRPr="007C77AE" w:rsidRDefault="007C77AE" w:rsidP="007C77AE">
            <w:pPr>
              <w:pStyle w:val="TableParagraph"/>
              <w:spacing w:before="68"/>
              <w:rPr>
                <w:noProof/>
                <w:sz w:val="18"/>
                <w:lang w:val="tr-TR"/>
              </w:rPr>
            </w:pPr>
          </w:p>
          <w:p w14:paraId="305B69A8" w14:textId="77777777" w:rsidR="007C77AE" w:rsidRPr="007C77AE" w:rsidRDefault="007C77AE" w:rsidP="007C77AE">
            <w:pPr>
              <w:pStyle w:val="TableParagraph"/>
              <w:spacing w:line="276" w:lineRule="auto"/>
              <w:ind w:left="202" w:right="18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605" w:type="dxa"/>
          </w:tcPr>
          <w:p w14:paraId="3DF12BC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829FBD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DAE381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FA9FEC2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79F0164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A05138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FCBC0DF" w14:textId="77777777" w:rsidR="007C77AE" w:rsidRPr="007C77AE" w:rsidRDefault="007C77AE" w:rsidP="007C77AE">
            <w:pPr>
              <w:pStyle w:val="TableParagraph"/>
              <w:spacing w:before="43"/>
              <w:rPr>
                <w:noProof/>
                <w:sz w:val="18"/>
                <w:lang w:val="tr-TR"/>
              </w:rPr>
            </w:pPr>
          </w:p>
          <w:p w14:paraId="36B2EAC7" w14:textId="77777777" w:rsidR="007C77AE" w:rsidRPr="007C77AE" w:rsidRDefault="007C77AE" w:rsidP="007C77AE">
            <w:pPr>
              <w:pStyle w:val="TableParagraph"/>
              <w:ind w:left="92" w:right="75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ınavı Yayınlanan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 tarihinde 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4317" w:type="dxa"/>
          </w:tcPr>
          <w:p w14:paraId="08E59DE0" w14:textId="77777777" w:rsidR="007C77AE" w:rsidRPr="007C77AE" w:rsidRDefault="007C77AE" w:rsidP="007C77AE">
            <w:pPr>
              <w:pStyle w:val="TableParagraph"/>
              <w:spacing w:before="2" w:line="276" w:lineRule="auto"/>
              <w:ind w:left="113" w:right="52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ilgisayar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Nihai vize puanı değerlendirme kriteri:</w:t>
            </w:r>
          </w:p>
          <w:p w14:paraId="6BE65C16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Autocad'de</w:t>
            </w:r>
            <w:r w:rsidRPr="007C77AE">
              <w:rPr>
                <w:noProof/>
                <w:spacing w:val="9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erilen</w:t>
            </w:r>
            <w:r w:rsidRPr="007C77AE">
              <w:rPr>
                <w:noProof/>
                <w:spacing w:val="1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mde;</w:t>
            </w:r>
          </w:p>
          <w:p w14:paraId="7F679D4B" w14:textId="77777777" w:rsidR="007C77AE" w:rsidRPr="007C77AE" w:rsidRDefault="007C77AE" w:rsidP="007C77AE">
            <w:pPr>
              <w:pStyle w:val="TableParagraph"/>
              <w:numPr>
                <w:ilvl w:val="0"/>
                <w:numId w:val="2"/>
              </w:numPr>
              <w:tabs>
                <w:tab w:val="left" w:pos="263"/>
              </w:tabs>
              <w:spacing w:before="30"/>
              <w:ind w:left="263" w:hanging="15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Şekl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na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attını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(iskeleti)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et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lmesi</w:t>
            </w:r>
          </w:p>
          <w:p w14:paraId="450A3644" w14:textId="77777777" w:rsidR="007C77AE" w:rsidRPr="007C77AE" w:rsidRDefault="007C77AE" w:rsidP="007C77AE">
            <w:pPr>
              <w:pStyle w:val="TableParagraph"/>
              <w:numPr>
                <w:ilvl w:val="0"/>
                <w:numId w:val="2"/>
              </w:numPr>
              <w:tabs>
                <w:tab w:val="left" w:pos="263"/>
              </w:tabs>
              <w:spacing w:before="31" w:line="276" w:lineRule="auto"/>
              <w:ind w:left="113" w:right="390" w:firstLine="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Doğru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çizildikten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onra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er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yanlış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lçü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5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puan </w:t>
            </w:r>
            <w:r w:rsidRPr="007C77AE">
              <w:rPr>
                <w:noProof/>
                <w:spacing w:val="-2"/>
                <w:sz w:val="18"/>
                <w:lang w:val="tr-TR"/>
              </w:rPr>
              <w:t>kırılması</w:t>
            </w:r>
          </w:p>
          <w:p w14:paraId="33D09776" w14:textId="77777777" w:rsidR="007C77AE" w:rsidRPr="007C77AE" w:rsidRDefault="007C77AE" w:rsidP="007C77AE">
            <w:pPr>
              <w:pStyle w:val="TableParagraph"/>
              <w:spacing w:before="2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  <w:p w14:paraId="644F4BA7" w14:textId="77777777" w:rsidR="007C77AE" w:rsidRPr="007C77AE" w:rsidRDefault="007C77AE" w:rsidP="007C77AE">
            <w:pPr>
              <w:pStyle w:val="TableParagraph"/>
              <w:spacing w:before="30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Ödevin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urumu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40</w:t>
            </w:r>
          </w:p>
          <w:p w14:paraId="511631F0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sı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60</w:t>
            </w:r>
          </w:p>
          <w:p w14:paraId="5B86B015" w14:textId="77777777" w:rsidR="007C77AE" w:rsidRPr="007C77AE" w:rsidRDefault="007C77AE" w:rsidP="007C77AE">
            <w:pPr>
              <w:pStyle w:val="TableParagraph"/>
              <w:spacing w:before="30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Uygulaması</w:t>
            </w:r>
          </w:p>
          <w:p w14:paraId="591E050C" w14:textId="77777777" w:rsidR="007C77AE" w:rsidRPr="007C77AE" w:rsidRDefault="007C77AE" w:rsidP="007C77AE">
            <w:pPr>
              <w:pStyle w:val="TableParagraph"/>
              <w:spacing w:before="31" w:line="278" w:lineRule="auto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(Final</w:t>
            </w:r>
            <w:r w:rsidRPr="007C77AE">
              <w:rPr>
                <w:noProof/>
                <w:spacing w:val="-8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geçerli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lan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lama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şlemleri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 içinde geçerlidir)</w:t>
            </w:r>
          </w:p>
          <w:p w14:paraId="6FB47B04" w14:textId="77777777" w:rsidR="007C77AE" w:rsidRPr="007C77AE" w:rsidRDefault="007C77AE" w:rsidP="007C77AE">
            <w:pPr>
              <w:pStyle w:val="TableParagraph"/>
              <w:spacing w:line="276" w:lineRule="auto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=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+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final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  <w:p w14:paraId="79E04A9A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10"/>
                <w:sz w:val="18"/>
                <w:lang w:val="tr-TR"/>
              </w:rPr>
              <w:t>+</w:t>
            </w:r>
          </w:p>
          <w:p w14:paraId="2C9AE36B" w14:textId="77777777" w:rsidR="007C77AE" w:rsidRPr="007C77AE" w:rsidRDefault="007C77AE" w:rsidP="007C77AE">
            <w:pPr>
              <w:pStyle w:val="TableParagraph"/>
              <w:spacing w:before="28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  <w:tr w:rsidR="007C77AE" w:rsidRPr="007C77AE" w14:paraId="77B8ADBE" w14:textId="77777777" w:rsidTr="007C77AE">
        <w:trPr>
          <w:trHeight w:val="3810"/>
        </w:trPr>
        <w:tc>
          <w:tcPr>
            <w:tcW w:w="667" w:type="dxa"/>
          </w:tcPr>
          <w:p w14:paraId="76D355E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493D18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5DA8BC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C301ED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D1AF824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EAE4A1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F5DBD2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A2E8F14" w14:textId="77777777" w:rsidR="007C77AE" w:rsidRPr="007C77AE" w:rsidRDefault="007C77AE" w:rsidP="007C77AE">
            <w:pPr>
              <w:pStyle w:val="TableParagraph"/>
              <w:spacing w:before="129"/>
              <w:rPr>
                <w:noProof/>
                <w:sz w:val="18"/>
                <w:lang w:val="tr-TR"/>
              </w:rPr>
            </w:pPr>
          </w:p>
          <w:p w14:paraId="6733F3AA" w14:textId="77777777" w:rsidR="007C77AE" w:rsidRPr="007C77AE" w:rsidRDefault="007C77AE" w:rsidP="007C77AE">
            <w:pPr>
              <w:pStyle w:val="TableParagraph"/>
              <w:ind w:left="1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22622</w:t>
            </w:r>
          </w:p>
        </w:tc>
        <w:tc>
          <w:tcPr>
            <w:tcW w:w="1425" w:type="dxa"/>
          </w:tcPr>
          <w:p w14:paraId="4F17B545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B92033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B922515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0A550C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11893F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6F17B5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915B3A2" w14:textId="77777777" w:rsidR="007C77AE" w:rsidRPr="007C77AE" w:rsidRDefault="007C77AE" w:rsidP="007C77AE">
            <w:pPr>
              <w:pStyle w:val="TableParagraph"/>
              <w:spacing w:before="98"/>
              <w:rPr>
                <w:noProof/>
                <w:sz w:val="18"/>
                <w:lang w:val="tr-TR"/>
              </w:rPr>
            </w:pPr>
          </w:p>
          <w:p w14:paraId="509957CB" w14:textId="77777777" w:rsidR="007C77AE" w:rsidRPr="007C77AE" w:rsidRDefault="007C77AE" w:rsidP="007C77AE">
            <w:pPr>
              <w:pStyle w:val="TableParagraph"/>
              <w:spacing w:before="1" w:line="276" w:lineRule="auto"/>
              <w:ind w:left="147" w:right="140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color w:val="3A3A3A"/>
                <w:sz w:val="18"/>
                <w:lang w:val="tr-TR"/>
              </w:rPr>
              <w:t>Güneş</w:t>
            </w:r>
            <w:r w:rsidRPr="007C77AE">
              <w:rPr>
                <w:noProof/>
                <w:color w:val="3A3A3A"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color w:val="3A3A3A"/>
                <w:sz w:val="18"/>
                <w:lang w:val="tr-TR"/>
              </w:rPr>
              <w:t xml:space="preserve">Enerjisi </w:t>
            </w:r>
            <w:r w:rsidRPr="007C77AE">
              <w:rPr>
                <w:noProof/>
                <w:color w:val="3A3A3A"/>
                <w:spacing w:val="-2"/>
                <w:sz w:val="18"/>
                <w:lang w:val="tr-TR"/>
              </w:rPr>
              <w:t>Santrali Tasarımı</w:t>
            </w:r>
          </w:p>
        </w:tc>
        <w:tc>
          <w:tcPr>
            <w:tcW w:w="1149" w:type="dxa"/>
          </w:tcPr>
          <w:p w14:paraId="25C9F00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F09D18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6B7D62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59E584D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76AE512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86CDE9A" w14:textId="77777777" w:rsidR="007C77AE" w:rsidRPr="007C77AE" w:rsidRDefault="007C77AE" w:rsidP="007C77AE">
            <w:pPr>
              <w:pStyle w:val="TableParagraph"/>
              <w:spacing w:before="68"/>
              <w:rPr>
                <w:noProof/>
                <w:sz w:val="18"/>
                <w:lang w:val="tr-TR"/>
              </w:rPr>
            </w:pPr>
          </w:p>
          <w:p w14:paraId="23A476B7" w14:textId="77777777" w:rsidR="007C77AE" w:rsidRPr="007C77AE" w:rsidRDefault="007C77AE" w:rsidP="007C77AE">
            <w:pPr>
              <w:pStyle w:val="TableParagraph"/>
              <w:spacing w:line="276" w:lineRule="auto"/>
              <w:ind w:left="252" w:right="240" w:hanging="2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 xml:space="preserve">Elektrik Enerjisi Üretim, </w:t>
            </w:r>
            <w:r w:rsidRPr="007C77AE">
              <w:rPr>
                <w:noProof/>
                <w:sz w:val="18"/>
                <w:lang w:val="tr-TR"/>
              </w:rPr>
              <w:t>İletim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4"/>
                <w:sz w:val="18"/>
                <w:lang w:val="tr-TR"/>
              </w:rPr>
              <w:t>Dağı</w:t>
            </w:r>
          </w:p>
        </w:tc>
        <w:tc>
          <w:tcPr>
            <w:tcW w:w="580" w:type="dxa"/>
          </w:tcPr>
          <w:p w14:paraId="776B09D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0667D1C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6DA97ED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B03498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827644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A3EDB26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86A151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8B8472F" w14:textId="77777777" w:rsidR="007C77AE" w:rsidRPr="007C77AE" w:rsidRDefault="007C77AE" w:rsidP="007C77AE">
            <w:pPr>
              <w:pStyle w:val="TableParagraph"/>
              <w:spacing w:before="129"/>
              <w:rPr>
                <w:noProof/>
                <w:sz w:val="18"/>
                <w:lang w:val="tr-TR"/>
              </w:rPr>
            </w:pPr>
          </w:p>
          <w:p w14:paraId="608FAD84" w14:textId="77777777" w:rsidR="007C77AE" w:rsidRPr="007C77AE" w:rsidRDefault="007C77AE" w:rsidP="007C77AE">
            <w:pPr>
              <w:pStyle w:val="TableParagraph"/>
              <w:ind w:left="9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5"/>
                <w:sz w:val="18"/>
                <w:lang w:val="tr-TR"/>
              </w:rPr>
              <w:t>2A</w:t>
            </w:r>
          </w:p>
        </w:tc>
        <w:tc>
          <w:tcPr>
            <w:tcW w:w="1240" w:type="dxa"/>
          </w:tcPr>
          <w:p w14:paraId="030079D2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44E311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6BE74B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38F3DE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947C3EE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1344D9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E916250" w14:textId="77777777" w:rsidR="007C77AE" w:rsidRPr="007C77AE" w:rsidRDefault="007C77AE" w:rsidP="007C77AE">
            <w:pPr>
              <w:pStyle w:val="TableParagraph"/>
              <w:spacing w:before="98"/>
              <w:rPr>
                <w:noProof/>
                <w:sz w:val="18"/>
                <w:lang w:val="tr-TR"/>
              </w:rPr>
            </w:pPr>
          </w:p>
          <w:p w14:paraId="4A756357" w14:textId="77777777" w:rsidR="007C77AE" w:rsidRPr="007C77AE" w:rsidRDefault="007C77AE" w:rsidP="007C77AE">
            <w:pPr>
              <w:pStyle w:val="TableParagraph"/>
              <w:spacing w:before="1" w:line="276" w:lineRule="auto"/>
              <w:ind w:left="244" w:right="236" w:firstLine="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pacing w:val="-2"/>
                <w:sz w:val="18"/>
                <w:lang w:val="tr-TR"/>
              </w:rPr>
              <w:t>Bilgisayar Başında Uygulama</w:t>
            </w:r>
          </w:p>
        </w:tc>
        <w:tc>
          <w:tcPr>
            <w:tcW w:w="1223" w:type="dxa"/>
          </w:tcPr>
          <w:p w14:paraId="1470D70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47F4DF09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181D336A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34A268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3EB3D0CB" w14:textId="77777777" w:rsidR="007C77AE" w:rsidRPr="007C77AE" w:rsidRDefault="007C77AE" w:rsidP="007C77AE">
            <w:pPr>
              <w:pStyle w:val="TableParagraph"/>
              <w:spacing w:before="157"/>
              <w:rPr>
                <w:noProof/>
                <w:sz w:val="18"/>
                <w:lang w:val="tr-TR"/>
              </w:rPr>
            </w:pPr>
          </w:p>
          <w:p w14:paraId="135DE2DA" w14:textId="77777777" w:rsidR="007C77AE" w:rsidRPr="007C77AE" w:rsidRDefault="007C77AE" w:rsidP="007C77AE">
            <w:pPr>
              <w:pStyle w:val="TableParagraph"/>
              <w:spacing w:line="276" w:lineRule="auto"/>
              <w:ind w:left="185" w:right="171" w:hanging="1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276" w:type="dxa"/>
          </w:tcPr>
          <w:p w14:paraId="13D47647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8CA344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0450B6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53D3F078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4BD1B51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5CD9F3B" w14:textId="77777777" w:rsidR="007C77AE" w:rsidRPr="007C77AE" w:rsidRDefault="007C77AE" w:rsidP="007C77AE">
            <w:pPr>
              <w:pStyle w:val="TableParagraph"/>
              <w:spacing w:before="68"/>
              <w:rPr>
                <w:noProof/>
                <w:sz w:val="18"/>
                <w:lang w:val="tr-TR"/>
              </w:rPr>
            </w:pPr>
          </w:p>
          <w:p w14:paraId="1C628C1A" w14:textId="77777777" w:rsidR="007C77AE" w:rsidRPr="007C77AE" w:rsidRDefault="007C77AE" w:rsidP="007C77AE">
            <w:pPr>
              <w:pStyle w:val="TableParagraph"/>
              <w:spacing w:line="276" w:lineRule="auto"/>
              <w:ind w:left="202" w:right="184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ı 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Yayınlanan Sınav </w:t>
            </w:r>
            <w:r w:rsidRPr="007C77AE">
              <w:rPr>
                <w:noProof/>
                <w:sz w:val="18"/>
                <w:lang w:val="tr-TR"/>
              </w:rPr>
              <w:t>tarihind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1605" w:type="dxa"/>
          </w:tcPr>
          <w:p w14:paraId="0BA589FB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8AB0F10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56DD173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6108ED2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E801E0F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040DF434" w14:textId="77777777" w:rsidR="007C77AE" w:rsidRPr="007C77AE" w:rsidRDefault="007C77AE" w:rsidP="007C77AE">
            <w:pPr>
              <w:pStyle w:val="TableParagraph"/>
              <w:rPr>
                <w:noProof/>
                <w:sz w:val="18"/>
                <w:lang w:val="tr-TR"/>
              </w:rPr>
            </w:pPr>
          </w:p>
          <w:p w14:paraId="265E1EB2" w14:textId="77777777" w:rsidR="007C77AE" w:rsidRPr="007C77AE" w:rsidRDefault="007C77AE" w:rsidP="007C77AE">
            <w:pPr>
              <w:pStyle w:val="TableParagraph"/>
              <w:spacing w:before="43"/>
              <w:rPr>
                <w:noProof/>
                <w:sz w:val="18"/>
                <w:lang w:val="tr-TR"/>
              </w:rPr>
            </w:pPr>
          </w:p>
          <w:p w14:paraId="03CC6829" w14:textId="77777777" w:rsidR="007C77AE" w:rsidRPr="007C77AE" w:rsidRDefault="007C77AE" w:rsidP="007C77AE">
            <w:pPr>
              <w:pStyle w:val="TableParagraph"/>
              <w:ind w:left="92" w:right="75"/>
              <w:jc w:val="center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ınavı Yayınlanan</w:t>
            </w:r>
            <w:r w:rsidRPr="007C77AE">
              <w:rPr>
                <w:noProof/>
                <w:spacing w:val="-1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Sınav tarihinde ve </w:t>
            </w:r>
            <w:r w:rsidRPr="007C77AE">
              <w:rPr>
                <w:noProof/>
                <w:spacing w:val="-2"/>
                <w:sz w:val="18"/>
                <w:lang w:val="tr-TR"/>
              </w:rPr>
              <w:t>sınıfında</w:t>
            </w:r>
          </w:p>
        </w:tc>
        <w:tc>
          <w:tcPr>
            <w:tcW w:w="4317" w:type="dxa"/>
          </w:tcPr>
          <w:p w14:paraId="53C4AA09" w14:textId="77777777" w:rsidR="007C77AE" w:rsidRPr="007C77AE" w:rsidRDefault="007C77AE" w:rsidP="007C77AE">
            <w:pPr>
              <w:pStyle w:val="TableParagraph"/>
              <w:spacing w:before="2" w:line="276" w:lineRule="auto"/>
              <w:ind w:left="113" w:right="52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ilgisayar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Nihai vize puanı değerlendirme kriteri:</w:t>
            </w:r>
          </w:p>
          <w:p w14:paraId="3ABBFD80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*Autocad'de</w:t>
            </w:r>
            <w:r w:rsidRPr="007C77AE">
              <w:rPr>
                <w:noProof/>
                <w:spacing w:val="9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erilen</w:t>
            </w:r>
            <w:r w:rsidRPr="007C77AE">
              <w:rPr>
                <w:noProof/>
                <w:spacing w:val="1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mde;</w:t>
            </w:r>
          </w:p>
          <w:p w14:paraId="58F8F65C" w14:textId="77777777" w:rsidR="007C77AE" w:rsidRPr="007C77AE" w:rsidRDefault="007C77AE" w:rsidP="007C77AE">
            <w:pPr>
              <w:pStyle w:val="TableParagraph"/>
              <w:numPr>
                <w:ilvl w:val="0"/>
                <w:numId w:val="1"/>
              </w:numPr>
              <w:tabs>
                <w:tab w:val="left" w:pos="263"/>
              </w:tabs>
              <w:spacing w:before="30"/>
              <w:ind w:left="263" w:hanging="15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Şekl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na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attını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(iskeleti)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et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çizilmesi</w:t>
            </w:r>
          </w:p>
          <w:p w14:paraId="620FFF9C" w14:textId="77777777" w:rsidR="007C77AE" w:rsidRPr="007C77AE" w:rsidRDefault="007C77AE" w:rsidP="007C77AE">
            <w:pPr>
              <w:pStyle w:val="TableParagraph"/>
              <w:numPr>
                <w:ilvl w:val="0"/>
                <w:numId w:val="1"/>
              </w:numPr>
              <w:tabs>
                <w:tab w:val="left" w:pos="263"/>
              </w:tabs>
              <w:spacing w:before="31" w:line="278" w:lineRule="auto"/>
              <w:ind w:left="113" w:right="390" w:firstLine="0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Doğru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çizildikten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sonra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her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yanlış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ölçü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5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puan </w:t>
            </w:r>
            <w:r w:rsidRPr="007C77AE">
              <w:rPr>
                <w:noProof/>
                <w:spacing w:val="-2"/>
                <w:sz w:val="18"/>
                <w:lang w:val="tr-TR"/>
              </w:rPr>
              <w:t>kırılması</w:t>
            </w:r>
          </w:p>
          <w:p w14:paraId="1ACDFBDC" w14:textId="77777777" w:rsidR="007C77AE" w:rsidRPr="007C77AE" w:rsidRDefault="007C77AE" w:rsidP="007C77AE">
            <w:pPr>
              <w:pStyle w:val="TableParagraph"/>
              <w:spacing w:line="204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Değerlendir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kriteri:</w:t>
            </w:r>
          </w:p>
          <w:p w14:paraId="6B43E7E2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Ödevin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durumu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40</w:t>
            </w:r>
          </w:p>
          <w:p w14:paraId="2723B573" w14:textId="77777777" w:rsidR="007C77AE" w:rsidRPr="007C77AE" w:rsidRDefault="007C77AE" w:rsidP="007C77AE">
            <w:pPr>
              <w:pStyle w:val="TableParagraph"/>
              <w:spacing w:before="30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Uygulaması: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5"/>
                <w:sz w:val="18"/>
                <w:lang w:val="tr-TR"/>
              </w:rPr>
              <w:t>%60</w:t>
            </w:r>
          </w:p>
          <w:p w14:paraId="1FF4C96E" w14:textId="77777777" w:rsidR="007C77AE" w:rsidRPr="007C77AE" w:rsidRDefault="007C77AE" w:rsidP="007C77AE">
            <w:pPr>
              <w:pStyle w:val="TableParagraph"/>
              <w:spacing w:before="31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=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Final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Uygulaması</w:t>
            </w:r>
          </w:p>
          <w:p w14:paraId="0CE053D6" w14:textId="77777777" w:rsidR="007C77AE" w:rsidRPr="007C77AE" w:rsidRDefault="007C77AE" w:rsidP="007C77AE">
            <w:pPr>
              <w:pStyle w:val="TableParagraph"/>
              <w:spacing w:before="31" w:line="278" w:lineRule="auto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(Final</w:t>
            </w:r>
            <w:r w:rsidRPr="007C77AE">
              <w:rPr>
                <w:noProof/>
                <w:spacing w:val="-8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geçerli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olan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lama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şlemleri</w:t>
            </w:r>
            <w:r w:rsidRPr="007C77AE">
              <w:rPr>
                <w:noProof/>
                <w:spacing w:val="-7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 içinde geçerlidir)</w:t>
            </w:r>
          </w:p>
          <w:p w14:paraId="14FCE82D" w14:textId="77777777" w:rsidR="007C77AE" w:rsidRPr="007C77AE" w:rsidRDefault="007C77AE" w:rsidP="007C77AE">
            <w:pPr>
              <w:pStyle w:val="TableParagraph"/>
              <w:spacing w:line="276" w:lineRule="auto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6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=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*%40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+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5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 xml:space="preserve">final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  <w:p w14:paraId="4563B900" w14:textId="77777777" w:rsidR="007C77AE" w:rsidRPr="007C77AE" w:rsidRDefault="007C77AE" w:rsidP="007C77AE">
            <w:pPr>
              <w:pStyle w:val="TableParagraph"/>
              <w:spacing w:line="206" w:lineRule="exact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4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için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ağırlıklı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=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2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viz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puanı *%40</w:t>
            </w:r>
            <w:r w:rsidRPr="007C77AE">
              <w:rPr>
                <w:noProof/>
                <w:spacing w:val="-1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10"/>
                <w:sz w:val="18"/>
                <w:lang w:val="tr-TR"/>
              </w:rPr>
              <w:t>+</w:t>
            </w:r>
          </w:p>
          <w:p w14:paraId="1DBD06C0" w14:textId="77777777" w:rsidR="007C77AE" w:rsidRPr="007C77AE" w:rsidRDefault="007C77AE" w:rsidP="007C77AE">
            <w:pPr>
              <w:pStyle w:val="TableParagraph"/>
              <w:spacing w:before="28"/>
              <w:ind w:left="113"/>
              <w:rPr>
                <w:noProof/>
                <w:sz w:val="18"/>
                <w:lang w:val="tr-TR"/>
              </w:rPr>
            </w:pPr>
            <w:r w:rsidRPr="007C77AE">
              <w:rPr>
                <w:noProof/>
                <w:sz w:val="18"/>
                <w:lang w:val="tr-TR"/>
              </w:rPr>
              <w:t>Nihai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z w:val="18"/>
                <w:lang w:val="tr-TR"/>
              </w:rPr>
              <w:t>bütünleme</w:t>
            </w:r>
            <w:r w:rsidRPr="007C77AE">
              <w:rPr>
                <w:noProof/>
                <w:spacing w:val="-3"/>
                <w:sz w:val="18"/>
                <w:lang w:val="tr-TR"/>
              </w:rPr>
              <w:t xml:space="preserve"> </w:t>
            </w:r>
            <w:r w:rsidRPr="007C77AE">
              <w:rPr>
                <w:noProof/>
                <w:spacing w:val="-2"/>
                <w:sz w:val="18"/>
                <w:lang w:val="tr-TR"/>
              </w:rPr>
              <w:t>puanı*%60</w:t>
            </w:r>
          </w:p>
        </w:tc>
      </w:tr>
    </w:tbl>
    <w:p w14:paraId="02EE427F" w14:textId="77777777" w:rsidR="007C77AE" w:rsidRDefault="007C77AE" w:rsidP="007C77AE"/>
    <w:p w14:paraId="17B3A2C7" w14:textId="12D9FEAA" w:rsidR="00FD2BB4" w:rsidRDefault="00FD2BB4" w:rsidP="007C77AE"/>
    <w:sectPr w:rsidR="00FD2BB4" w:rsidSect="008320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7CE40B" w14:textId="77777777" w:rsidR="00357A1D" w:rsidRDefault="00357A1D" w:rsidP="007C77AE">
      <w:pPr>
        <w:spacing w:after="0" w:line="240" w:lineRule="auto"/>
      </w:pPr>
      <w:r>
        <w:separator/>
      </w:r>
    </w:p>
  </w:endnote>
  <w:endnote w:type="continuationSeparator" w:id="0">
    <w:p w14:paraId="0A17EE91" w14:textId="77777777" w:rsidR="00357A1D" w:rsidRDefault="00357A1D" w:rsidP="007C7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8518E4" w14:textId="77777777" w:rsidR="00357A1D" w:rsidRDefault="00357A1D" w:rsidP="007C77AE">
      <w:pPr>
        <w:spacing w:after="0" w:line="240" w:lineRule="auto"/>
      </w:pPr>
      <w:r>
        <w:separator/>
      </w:r>
    </w:p>
  </w:footnote>
  <w:footnote w:type="continuationSeparator" w:id="0">
    <w:p w14:paraId="39C97A51" w14:textId="77777777" w:rsidR="00357A1D" w:rsidRDefault="00357A1D" w:rsidP="007C7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CDD09" w14:textId="77777777" w:rsidR="007C77AE" w:rsidRDefault="007C77AE">
    <w:pPr>
      <w:pStyle w:val="GvdeMetni"/>
      <w:spacing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332CDD" wp14:editId="0B4CD3E9">
              <wp:simplePos x="0" y="0"/>
              <wp:positionH relativeFrom="page">
                <wp:posOffset>9093200</wp:posOffset>
              </wp:positionH>
              <wp:positionV relativeFrom="page">
                <wp:posOffset>442811</wp:posOffset>
              </wp:positionV>
              <wp:extent cx="711200" cy="1943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979A7FB" w14:textId="72B5A87E" w:rsidR="007C77AE" w:rsidRDefault="007C77AE">
                          <w:pPr>
                            <w:pStyle w:val="GvdeMetni"/>
                            <w:spacing w:before="9"/>
                            <w:ind w:left="20"/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332CDD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6pt;margin-top:34.85pt;width:56pt;height:15.3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" filled="f" stroked="f">
              <v:path arrowok="t"/>
              <v:textbox inset="0,0,0,0">
                <w:txbxContent>
                  <w:p w14:paraId="0979A7FB" w14:textId="72B5A87E" w:rsidR="007C77AE" w:rsidRDefault="007C77AE">
                    <w:pPr>
                      <w:pStyle w:val="GvdeMetni"/>
                      <w:spacing w:before="9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802C5"/>
    <w:multiLevelType w:val="hybridMultilevel"/>
    <w:tmpl w:val="E15C3A80"/>
    <w:lvl w:ilvl="0" w:tplc="A532E6E0">
      <w:start w:val="1"/>
      <w:numFmt w:val="decimal"/>
      <w:lvlText w:val="%1)"/>
      <w:lvlJc w:val="left"/>
      <w:pPr>
        <w:ind w:left="265" w:hanging="153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8"/>
        <w:sz w:val="16"/>
        <w:szCs w:val="16"/>
        <w:lang w:val="tr-TR" w:eastAsia="en-US" w:bidi="ar-SA"/>
      </w:rPr>
    </w:lvl>
    <w:lvl w:ilvl="1" w:tplc="DF9E6A92">
      <w:numFmt w:val="bullet"/>
      <w:lvlText w:val="•"/>
      <w:lvlJc w:val="left"/>
      <w:pPr>
        <w:ind w:left="664" w:hanging="153"/>
      </w:pPr>
      <w:rPr>
        <w:rFonts w:hint="default"/>
        <w:lang w:val="tr-TR" w:eastAsia="en-US" w:bidi="ar-SA"/>
      </w:rPr>
    </w:lvl>
    <w:lvl w:ilvl="2" w:tplc="D9CE3366">
      <w:numFmt w:val="bullet"/>
      <w:lvlText w:val="•"/>
      <w:lvlJc w:val="left"/>
      <w:pPr>
        <w:ind w:left="1069" w:hanging="153"/>
      </w:pPr>
      <w:rPr>
        <w:rFonts w:hint="default"/>
        <w:lang w:val="tr-TR" w:eastAsia="en-US" w:bidi="ar-SA"/>
      </w:rPr>
    </w:lvl>
    <w:lvl w:ilvl="3" w:tplc="5E2658A8">
      <w:numFmt w:val="bullet"/>
      <w:lvlText w:val="•"/>
      <w:lvlJc w:val="left"/>
      <w:pPr>
        <w:ind w:left="1474" w:hanging="153"/>
      </w:pPr>
      <w:rPr>
        <w:rFonts w:hint="default"/>
        <w:lang w:val="tr-TR" w:eastAsia="en-US" w:bidi="ar-SA"/>
      </w:rPr>
    </w:lvl>
    <w:lvl w:ilvl="4" w:tplc="AB600D18">
      <w:numFmt w:val="bullet"/>
      <w:lvlText w:val="•"/>
      <w:lvlJc w:val="left"/>
      <w:pPr>
        <w:ind w:left="1878" w:hanging="153"/>
      </w:pPr>
      <w:rPr>
        <w:rFonts w:hint="default"/>
        <w:lang w:val="tr-TR" w:eastAsia="en-US" w:bidi="ar-SA"/>
      </w:rPr>
    </w:lvl>
    <w:lvl w:ilvl="5" w:tplc="C15EB3FE">
      <w:numFmt w:val="bullet"/>
      <w:lvlText w:val="•"/>
      <w:lvlJc w:val="left"/>
      <w:pPr>
        <w:ind w:left="2283" w:hanging="153"/>
      </w:pPr>
      <w:rPr>
        <w:rFonts w:hint="default"/>
        <w:lang w:val="tr-TR" w:eastAsia="en-US" w:bidi="ar-SA"/>
      </w:rPr>
    </w:lvl>
    <w:lvl w:ilvl="6" w:tplc="86E8E950">
      <w:numFmt w:val="bullet"/>
      <w:lvlText w:val="•"/>
      <w:lvlJc w:val="left"/>
      <w:pPr>
        <w:ind w:left="2688" w:hanging="153"/>
      </w:pPr>
      <w:rPr>
        <w:rFonts w:hint="default"/>
        <w:lang w:val="tr-TR" w:eastAsia="en-US" w:bidi="ar-SA"/>
      </w:rPr>
    </w:lvl>
    <w:lvl w:ilvl="7" w:tplc="322062BC">
      <w:numFmt w:val="bullet"/>
      <w:lvlText w:val="•"/>
      <w:lvlJc w:val="left"/>
      <w:pPr>
        <w:ind w:left="3092" w:hanging="153"/>
      </w:pPr>
      <w:rPr>
        <w:rFonts w:hint="default"/>
        <w:lang w:val="tr-TR" w:eastAsia="en-US" w:bidi="ar-SA"/>
      </w:rPr>
    </w:lvl>
    <w:lvl w:ilvl="8" w:tplc="25CC5B9E">
      <w:numFmt w:val="bullet"/>
      <w:lvlText w:val="•"/>
      <w:lvlJc w:val="left"/>
      <w:pPr>
        <w:ind w:left="3497" w:hanging="153"/>
      </w:pPr>
      <w:rPr>
        <w:rFonts w:hint="default"/>
        <w:lang w:val="tr-TR" w:eastAsia="en-US" w:bidi="ar-SA"/>
      </w:rPr>
    </w:lvl>
  </w:abstractNum>
  <w:abstractNum w:abstractNumId="1" w15:restartNumberingAfterBreak="0">
    <w:nsid w:val="4A560E4F"/>
    <w:multiLevelType w:val="hybridMultilevel"/>
    <w:tmpl w:val="253A6D36"/>
    <w:lvl w:ilvl="0" w:tplc="18525F86">
      <w:start w:val="1"/>
      <w:numFmt w:val="decimal"/>
      <w:lvlText w:val="%1)"/>
      <w:lvlJc w:val="left"/>
      <w:pPr>
        <w:ind w:left="265" w:hanging="153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8"/>
        <w:sz w:val="16"/>
        <w:szCs w:val="16"/>
        <w:lang w:val="tr-TR" w:eastAsia="en-US" w:bidi="ar-SA"/>
      </w:rPr>
    </w:lvl>
    <w:lvl w:ilvl="1" w:tplc="FDE01E4E">
      <w:numFmt w:val="bullet"/>
      <w:lvlText w:val="•"/>
      <w:lvlJc w:val="left"/>
      <w:pPr>
        <w:ind w:left="664" w:hanging="153"/>
      </w:pPr>
      <w:rPr>
        <w:rFonts w:hint="default"/>
        <w:lang w:val="tr-TR" w:eastAsia="en-US" w:bidi="ar-SA"/>
      </w:rPr>
    </w:lvl>
    <w:lvl w:ilvl="2" w:tplc="12A2364C">
      <w:numFmt w:val="bullet"/>
      <w:lvlText w:val="•"/>
      <w:lvlJc w:val="left"/>
      <w:pPr>
        <w:ind w:left="1069" w:hanging="153"/>
      </w:pPr>
      <w:rPr>
        <w:rFonts w:hint="default"/>
        <w:lang w:val="tr-TR" w:eastAsia="en-US" w:bidi="ar-SA"/>
      </w:rPr>
    </w:lvl>
    <w:lvl w:ilvl="3" w:tplc="82E275B8">
      <w:numFmt w:val="bullet"/>
      <w:lvlText w:val="•"/>
      <w:lvlJc w:val="left"/>
      <w:pPr>
        <w:ind w:left="1474" w:hanging="153"/>
      </w:pPr>
      <w:rPr>
        <w:rFonts w:hint="default"/>
        <w:lang w:val="tr-TR" w:eastAsia="en-US" w:bidi="ar-SA"/>
      </w:rPr>
    </w:lvl>
    <w:lvl w:ilvl="4" w:tplc="B8F2978E">
      <w:numFmt w:val="bullet"/>
      <w:lvlText w:val="•"/>
      <w:lvlJc w:val="left"/>
      <w:pPr>
        <w:ind w:left="1878" w:hanging="153"/>
      </w:pPr>
      <w:rPr>
        <w:rFonts w:hint="default"/>
        <w:lang w:val="tr-TR" w:eastAsia="en-US" w:bidi="ar-SA"/>
      </w:rPr>
    </w:lvl>
    <w:lvl w:ilvl="5" w:tplc="AD9CCF22">
      <w:numFmt w:val="bullet"/>
      <w:lvlText w:val="•"/>
      <w:lvlJc w:val="left"/>
      <w:pPr>
        <w:ind w:left="2283" w:hanging="153"/>
      </w:pPr>
      <w:rPr>
        <w:rFonts w:hint="default"/>
        <w:lang w:val="tr-TR" w:eastAsia="en-US" w:bidi="ar-SA"/>
      </w:rPr>
    </w:lvl>
    <w:lvl w:ilvl="6" w:tplc="FFEA683E">
      <w:numFmt w:val="bullet"/>
      <w:lvlText w:val="•"/>
      <w:lvlJc w:val="left"/>
      <w:pPr>
        <w:ind w:left="2688" w:hanging="153"/>
      </w:pPr>
      <w:rPr>
        <w:rFonts w:hint="default"/>
        <w:lang w:val="tr-TR" w:eastAsia="en-US" w:bidi="ar-SA"/>
      </w:rPr>
    </w:lvl>
    <w:lvl w:ilvl="7" w:tplc="75D4A48E">
      <w:numFmt w:val="bullet"/>
      <w:lvlText w:val="•"/>
      <w:lvlJc w:val="left"/>
      <w:pPr>
        <w:ind w:left="3092" w:hanging="153"/>
      </w:pPr>
      <w:rPr>
        <w:rFonts w:hint="default"/>
        <w:lang w:val="tr-TR" w:eastAsia="en-US" w:bidi="ar-SA"/>
      </w:rPr>
    </w:lvl>
    <w:lvl w:ilvl="8" w:tplc="65A25BCE">
      <w:numFmt w:val="bullet"/>
      <w:lvlText w:val="•"/>
      <w:lvlJc w:val="left"/>
      <w:pPr>
        <w:ind w:left="3497" w:hanging="153"/>
      </w:pPr>
      <w:rPr>
        <w:rFonts w:hint="default"/>
        <w:lang w:val="tr-TR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1trAwNrM0NjE0NDFQ0lEKTi0uzszPAykwrAUAp36KWiwAAAA="/>
  </w:docVars>
  <w:rsids>
    <w:rsidRoot w:val="0027531B"/>
    <w:rsid w:val="00050E9C"/>
    <w:rsid w:val="001122D0"/>
    <w:rsid w:val="00212536"/>
    <w:rsid w:val="00236DAC"/>
    <w:rsid w:val="0027531B"/>
    <w:rsid w:val="002A7671"/>
    <w:rsid w:val="0035691E"/>
    <w:rsid w:val="00357A1D"/>
    <w:rsid w:val="003A659B"/>
    <w:rsid w:val="003B4B9B"/>
    <w:rsid w:val="003D0E57"/>
    <w:rsid w:val="003F16C2"/>
    <w:rsid w:val="00441CFB"/>
    <w:rsid w:val="00450A7D"/>
    <w:rsid w:val="00462978"/>
    <w:rsid w:val="00471DF7"/>
    <w:rsid w:val="004A6590"/>
    <w:rsid w:val="005028D9"/>
    <w:rsid w:val="00574AA5"/>
    <w:rsid w:val="005A3CA9"/>
    <w:rsid w:val="005B7DCA"/>
    <w:rsid w:val="00606EBB"/>
    <w:rsid w:val="00642199"/>
    <w:rsid w:val="0066548D"/>
    <w:rsid w:val="00694E3D"/>
    <w:rsid w:val="006A3537"/>
    <w:rsid w:val="007171F7"/>
    <w:rsid w:val="00794825"/>
    <w:rsid w:val="007A4411"/>
    <w:rsid w:val="007A4872"/>
    <w:rsid w:val="007C77AE"/>
    <w:rsid w:val="007E298E"/>
    <w:rsid w:val="007F1854"/>
    <w:rsid w:val="007F4170"/>
    <w:rsid w:val="007F7818"/>
    <w:rsid w:val="00830887"/>
    <w:rsid w:val="008320A4"/>
    <w:rsid w:val="0086562F"/>
    <w:rsid w:val="00871B71"/>
    <w:rsid w:val="008D406E"/>
    <w:rsid w:val="008E5FFF"/>
    <w:rsid w:val="00936DAC"/>
    <w:rsid w:val="0097403A"/>
    <w:rsid w:val="009828FC"/>
    <w:rsid w:val="009B5F02"/>
    <w:rsid w:val="009B6ED0"/>
    <w:rsid w:val="009C776B"/>
    <w:rsid w:val="009D6EB6"/>
    <w:rsid w:val="00A13CB7"/>
    <w:rsid w:val="00A7375B"/>
    <w:rsid w:val="00AC15B0"/>
    <w:rsid w:val="00AE44B0"/>
    <w:rsid w:val="00B45679"/>
    <w:rsid w:val="00B92A23"/>
    <w:rsid w:val="00C365C6"/>
    <w:rsid w:val="00C8292A"/>
    <w:rsid w:val="00C869D2"/>
    <w:rsid w:val="00CD5128"/>
    <w:rsid w:val="00D03AA5"/>
    <w:rsid w:val="00DE485E"/>
    <w:rsid w:val="00EA0D3D"/>
    <w:rsid w:val="00EC591B"/>
    <w:rsid w:val="00F4220D"/>
    <w:rsid w:val="00FB112D"/>
    <w:rsid w:val="00FD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D6D7F5"/>
  <w15:chartTrackingRefBased/>
  <w15:docId w15:val="{D2D695BB-4BF3-4C90-821D-6DA9997D6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7AE"/>
    <w:rPr>
      <w:kern w:val="2"/>
      <w14:ligatures w14:val="standardContextu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A7375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A7375B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7C77AE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7C77A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7C77A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GvdeMetniChar">
    <w:name w:val="Gövde Metni Char"/>
    <w:basedOn w:val="VarsaylanParagrafYazTipi"/>
    <w:link w:val="GvdeMetni"/>
    <w:uiPriority w:val="1"/>
    <w:rsid w:val="007C77A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1"/>
    <w:qFormat/>
    <w:rsid w:val="007C77A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7C77A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stBilgi">
    <w:name w:val="header"/>
    <w:basedOn w:val="Normal"/>
    <w:link w:val="stBilgiChar"/>
    <w:uiPriority w:val="99"/>
    <w:unhideWhenUsed/>
    <w:rsid w:val="007C77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C77AE"/>
    <w:rPr>
      <w:kern w:val="2"/>
      <w14:ligatures w14:val="standardContextual"/>
    </w:rPr>
  </w:style>
  <w:style w:type="paragraph" w:styleId="AltBilgi">
    <w:name w:val="footer"/>
    <w:basedOn w:val="Normal"/>
    <w:link w:val="AltBilgiChar"/>
    <w:uiPriority w:val="99"/>
    <w:unhideWhenUsed/>
    <w:rsid w:val="007C77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C77AE"/>
    <w:rPr>
      <w:kern w:val="2"/>
      <w14:ligatures w14:val="standardContextual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74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74AA5"/>
    <w:rPr>
      <w:rFonts w:ascii="Segoe UI" w:hAnsi="Segoe UI" w:cs="Segoe UI"/>
      <w:kern w:val="2"/>
      <w:sz w:val="18"/>
      <w:szCs w:val="1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2705</Words>
  <Characters>15421</Characters>
  <Application>Microsoft Office Word</Application>
  <DocSecurity>0</DocSecurity>
  <Lines>128</Lines>
  <Paragraphs>3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an Sabriye  YAMAN</dc:creator>
  <cp:keywords/>
  <dc:description/>
  <cp:lastModifiedBy>USER</cp:lastModifiedBy>
  <cp:revision>4</cp:revision>
  <cp:lastPrinted>2026-03-02T14:14:00Z</cp:lastPrinted>
  <dcterms:created xsi:type="dcterms:W3CDTF">2026-03-02T13:53:00Z</dcterms:created>
  <dcterms:modified xsi:type="dcterms:W3CDTF">2026-03-02T14:14:00Z</dcterms:modified>
</cp:coreProperties>
</file>